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0D015" w14:textId="77777777" w:rsidR="0026573A" w:rsidRPr="0026573A" w:rsidRDefault="0026573A" w:rsidP="0026573A">
      <w:pPr>
        <w:spacing w:line="360" w:lineRule="auto"/>
        <w:jc w:val="center"/>
        <w:rPr>
          <w:b/>
          <w:caps/>
          <w:sz w:val="28"/>
          <w:szCs w:val="28"/>
        </w:rPr>
      </w:pPr>
      <w:r w:rsidRPr="0026573A">
        <w:rPr>
          <w:b/>
          <w:caps/>
          <w:sz w:val="28"/>
          <w:szCs w:val="28"/>
        </w:rPr>
        <w:t>МИНОБРНАУКИ РОССИИ</w:t>
      </w:r>
    </w:p>
    <w:p w14:paraId="647B8786" w14:textId="77777777" w:rsidR="0026573A" w:rsidRPr="0026573A" w:rsidRDefault="0026573A" w:rsidP="0026573A">
      <w:pPr>
        <w:spacing w:line="360" w:lineRule="auto"/>
        <w:jc w:val="center"/>
        <w:rPr>
          <w:b/>
          <w:caps/>
          <w:sz w:val="28"/>
          <w:szCs w:val="28"/>
        </w:rPr>
      </w:pPr>
      <w:r w:rsidRPr="0026573A">
        <w:rPr>
          <w:b/>
          <w:caps/>
          <w:sz w:val="28"/>
          <w:szCs w:val="28"/>
        </w:rPr>
        <w:t>Санкт-Петербургский государственный</w:t>
      </w:r>
    </w:p>
    <w:p w14:paraId="720B0DF9" w14:textId="77777777" w:rsidR="0026573A" w:rsidRPr="0026573A" w:rsidRDefault="0026573A" w:rsidP="0026573A">
      <w:pPr>
        <w:spacing w:line="360" w:lineRule="auto"/>
        <w:jc w:val="center"/>
        <w:rPr>
          <w:b/>
          <w:caps/>
          <w:sz w:val="28"/>
          <w:szCs w:val="28"/>
        </w:rPr>
      </w:pPr>
      <w:r w:rsidRPr="0026573A">
        <w:rPr>
          <w:b/>
          <w:caps/>
          <w:sz w:val="28"/>
          <w:szCs w:val="28"/>
        </w:rPr>
        <w:t xml:space="preserve">электротехнический университет </w:t>
      </w:r>
    </w:p>
    <w:p w14:paraId="2D23F1AF" w14:textId="77777777" w:rsidR="0026573A" w:rsidRPr="0026573A" w:rsidRDefault="0026573A" w:rsidP="0026573A">
      <w:pPr>
        <w:spacing w:line="360" w:lineRule="auto"/>
        <w:jc w:val="center"/>
        <w:rPr>
          <w:b/>
          <w:caps/>
          <w:sz w:val="28"/>
          <w:szCs w:val="28"/>
        </w:rPr>
      </w:pPr>
      <w:r w:rsidRPr="0026573A">
        <w:rPr>
          <w:b/>
          <w:caps/>
          <w:sz w:val="28"/>
          <w:szCs w:val="28"/>
        </w:rPr>
        <w:t>«ЛЭТИ» им. В.И. Ульянова (Ленина)</w:t>
      </w:r>
    </w:p>
    <w:p w14:paraId="56FB9386" w14:textId="77777777" w:rsidR="0026573A" w:rsidRPr="0026573A" w:rsidRDefault="0026573A" w:rsidP="0026573A">
      <w:pPr>
        <w:spacing w:line="360" w:lineRule="auto"/>
        <w:jc w:val="center"/>
        <w:rPr>
          <w:b/>
          <w:sz w:val="28"/>
          <w:szCs w:val="28"/>
        </w:rPr>
      </w:pPr>
      <w:r w:rsidRPr="0026573A">
        <w:rPr>
          <w:b/>
          <w:sz w:val="28"/>
          <w:szCs w:val="28"/>
        </w:rPr>
        <w:t>Кафедра Название кафедры</w:t>
      </w:r>
    </w:p>
    <w:p w14:paraId="0C576A6D" w14:textId="77777777" w:rsidR="0026573A" w:rsidRPr="0026573A" w:rsidRDefault="0026573A" w:rsidP="0026573A">
      <w:pPr>
        <w:spacing w:line="360" w:lineRule="auto"/>
        <w:jc w:val="center"/>
        <w:rPr>
          <w:b/>
          <w:caps/>
          <w:sz w:val="28"/>
          <w:szCs w:val="28"/>
        </w:rPr>
      </w:pPr>
    </w:p>
    <w:p w14:paraId="16824ACC" w14:textId="77777777" w:rsidR="0026573A" w:rsidRPr="0026573A" w:rsidRDefault="0026573A" w:rsidP="00BC0171">
      <w:pPr>
        <w:spacing w:line="360" w:lineRule="auto"/>
        <w:rPr>
          <w:sz w:val="28"/>
          <w:szCs w:val="28"/>
        </w:rPr>
      </w:pPr>
    </w:p>
    <w:p w14:paraId="1F7C37C6" w14:textId="77777777" w:rsidR="0026573A" w:rsidRPr="0026573A" w:rsidRDefault="0026573A" w:rsidP="0026573A">
      <w:pPr>
        <w:spacing w:line="360" w:lineRule="auto"/>
        <w:jc w:val="center"/>
        <w:rPr>
          <w:sz w:val="28"/>
          <w:szCs w:val="28"/>
        </w:rPr>
      </w:pPr>
    </w:p>
    <w:p w14:paraId="7B745B3A" w14:textId="77777777" w:rsidR="0026573A" w:rsidRPr="0026573A" w:rsidRDefault="0026573A" w:rsidP="0026573A">
      <w:pPr>
        <w:spacing w:line="360" w:lineRule="auto"/>
        <w:jc w:val="center"/>
        <w:rPr>
          <w:sz w:val="28"/>
          <w:szCs w:val="28"/>
        </w:rPr>
      </w:pPr>
    </w:p>
    <w:p w14:paraId="39DCB808" w14:textId="77777777" w:rsidR="0026573A" w:rsidRPr="0026573A" w:rsidRDefault="0026573A" w:rsidP="0026573A">
      <w:pPr>
        <w:pStyle w:val="Times1420"/>
        <w:ind w:firstLine="0"/>
        <w:jc w:val="center"/>
        <w:rPr>
          <w:rStyle w:val="a4"/>
          <w:caps/>
        </w:rPr>
      </w:pPr>
      <w:r>
        <w:rPr>
          <w:rStyle w:val="a4"/>
          <w:caps/>
          <w:szCs w:val="28"/>
        </w:rPr>
        <w:t>Индивидуальное домашнее задание</w:t>
      </w:r>
    </w:p>
    <w:p w14:paraId="638CDD67" w14:textId="77777777" w:rsidR="0026573A" w:rsidRPr="0026573A" w:rsidRDefault="0026573A" w:rsidP="0026573A">
      <w:pPr>
        <w:spacing w:line="360" w:lineRule="auto"/>
        <w:jc w:val="center"/>
        <w:rPr>
          <w:sz w:val="28"/>
        </w:rPr>
      </w:pPr>
      <w:r w:rsidRPr="0026573A">
        <w:rPr>
          <w:b/>
          <w:sz w:val="28"/>
          <w:szCs w:val="28"/>
        </w:rPr>
        <w:t>по дисциплине «</w:t>
      </w:r>
      <w:r w:rsidR="00BC0171" w:rsidRPr="00BC0171">
        <w:rPr>
          <w:b/>
          <w:sz w:val="28"/>
          <w:szCs w:val="28"/>
        </w:rPr>
        <w:t xml:space="preserve">Введение в </w:t>
      </w:r>
      <w:proofErr w:type="spellStart"/>
      <w:r w:rsidR="00BC0171" w:rsidRPr="00BC0171">
        <w:rPr>
          <w:b/>
          <w:sz w:val="28"/>
          <w:szCs w:val="28"/>
        </w:rPr>
        <w:t>нереляционные</w:t>
      </w:r>
      <w:proofErr w:type="spellEnd"/>
      <w:r w:rsidR="00BC0171" w:rsidRPr="00BC0171">
        <w:rPr>
          <w:b/>
          <w:sz w:val="28"/>
          <w:szCs w:val="28"/>
        </w:rPr>
        <w:t xml:space="preserve"> системы управления базами данных</w:t>
      </w:r>
      <w:r w:rsidRPr="0026573A">
        <w:rPr>
          <w:b/>
          <w:sz w:val="28"/>
          <w:szCs w:val="28"/>
        </w:rPr>
        <w:t>»</w:t>
      </w:r>
    </w:p>
    <w:p w14:paraId="2E1691BC" w14:textId="77777777" w:rsidR="0026573A" w:rsidRPr="00BE0E81" w:rsidRDefault="0026573A" w:rsidP="00BE0E81">
      <w:pPr>
        <w:spacing w:line="360" w:lineRule="auto"/>
        <w:jc w:val="center"/>
        <w:rPr>
          <w:b/>
          <w:bCs/>
          <w:smallCaps/>
          <w:spacing w:val="5"/>
        </w:rPr>
      </w:pPr>
      <w:r w:rsidRPr="0026573A">
        <w:rPr>
          <w:rStyle w:val="a4"/>
          <w:sz w:val="28"/>
          <w:szCs w:val="28"/>
        </w:rPr>
        <w:t xml:space="preserve">Тема: </w:t>
      </w:r>
      <w:r w:rsidR="00BC0171">
        <w:rPr>
          <w:rStyle w:val="a4"/>
          <w:sz w:val="28"/>
          <w:szCs w:val="28"/>
        </w:rPr>
        <w:t>Видеохостинг</w:t>
      </w:r>
    </w:p>
    <w:p w14:paraId="32E1A08E" w14:textId="77777777" w:rsidR="0026573A" w:rsidRPr="0026573A" w:rsidRDefault="0026573A" w:rsidP="0026573A">
      <w:pPr>
        <w:spacing w:line="360" w:lineRule="auto"/>
        <w:jc w:val="center"/>
        <w:rPr>
          <w:sz w:val="28"/>
          <w:szCs w:val="28"/>
        </w:rPr>
      </w:pPr>
    </w:p>
    <w:p w14:paraId="14D93776" w14:textId="77777777" w:rsidR="0026573A" w:rsidRDefault="0026573A" w:rsidP="00BE0E81">
      <w:pPr>
        <w:spacing w:line="360" w:lineRule="auto"/>
        <w:rPr>
          <w:sz w:val="28"/>
          <w:szCs w:val="28"/>
        </w:rPr>
      </w:pPr>
    </w:p>
    <w:p w14:paraId="6C317578" w14:textId="77777777" w:rsidR="00BC0171" w:rsidRPr="0026573A" w:rsidRDefault="00BC0171" w:rsidP="00BE0E81">
      <w:pPr>
        <w:spacing w:line="360" w:lineRule="auto"/>
        <w:rPr>
          <w:sz w:val="28"/>
          <w:szCs w:val="28"/>
        </w:rPr>
      </w:pPr>
    </w:p>
    <w:p w14:paraId="407460FF" w14:textId="77777777" w:rsidR="0026573A" w:rsidRPr="0026573A" w:rsidRDefault="0026573A" w:rsidP="0026573A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956"/>
        <w:gridCol w:w="2314"/>
        <w:gridCol w:w="3085"/>
      </w:tblGrid>
      <w:tr w:rsidR="00BE0E81" w:rsidRPr="0026573A" w14:paraId="220C2759" w14:textId="77777777" w:rsidTr="00BE0E81">
        <w:trPr>
          <w:trHeight w:val="614"/>
        </w:trPr>
        <w:tc>
          <w:tcPr>
            <w:tcW w:w="2114" w:type="pct"/>
            <w:vAlign w:val="bottom"/>
          </w:tcPr>
          <w:p w14:paraId="4BB9FFC3" w14:textId="77777777" w:rsidR="00BE0E81" w:rsidRPr="0026573A" w:rsidRDefault="00BE0E81" w:rsidP="00BC0171">
            <w:pPr>
              <w:rPr>
                <w:sz w:val="28"/>
                <w:szCs w:val="28"/>
              </w:rPr>
            </w:pPr>
            <w:r w:rsidRPr="0026573A">
              <w:rPr>
                <w:sz w:val="28"/>
                <w:szCs w:val="28"/>
              </w:rPr>
              <w:t>Студент</w:t>
            </w:r>
            <w:r>
              <w:rPr>
                <w:sz w:val="28"/>
                <w:szCs w:val="28"/>
              </w:rPr>
              <w:t>ы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3995AF9C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3E7ED05C" w14:textId="35C9C681" w:rsidR="00BE0E81" w:rsidRDefault="00BE0E81" w:rsidP="00BC01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нисимов К. 238</w:t>
            </w:r>
            <w:r w:rsidR="009B65A7">
              <w:rPr>
                <w:sz w:val="28"/>
                <w:szCs w:val="28"/>
              </w:rPr>
              <w:t>3</w:t>
            </w:r>
          </w:p>
        </w:tc>
      </w:tr>
      <w:tr w:rsidR="00BE0E81" w:rsidRPr="0026573A" w14:paraId="08E459BB" w14:textId="77777777" w:rsidTr="00BE0E81">
        <w:trPr>
          <w:trHeight w:val="614"/>
        </w:trPr>
        <w:tc>
          <w:tcPr>
            <w:tcW w:w="2114" w:type="pct"/>
            <w:vAlign w:val="bottom"/>
          </w:tcPr>
          <w:p w14:paraId="474E5793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827EDE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6049C3AB" w14:textId="50F83448" w:rsidR="00BE0E81" w:rsidRDefault="00BE0E81" w:rsidP="00BC01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ем</w:t>
            </w:r>
            <w:r w:rsidR="001213DF">
              <w:rPr>
                <w:sz w:val="28"/>
                <w:szCs w:val="28"/>
                <w:lang w:val="en-US"/>
              </w:rPr>
              <w:t>e</w:t>
            </w:r>
            <w:proofErr w:type="spellStart"/>
            <w:r>
              <w:rPr>
                <w:sz w:val="28"/>
                <w:szCs w:val="28"/>
              </w:rPr>
              <w:t>трашвили</w:t>
            </w:r>
            <w:proofErr w:type="spellEnd"/>
            <w:r>
              <w:rPr>
                <w:sz w:val="28"/>
                <w:szCs w:val="28"/>
              </w:rPr>
              <w:t xml:space="preserve">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</w:tc>
      </w:tr>
      <w:tr w:rsidR="00BE0E81" w:rsidRPr="0026573A" w14:paraId="708FCFC7" w14:textId="77777777" w:rsidTr="00BE0E81">
        <w:trPr>
          <w:trHeight w:val="614"/>
        </w:trPr>
        <w:tc>
          <w:tcPr>
            <w:tcW w:w="2114" w:type="pct"/>
            <w:vAlign w:val="bottom"/>
          </w:tcPr>
          <w:p w14:paraId="3B530FE9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96213A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2685A821" w14:textId="53B58473" w:rsidR="00BE0E81" w:rsidRDefault="00BE0E81" w:rsidP="00BC01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люсов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</w:tc>
      </w:tr>
      <w:tr w:rsidR="00BE0E81" w:rsidRPr="0026573A" w14:paraId="3A98A353" w14:textId="77777777" w:rsidTr="00BE0E81">
        <w:trPr>
          <w:trHeight w:val="614"/>
        </w:trPr>
        <w:tc>
          <w:tcPr>
            <w:tcW w:w="2114" w:type="pct"/>
            <w:vAlign w:val="bottom"/>
          </w:tcPr>
          <w:p w14:paraId="582304AB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770C3B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3C1D13CB" w14:textId="77777777" w:rsidR="00BE0E81" w:rsidRDefault="00BE0E81" w:rsidP="00BC0171">
            <w:pPr>
              <w:jc w:val="center"/>
              <w:rPr>
                <w:sz w:val="28"/>
                <w:szCs w:val="28"/>
              </w:rPr>
            </w:pPr>
          </w:p>
          <w:p w14:paraId="428D1CDA" w14:textId="157ECDF0" w:rsidR="00BE0E81" w:rsidRDefault="00BE0E81" w:rsidP="00BC0171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Слабнова</w:t>
            </w:r>
            <w:proofErr w:type="spellEnd"/>
            <w:r>
              <w:rPr>
                <w:sz w:val="28"/>
                <w:szCs w:val="28"/>
              </w:rPr>
              <w:t xml:space="preserve"> Д. 2381</w:t>
            </w:r>
          </w:p>
        </w:tc>
      </w:tr>
      <w:tr w:rsidR="0026573A" w:rsidRPr="0026573A" w14:paraId="1ABEADED" w14:textId="77777777" w:rsidTr="00BE0E81">
        <w:trPr>
          <w:trHeight w:val="614"/>
        </w:trPr>
        <w:tc>
          <w:tcPr>
            <w:tcW w:w="2114" w:type="pct"/>
            <w:vAlign w:val="bottom"/>
            <w:hideMark/>
          </w:tcPr>
          <w:p w14:paraId="0CBE6F9D" w14:textId="77777777" w:rsidR="0026573A" w:rsidRPr="0026573A" w:rsidRDefault="0026573A" w:rsidP="00BC017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CC7FF4" w14:textId="77777777" w:rsidR="0026573A" w:rsidRPr="0026573A" w:rsidRDefault="0026573A" w:rsidP="00BC017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  <w:hideMark/>
          </w:tcPr>
          <w:p w14:paraId="405563AC" w14:textId="77777777" w:rsidR="0026573A" w:rsidRDefault="0026573A" w:rsidP="00BC0171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аангу</w:t>
            </w:r>
            <w:proofErr w:type="spellEnd"/>
            <w:r>
              <w:rPr>
                <w:sz w:val="28"/>
                <w:szCs w:val="28"/>
              </w:rPr>
              <w:t xml:space="preserve"> С.</w:t>
            </w:r>
            <w:r w:rsidR="00BE0E81">
              <w:rPr>
                <w:sz w:val="28"/>
                <w:szCs w:val="28"/>
              </w:rPr>
              <w:t xml:space="preserve"> 2300</w:t>
            </w:r>
          </w:p>
          <w:p w14:paraId="26DD8186" w14:textId="77777777" w:rsidR="0026573A" w:rsidRPr="0026573A" w:rsidRDefault="0026573A" w:rsidP="00BC0171">
            <w:pPr>
              <w:jc w:val="center"/>
              <w:rPr>
                <w:sz w:val="28"/>
                <w:szCs w:val="28"/>
              </w:rPr>
            </w:pPr>
          </w:p>
        </w:tc>
      </w:tr>
      <w:tr w:rsidR="0026573A" w:rsidRPr="0026573A" w14:paraId="2AEEAA9A" w14:textId="77777777" w:rsidTr="00BE0E81">
        <w:trPr>
          <w:trHeight w:val="614"/>
        </w:trPr>
        <w:tc>
          <w:tcPr>
            <w:tcW w:w="2114" w:type="pct"/>
            <w:vAlign w:val="bottom"/>
            <w:hideMark/>
          </w:tcPr>
          <w:p w14:paraId="20231213" w14:textId="77777777" w:rsidR="0026573A" w:rsidRPr="0026573A" w:rsidRDefault="0026573A">
            <w:pPr>
              <w:rPr>
                <w:sz w:val="28"/>
                <w:szCs w:val="28"/>
              </w:rPr>
            </w:pPr>
            <w:r w:rsidRPr="0026573A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79267C" w14:textId="77777777" w:rsidR="0026573A" w:rsidRPr="0026573A" w:rsidRDefault="0026573A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  <w:hideMark/>
          </w:tcPr>
          <w:p w14:paraId="4EC65D1B" w14:textId="03E8D168" w:rsidR="0026573A" w:rsidRPr="0026573A" w:rsidRDefault="00B6554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аславский М.М.</w:t>
            </w:r>
          </w:p>
        </w:tc>
      </w:tr>
    </w:tbl>
    <w:p w14:paraId="2113AEF6" w14:textId="77777777" w:rsidR="0026573A" w:rsidRPr="0026573A" w:rsidRDefault="0026573A" w:rsidP="0026573A">
      <w:pPr>
        <w:spacing w:line="360" w:lineRule="auto"/>
        <w:jc w:val="center"/>
        <w:rPr>
          <w:bCs/>
          <w:sz w:val="28"/>
          <w:szCs w:val="28"/>
        </w:rPr>
      </w:pPr>
    </w:p>
    <w:p w14:paraId="0B2BE51E" w14:textId="77777777" w:rsidR="0026573A" w:rsidRPr="0026573A" w:rsidRDefault="0026573A" w:rsidP="0026573A">
      <w:pPr>
        <w:spacing w:line="360" w:lineRule="auto"/>
        <w:jc w:val="center"/>
        <w:rPr>
          <w:bCs/>
          <w:sz w:val="28"/>
          <w:szCs w:val="28"/>
        </w:rPr>
      </w:pPr>
    </w:p>
    <w:p w14:paraId="2E0169E5" w14:textId="77777777" w:rsidR="0026573A" w:rsidRPr="0026573A" w:rsidRDefault="0026573A" w:rsidP="0026573A">
      <w:pPr>
        <w:spacing w:line="360" w:lineRule="auto"/>
        <w:jc w:val="center"/>
        <w:rPr>
          <w:bCs/>
          <w:sz w:val="28"/>
          <w:szCs w:val="28"/>
        </w:rPr>
      </w:pPr>
      <w:r w:rsidRPr="0026573A">
        <w:rPr>
          <w:bCs/>
          <w:sz w:val="28"/>
          <w:szCs w:val="28"/>
        </w:rPr>
        <w:t>Санкт-Петербург</w:t>
      </w:r>
    </w:p>
    <w:p w14:paraId="0748404D" w14:textId="77777777" w:rsidR="00BC0171" w:rsidRDefault="0026573A" w:rsidP="0026573A">
      <w:pPr>
        <w:spacing w:line="360" w:lineRule="auto"/>
        <w:jc w:val="center"/>
        <w:rPr>
          <w:bCs/>
          <w:sz w:val="28"/>
          <w:szCs w:val="28"/>
        </w:rPr>
      </w:pPr>
      <w:r w:rsidRPr="0026573A">
        <w:rPr>
          <w:bCs/>
          <w:sz w:val="28"/>
          <w:szCs w:val="28"/>
        </w:rPr>
        <w:t>20</w:t>
      </w:r>
      <w:r>
        <w:rPr>
          <w:bCs/>
          <w:sz w:val="28"/>
          <w:szCs w:val="28"/>
        </w:rPr>
        <w:t>25</w:t>
      </w:r>
    </w:p>
    <w:p w14:paraId="787533FB" w14:textId="77777777" w:rsidR="00020FDD" w:rsidRDefault="00020FDD" w:rsidP="00020FDD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ЗАДАНИЕ</w:t>
      </w:r>
    </w:p>
    <w:p w14:paraId="27227F98" w14:textId="77777777" w:rsidR="00020FDD" w:rsidRDefault="00020FDD" w:rsidP="00020FDD">
      <w:pPr>
        <w:rPr>
          <w:b/>
          <w:caps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048"/>
        <w:gridCol w:w="2313"/>
        <w:gridCol w:w="2994"/>
      </w:tblGrid>
      <w:tr w:rsidR="00020FDD" w14:paraId="30414D58" w14:textId="77777777" w:rsidTr="00B6554D">
        <w:trPr>
          <w:trHeight w:val="817"/>
        </w:trPr>
        <w:tc>
          <w:tcPr>
            <w:tcW w:w="5000" w:type="pct"/>
            <w:gridSpan w:val="3"/>
            <w:hideMark/>
          </w:tcPr>
          <w:p w14:paraId="189D9C4B" w14:textId="77777777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ы</w:t>
            </w:r>
          </w:p>
          <w:p w14:paraId="02F1E63F" w14:textId="3A2A236A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нисимов К.</w:t>
            </w:r>
            <w:r w:rsidR="009B65A7">
              <w:rPr>
                <w:sz w:val="28"/>
                <w:szCs w:val="28"/>
              </w:rPr>
              <w:t xml:space="preserve"> 2383</w:t>
            </w:r>
          </w:p>
          <w:p w14:paraId="0F7AE9B1" w14:textId="4CC23AE0" w:rsidR="00020FDD" w:rsidRDefault="00020FDD">
            <w:pPr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Демитрашвили</w:t>
            </w:r>
            <w:proofErr w:type="spellEnd"/>
            <w:r>
              <w:rPr>
                <w:sz w:val="28"/>
                <w:szCs w:val="28"/>
              </w:rPr>
              <w:t xml:space="preserve">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  <w:p w14:paraId="59CEB682" w14:textId="13BD2750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люсов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  <w:p w14:paraId="02E388D8" w14:textId="70317F06" w:rsidR="00020FDD" w:rsidRDefault="00020FDD">
            <w:pPr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Слабнова</w:t>
            </w:r>
            <w:proofErr w:type="spellEnd"/>
            <w:r>
              <w:rPr>
                <w:sz w:val="28"/>
                <w:szCs w:val="28"/>
              </w:rPr>
              <w:t xml:space="preserve"> Д.</w:t>
            </w:r>
            <w:r w:rsidR="009B65A7">
              <w:rPr>
                <w:sz w:val="28"/>
                <w:szCs w:val="28"/>
              </w:rPr>
              <w:t xml:space="preserve"> 2381</w:t>
            </w:r>
          </w:p>
          <w:p w14:paraId="0F103DE1" w14:textId="22F5DECA" w:rsidR="00020FDD" w:rsidRDefault="00020FDD">
            <w:pPr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аангу</w:t>
            </w:r>
            <w:proofErr w:type="spellEnd"/>
            <w:r>
              <w:rPr>
                <w:sz w:val="28"/>
                <w:szCs w:val="28"/>
              </w:rPr>
              <w:t xml:space="preserve"> С.</w:t>
            </w:r>
            <w:r w:rsidR="009B65A7">
              <w:rPr>
                <w:sz w:val="28"/>
                <w:szCs w:val="28"/>
              </w:rPr>
              <w:t xml:space="preserve"> 2300</w:t>
            </w:r>
          </w:p>
          <w:p w14:paraId="7185ACC1" w14:textId="0D97AE8E" w:rsidR="00020FDD" w:rsidRPr="00020FDD" w:rsidRDefault="00020FDD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20FDD" w14:paraId="4165C50B" w14:textId="77777777" w:rsidTr="00B6554D">
        <w:trPr>
          <w:trHeight w:val="1000"/>
        </w:trPr>
        <w:tc>
          <w:tcPr>
            <w:tcW w:w="5000" w:type="pct"/>
            <w:gridSpan w:val="3"/>
          </w:tcPr>
          <w:p w14:paraId="72AC2E13" w14:textId="40D26335" w:rsidR="00020FDD" w:rsidRPr="00020FDD" w:rsidRDefault="00020FDD">
            <w:pPr>
              <w:spacing w:line="360" w:lineRule="auto"/>
              <w:rPr>
                <w:sz w:val="28"/>
                <w:szCs w:val="28"/>
              </w:rPr>
            </w:pPr>
            <w:r w:rsidRPr="00020FDD">
              <w:rPr>
                <w:sz w:val="28"/>
                <w:szCs w:val="28"/>
              </w:rPr>
              <w:t>Тема работы: Разработка видеохостинга</w:t>
            </w:r>
          </w:p>
          <w:p w14:paraId="52708331" w14:textId="77777777" w:rsidR="00020FDD" w:rsidRDefault="00020FDD">
            <w:pPr>
              <w:spacing w:line="360" w:lineRule="auto"/>
              <w:rPr>
                <w:color w:val="FF0000"/>
                <w:sz w:val="28"/>
                <w:szCs w:val="28"/>
              </w:rPr>
            </w:pPr>
          </w:p>
        </w:tc>
      </w:tr>
      <w:tr w:rsidR="00020FDD" w:rsidRPr="001213DF" w14:paraId="008196C0" w14:textId="77777777" w:rsidTr="00B6554D">
        <w:trPr>
          <w:trHeight w:val="2022"/>
        </w:trPr>
        <w:tc>
          <w:tcPr>
            <w:tcW w:w="5000" w:type="pct"/>
            <w:gridSpan w:val="3"/>
            <w:hideMark/>
          </w:tcPr>
          <w:p w14:paraId="78451374" w14:textId="77777777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Исходные данные: </w:t>
            </w:r>
          </w:p>
          <w:p w14:paraId="12C73D26" w14:textId="6FE01673" w:rsidR="00020FDD" w:rsidRPr="001213DF" w:rsidRDefault="001213DF">
            <w:pPr>
              <w:spacing w:line="360" w:lineRule="auto"/>
              <w:rPr>
                <w:color w:val="FF0000"/>
                <w:sz w:val="28"/>
                <w:szCs w:val="28"/>
                <w:lang w:val="en-US"/>
              </w:rPr>
            </w:pPr>
            <w:r w:rsidRPr="001213DF">
              <w:rPr>
                <w:color w:val="000000" w:themeColor="text1"/>
                <w:sz w:val="28"/>
                <w:szCs w:val="28"/>
                <w:lang w:val="en-US"/>
              </w:rPr>
              <w:t xml:space="preserve">Vue, Java, Spring, </w:t>
            </w:r>
            <w:proofErr w:type="spellStart"/>
            <w:r w:rsidRPr="001213DF">
              <w:rPr>
                <w:color w:val="000000" w:themeColor="text1"/>
                <w:sz w:val="28"/>
                <w:szCs w:val="28"/>
                <w:lang w:val="en-US"/>
              </w:rPr>
              <w:t>TailWind</w:t>
            </w:r>
            <w:proofErr w:type="spellEnd"/>
            <w:r w:rsidRPr="001213DF">
              <w:rPr>
                <w:color w:val="000000" w:themeColor="text1"/>
                <w:sz w:val="28"/>
                <w:szCs w:val="28"/>
                <w:lang w:val="en-US"/>
              </w:rPr>
              <w:t>. Docker, Mongo, S3(</w:t>
            </w:r>
            <w:proofErr w:type="spellStart"/>
            <w:r w:rsidRPr="001213DF">
              <w:rPr>
                <w:color w:val="000000" w:themeColor="text1"/>
                <w:sz w:val="28"/>
                <w:szCs w:val="28"/>
                <w:lang w:val="en-US"/>
              </w:rPr>
              <w:t>minio</w:t>
            </w:r>
            <w:proofErr w:type="spellEnd"/>
            <w:r w:rsidRPr="001213DF">
              <w:rPr>
                <w:color w:val="000000" w:themeColor="text1"/>
                <w:sz w:val="28"/>
                <w:szCs w:val="28"/>
                <w:lang w:val="en-US"/>
              </w:rPr>
              <w:t>), Typescript</w:t>
            </w:r>
          </w:p>
        </w:tc>
      </w:tr>
      <w:tr w:rsidR="00020FDD" w14:paraId="29E4B56B" w14:textId="77777777" w:rsidTr="00B6554D">
        <w:trPr>
          <w:trHeight w:val="3256"/>
        </w:trPr>
        <w:tc>
          <w:tcPr>
            <w:tcW w:w="5000" w:type="pct"/>
            <w:gridSpan w:val="3"/>
            <w:hideMark/>
          </w:tcPr>
          <w:p w14:paraId="06810338" w14:textId="77777777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одержание пояснительной записки:</w:t>
            </w:r>
          </w:p>
          <w:p w14:paraId="49C6AD0A" w14:textId="54F716EF" w:rsidR="004962C8" w:rsidRPr="004962C8" w:rsidRDefault="00020FDD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Содержание</w:t>
            </w:r>
          </w:p>
          <w:p w14:paraId="04B762DD" w14:textId="2637BE2C" w:rsidR="004962C8" w:rsidRPr="004962C8" w:rsidRDefault="00020FDD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Введение</w:t>
            </w:r>
          </w:p>
          <w:p w14:paraId="5796BF25" w14:textId="43876551" w:rsidR="004962C8" w:rsidRPr="004962C8" w:rsidRDefault="004962C8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Макет и сценарии использования</w:t>
            </w:r>
          </w:p>
          <w:p w14:paraId="05E9D816" w14:textId="3C46AB45" w:rsidR="004962C8" w:rsidRPr="004962C8" w:rsidRDefault="004962C8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Модель данных</w:t>
            </w:r>
          </w:p>
          <w:p w14:paraId="46A7AE09" w14:textId="1742ECA7" w:rsidR="004962C8" w:rsidRPr="004962C8" w:rsidRDefault="004962C8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Разработка приложения</w:t>
            </w:r>
          </w:p>
          <w:p w14:paraId="62833407" w14:textId="7E253D8B" w:rsidR="004962C8" w:rsidRPr="004962C8" w:rsidRDefault="004962C8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Вывод</w:t>
            </w:r>
          </w:p>
          <w:p w14:paraId="1E65290E" w14:textId="75B708A3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Список использованных источников</w:t>
            </w:r>
          </w:p>
        </w:tc>
      </w:tr>
      <w:tr w:rsidR="00020FDD" w14:paraId="59055D06" w14:textId="77777777" w:rsidTr="00B6554D">
        <w:trPr>
          <w:trHeight w:val="1331"/>
        </w:trPr>
        <w:tc>
          <w:tcPr>
            <w:tcW w:w="5000" w:type="pct"/>
            <w:gridSpan w:val="3"/>
            <w:hideMark/>
          </w:tcPr>
          <w:p w14:paraId="46108E51" w14:textId="77777777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дполагаемый объем пояснительной записки:</w:t>
            </w:r>
          </w:p>
          <w:p w14:paraId="0430A3B7" w14:textId="06E34939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Не менее </w:t>
            </w:r>
            <w:r w:rsidR="001213DF" w:rsidRPr="001213DF">
              <w:rPr>
                <w:color w:val="000000" w:themeColor="text1"/>
                <w:sz w:val="28"/>
                <w:szCs w:val="28"/>
                <w:lang w:val="en-US"/>
              </w:rPr>
              <w:t>10</w:t>
            </w:r>
            <w:r>
              <w:rPr>
                <w:color w:val="FF000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страниц.</w:t>
            </w:r>
          </w:p>
        </w:tc>
      </w:tr>
      <w:tr w:rsidR="00020FDD" w14:paraId="3A4B3562" w14:textId="77777777" w:rsidTr="00B6554D">
        <w:trPr>
          <w:trHeight w:val="843"/>
        </w:trPr>
        <w:tc>
          <w:tcPr>
            <w:tcW w:w="5000" w:type="pct"/>
            <w:gridSpan w:val="3"/>
            <w:hideMark/>
          </w:tcPr>
          <w:p w14:paraId="3DCE9C33" w14:textId="25E54F07" w:rsidR="00020FDD" w:rsidRPr="00020FDD" w:rsidRDefault="00020FDD">
            <w:pPr>
              <w:spacing w:line="360" w:lineRule="auto"/>
              <w:rPr>
                <w:sz w:val="28"/>
                <w:szCs w:val="28"/>
              </w:rPr>
            </w:pPr>
            <w:r w:rsidRPr="00020FDD">
              <w:rPr>
                <w:sz w:val="28"/>
                <w:szCs w:val="28"/>
              </w:rPr>
              <w:t xml:space="preserve">Дата выдачи задания: </w:t>
            </w:r>
            <w:r w:rsidR="001213DF">
              <w:rPr>
                <w:sz w:val="28"/>
                <w:szCs w:val="28"/>
                <w:lang w:val="en-US"/>
              </w:rPr>
              <w:t>0</w:t>
            </w:r>
            <w:r w:rsidRPr="001213DF">
              <w:rPr>
                <w:color w:val="000000" w:themeColor="text1"/>
                <w:sz w:val="28"/>
                <w:szCs w:val="28"/>
              </w:rPr>
              <w:t>2.02.2025</w:t>
            </w:r>
          </w:p>
        </w:tc>
      </w:tr>
      <w:tr w:rsidR="00020FDD" w14:paraId="5DB1049B" w14:textId="77777777" w:rsidTr="00B6554D">
        <w:trPr>
          <w:trHeight w:val="827"/>
        </w:trPr>
        <w:tc>
          <w:tcPr>
            <w:tcW w:w="5000" w:type="pct"/>
            <w:gridSpan w:val="3"/>
            <w:hideMark/>
          </w:tcPr>
          <w:p w14:paraId="724BB6CE" w14:textId="25B82C65" w:rsidR="00020FDD" w:rsidRPr="00020FDD" w:rsidRDefault="00020FDD">
            <w:pPr>
              <w:spacing w:line="360" w:lineRule="auto"/>
              <w:rPr>
                <w:sz w:val="28"/>
                <w:szCs w:val="28"/>
              </w:rPr>
            </w:pPr>
            <w:r w:rsidRPr="00020FDD">
              <w:rPr>
                <w:sz w:val="28"/>
                <w:szCs w:val="28"/>
              </w:rPr>
              <w:t>Дата сдачи реферата: 29.05.2025</w:t>
            </w:r>
          </w:p>
        </w:tc>
      </w:tr>
      <w:tr w:rsidR="00020FDD" w14:paraId="0ED962B0" w14:textId="77777777" w:rsidTr="00B6554D">
        <w:trPr>
          <w:trHeight w:val="549"/>
        </w:trPr>
        <w:tc>
          <w:tcPr>
            <w:tcW w:w="5000" w:type="pct"/>
            <w:gridSpan w:val="3"/>
            <w:hideMark/>
          </w:tcPr>
          <w:p w14:paraId="6B0A8D3E" w14:textId="4BCC18DE" w:rsidR="00020FDD" w:rsidRPr="00020FDD" w:rsidRDefault="00020FDD">
            <w:pPr>
              <w:spacing w:line="360" w:lineRule="auto"/>
              <w:rPr>
                <w:sz w:val="28"/>
                <w:szCs w:val="28"/>
              </w:rPr>
            </w:pPr>
            <w:r w:rsidRPr="00020FDD">
              <w:rPr>
                <w:sz w:val="28"/>
                <w:szCs w:val="28"/>
              </w:rPr>
              <w:t>Дата защиты реферата: 29.05.2025</w:t>
            </w:r>
          </w:p>
        </w:tc>
      </w:tr>
      <w:tr w:rsidR="00020FDD" w14:paraId="6CA837E1" w14:textId="77777777" w:rsidTr="00B6554D">
        <w:trPr>
          <w:trHeight w:val="614"/>
        </w:trPr>
        <w:tc>
          <w:tcPr>
            <w:tcW w:w="2164" w:type="pct"/>
            <w:vAlign w:val="bottom"/>
          </w:tcPr>
          <w:p w14:paraId="76115965" w14:textId="77777777" w:rsidR="00020FDD" w:rsidRDefault="00020FDD">
            <w:pPr>
              <w:rPr>
                <w:sz w:val="28"/>
                <w:szCs w:val="28"/>
              </w:rPr>
            </w:pPr>
          </w:p>
        </w:tc>
        <w:tc>
          <w:tcPr>
            <w:tcW w:w="1236" w:type="pct"/>
            <w:vAlign w:val="bottom"/>
          </w:tcPr>
          <w:p w14:paraId="129F652A" w14:textId="77777777" w:rsidR="00020FDD" w:rsidRDefault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07F8BE46" w14:textId="77777777" w:rsidR="00020FDD" w:rsidRDefault="00020FDD">
            <w:pPr>
              <w:jc w:val="center"/>
              <w:rPr>
                <w:color w:val="FF0000"/>
                <w:sz w:val="28"/>
                <w:szCs w:val="28"/>
              </w:rPr>
            </w:pPr>
          </w:p>
        </w:tc>
      </w:tr>
      <w:tr w:rsidR="00020FDD" w14:paraId="23AE4E3B" w14:textId="77777777" w:rsidTr="00B6554D">
        <w:trPr>
          <w:trHeight w:val="614"/>
        </w:trPr>
        <w:tc>
          <w:tcPr>
            <w:tcW w:w="2164" w:type="pct"/>
            <w:vAlign w:val="bottom"/>
            <w:hideMark/>
          </w:tcPr>
          <w:p w14:paraId="44ABA16D" w14:textId="3AF23576" w:rsidR="00020FDD" w:rsidRPr="00020FDD" w:rsidRDefault="00020FDD" w:rsidP="00020F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  <w:r w:rsidRPr="00B6554D">
              <w:rPr>
                <w:sz w:val="28"/>
                <w:szCs w:val="28"/>
              </w:rPr>
              <w:t>ы</w:t>
            </w:r>
          </w:p>
        </w:tc>
        <w:tc>
          <w:tcPr>
            <w:tcW w:w="1236" w:type="pct"/>
            <w:tcBorders>
              <w:bottom w:val="single" w:sz="4" w:space="0" w:color="auto"/>
            </w:tcBorders>
            <w:vAlign w:val="bottom"/>
          </w:tcPr>
          <w:p w14:paraId="075CA1E0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  <w:hideMark/>
          </w:tcPr>
          <w:p w14:paraId="07BAC899" w14:textId="252E584E" w:rsidR="00020FDD" w:rsidRDefault="00020FDD" w:rsidP="00020FD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нисимов К. 238</w:t>
            </w:r>
            <w:r w:rsidR="009B65A7">
              <w:rPr>
                <w:sz w:val="28"/>
                <w:szCs w:val="28"/>
              </w:rPr>
              <w:t>3</w:t>
            </w:r>
          </w:p>
        </w:tc>
      </w:tr>
      <w:tr w:rsidR="00020FDD" w14:paraId="04A93357" w14:textId="77777777" w:rsidTr="00B6554D">
        <w:trPr>
          <w:trHeight w:val="614"/>
        </w:trPr>
        <w:tc>
          <w:tcPr>
            <w:tcW w:w="2164" w:type="pct"/>
            <w:vAlign w:val="bottom"/>
          </w:tcPr>
          <w:p w14:paraId="3C53EEEF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020A1B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184AB25C" w14:textId="37675939" w:rsidR="00020FDD" w:rsidRDefault="00020FDD" w:rsidP="00020FDD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Дем</w:t>
            </w:r>
            <w:r w:rsidR="001213DF">
              <w:rPr>
                <w:sz w:val="28"/>
                <w:szCs w:val="28"/>
                <w:lang w:val="en-US"/>
              </w:rPr>
              <w:t>e</w:t>
            </w:r>
            <w:proofErr w:type="spellStart"/>
            <w:r>
              <w:rPr>
                <w:sz w:val="28"/>
                <w:szCs w:val="28"/>
              </w:rPr>
              <w:t>трашвили</w:t>
            </w:r>
            <w:proofErr w:type="spellEnd"/>
            <w:r>
              <w:rPr>
                <w:sz w:val="28"/>
                <w:szCs w:val="28"/>
              </w:rPr>
              <w:t xml:space="preserve">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</w:tc>
      </w:tr>
      <w:tr w:rsidR="00020FDD" w14:paraId="63FB7982" w14:textId="77777777" w:rsidTr="00B6554D">
        <w:trPr>
          <w:trHeight w:val="614"/>
        </w:trPr>
        <w:tc>
          <w:tcPr>
            <w:tcW w:w="2164" w:type="pct"/>
            <w:vAlign w:val="bottom"/>
          </w:tcPr>
          <w:p w14:paraId="291F41BA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94268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5CE54E58" w14:textId="51030B58" w:rsidR="00020FDD" w:rsidRDefault="00020FDD" w:rsidP="00020FDD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Плюсов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</w:tc>
      </w:tr>
      <w:tr w:rsidR="00020FDD" w14:paraId="40A09B03" w14:textId="77777777" w:rsidTr="00B6554D">
        <w:trPr>
          <w:trHeight w:val="614"/>
        </w:trPr>
        <w:tc>
          <w:tcPr>
            <w:tcW w:w="2164" w:type="pct"/>
            <w:vAlign w:val="bottom"/>
          </w:tcPr>
          <w:p w14:paraId="0EFA5F43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25508D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0044D963" w14:textId="77777777" w:rsidR="00020FDD" w:rsidRDefault="00020FDD" w:rsidP="00020FDD">
            <w:pPr>
              <w:jc w:val="center"/>
              <w:rPr>
                <w:sz w:val="28"/>
                <w:szCs w:val="28"/>
              </w:rPr>
            </w:pPr>
          </w:p>
          <w:p w14:paraId="50900870" w14:textId="1D71CE52" w:rsidR="00020FDD" w:rsidRDefault="00020FDD" w:rsidP="00020FDD">
            <w:pPr>
              <w:jc w:val="center"/>
              <w:rPr>
                <w:color w:val="FF0000"/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Слабнова</w:t>
            </w:r>
            <w:proofErr w:type="spellEnd"/>
            <w:r>
              <w:rPr>
                <w:sz w:val="28"/>
                <w:szCs w:val="28"/>
              </w:rPr>
              <w:t xml:space="preserve"> Д</w:t>
            </w:r>
            <w:r w:rsidR="001213DF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</w:rPr>
              <w:t xml:space="preserve"> 2381</w:t>
            </w:r>
          </w:p>
        </w:tc>
      </w:tr>
      <w:tr w:rsidR="00020FDD" w14:paraId="17254CEB" w14:textId="77777777" w:rsidTr="00B6554D">
        <w:trPr>
          <w:trHeight w:val="614"/>
        </w:trPr>
        <w:tc>
          <w:tcPr>
            <w:tcW w:w="2164" w:type="pct"/>
            <w:vAlign w:val="bottom"/>
          </w:tcPr>
          <w:p w14:paraId="46D9F1B6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1A9AAD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41ACA43B" w14:textId="19203AA7" w:rsidR="00020FDD" w:rsidRDefault="00020FDD" w:rsidP="00020FDD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аангу</w:t>
            </w:r>
            <w:proofErr w:type="spellEnd"/>
            <w:r>
              <w:rPr>
                <w:sz w:val="28"/>
                <w:szCs w:val="28"/>
              </w:rPr>
              <w:t xml:space="preserve"> С. 2300</w:t>
            </w:r>
          </w:p>
        </w:tc>
      </w:tr>
      <w:tr w:rsidR="00020FDD" w14:paraId="3BC2C926" w14:textId="77777777" w:rsidTr="00B6554D">
        <w:trPr>
          <w:trHeight w:val="614"/>
        </w:trPr>
        <w:tc>
          <w:tcPr>
            <w:tcW w:w="2164" w:type="pct"/>
            <w:vAlign w:val="bottom"/>
            <w:hideMark/>
          </w:tcPr>
          <w:p w14:paraId="70FBED32" w14:textId="77777777" w:rsidR="00020FDD" w:rsidRDefault="00020F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7871C" w14:textId="77777777" w:rsidR="00020FDD" w:rsidRDefault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  <w:hideMark/>
          </w:tcPr>
          <w:p w14:paraId="0096FF0A" w14:textId="534E91EE" w:rsidR="00020FDD" w:rsidRDefault="00B6554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аславский М.М.</w:t>
            </w:r>
          </w:p>
        </w:tc>
      </w:tr>
    </w:tbl>
    <w:p w14:paraId="3AAB7838" w14:textId="77777777" w:rsidR="00020FDD" w:rsidRDefault="00020FDD" w:rsidP="00020FDD">
      <w:pPr>
        <w:rPr>
          <w:b/>
          <w:caps/>
          <w:sz w:val="28"/>
          <w:szCs w:val="28"/>
        </w:rPr>
      </w:pPr>
    </w:p>
    <w:p w14:paraId="487AE348" w14:textId="4C4ADFB1" w:rsidR="00020FDD" w:rsidRDefault="00020FDD" w:rsidP="001213DF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>
        <w:rPr>
          <w:b/>
          <w:caps/>
          <w:sz w:val="28"/>
          <w:szCs w:val="28"/>
        </w:rPr>
        <w:lastRenderedPageBreak/>
        <w:t>Аннотация</w:t>
      </w:r>
    </w:p>
    <w:p w14:paraId="5D0DDBAE" w14:textId="057F8C5B" w:rsidR="001213DF" w:rsidRPr="001213DF" w:rsidRDefault="001213DF" w:rsidP="001213DF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>Курсовой проект представляет собой разработку видеохостинга с функционалом авторизации, регистрации, управления видео и пользователями. Основные реализованные функции: многокритериальный фильтр видео, подписки, лайки/</w:t>
      </w:r>
      <w:proofErr w:type="spellStart"/>
      <w:r w:rsidRPr="001213DF">
        <w:rPr>
          <w:color w:val="000000" w:themeColor="text1"/>
          <w:sz w:val="28"/>
          <w:szCs w:val="28"/>
        </w:rPr>
        <w:t>дизлайки</w:t>
      </w:r>
      <w:proofErr w:type="spellEnd"/>
      <w:r w:rsidRPr="001213DF">
        <w:rPr>
          <w:color w:val="000000" w:themeColor="text1"/>
          <w:sz w:val="28"/>
          <w:szCs w:val="28"/>
        </w:rPr>
        <w:t xml:space="preserve">, комментарии, загрузка и редактирование контента. Для админов добавлены инструменты управления пользователями (блокировка, назначение ролей).  </w:t>
      </w:r>
    </w:p>
    <w:p w14:paraId="77B18C15" w14:textId="77777777" w:rsidR="001213DF" w:rsidRPr="001213DF" w:rsidRDefault="001213DF" w:rsidP="001213DF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>Использованы методы Full-</w:t>
      </w:r>
      <w:proofErr w:type="spellStart"/>
      <w:r w:rsidRPr="001213DF">
        <w:rPr>
          <w:color w:val="000000" w:themeColor="text1"/>
          <w:sz w:val="28"/>
          <w:szCs w:val="28"/>
        </w:rPr>
        <w:t>stack</w:t>
      </w:r>
      <w:proofErr w:type="spellEnd"/>
      <w:r w:rsidRPr="001213DF">
        <w:rPr>
          <w:color w:val="000000" w:themeColor="text1"/>
          <w:sz w:val="28"/>
          <w:szCs w:val="28"/>
        </w:rPr>
        <w:t xml:space="preserve"> разработки:  </w:t>
      </w:r>
    </w:p>
    <w:p w14:paraId="7157F4B7" w14:textId="1E7EFF6E" w:rsidR="001213DF" w:rsidRPr="001213DF" w:rsidRDefault="001213DF" w:rsidP="001213DF">
      <w:pPr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- Frontend: </w:t>
      </w:r>
      <w:r w:rsidRPr="001213DF">
        <w:rPr>
          <w:color w:val="000000" w:themeColor="text1"/>
          <w:sz w:val="28"/>
          <w:szCs w:val="28"/>
          <w:lang w:val="en-US"/>
        </w:rPr>
        <w:t>Vue</w:t>
      </w:r>
      <w:r w:rsidRPr="001213DF">
        <w:rPr>
          <w:color w:val="000000" w:themeColor="text1"/>
          <w:sz w:val="28"/>
          <w:szCs w:val="28"/>
          <w:lang w:val="en-US"/>
        </w:rPr>
        <w:t xml:space="preserve">, TypeScript  </w:t>
      </w:r>
    </w:p>
    <w:p w14:paraId="565410AF" w14:textId="42A75673" w:rsidR="001213DF" w:rsidRPr="001213DF" w:rsidRDefault="001213DF" w:rsidP="001213DF">
      <w:pPr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- Backend: </w:t>
      </w:r>
      <w:r w:rsidRPr="001213DF">
        <w:rPr>
          <w:color w:val="000000" w:themeColor="text1"/>
          <w:sz w:val="28"/>
          <w:szCs w:val="28"/>
          <w:lang w:val="en-US"/>
        </w:rPr>
        <w:t>Java, Spring</w:t>
      </w:r>
    </w:p>
    <w:p w14:paraId="7210DB51" w14:textId="75390FC4" w:rsidR="001213DF" w:rsidRPr="001213DF" w:rsidRDefault="001213DF" w:rsidP="001213DF">
      <w:pPr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- </w:t>
      </w:r>
      <w:r w:rsidRPr="001213DF">
        <w:rPr>
          <w:color w:val="000000" w:themeColor="text1"/>
          <w:sz w:val="28"/>
          <w:szCs w:val="28"/>
        </w:rPr>
        <w:t>База</w:t>
      </w:r>
      <w:r w:rsidRPr="001213DF">
        <w:rPr>
          <w:color w:val="000000" w:themeColor="text1"/>
          <w:sz w:val="28"/>
          <w:szCs w:val="28"/>
          <w:lang w:val="en-US"/>
        </w:rPr>
        <w:t xml:space="preserve"> </w:t>
      </w:r>
      <w:r w:rsidRPr="001213DF">
        <w:rPr>
          <w:color w:val="000000" w:themeColor="text1"/>
          <w:sz w:val="28"/>
          <w:szCs w:val="28"/>
        </w:rPr>
        <w:t>данных</w:t>
      </w:r>
      <w:r w:rsidRPr="001213DF">
        <w:rPr>
          <w:color w:val="000000" w:themeColor="text1"/>
          <w:sz w:val="28"/>
          <w:szCs w:val="28"/>
          <w:lang w:val="en-US"/>
        </w:rPr>
        <w:t xml:space="preserve">: </w:t>
      </w:r>
      <w:r w:rsidRPr="001213DF">
        <w:rPr>
          <w:color w:val="000000" w:themeColor="text1"/>
          <w:sz w:val="28"/>
          <w:szCs w:val="28"/>
          <w:lang w:val="en-US"/>
        </w:rPr>
        <w:t>Mongo, s3</w:t>
      </w:r>
    </w:p>
    <w:p w14:paraId="155DB0E9" w14:textId="093834B6" w:rsidR="001213DF" w:rsidRPr="001213DF" w:rsidRDefault="001213DF" w:rsidP="001213DF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 xml:space="preserve">- Деплой: </w:t>
      </w:r>
      <w:proofErr w:type="spellStart"/>
      <w:r w:rsidRPr="001213DF">
        <w:rPr>
          <w:color w:val="000000" w:themeColor="text1"/>
          <w:sz w:val="28"/>
          <w:szCs w:val="28"/>
        </w:rPr>
        <w:t>Docker</w:t>
      </w:r>
      <w:proofErr w:type="spellEnd"/>
      <w:r w:rsidRPr="001213DF">
        <w:rPr>
          <w:color w:val="000000" w:themeColor="text1"/>
          <w:sz w:val="28"/>
          <w:szCs w:val="28"/>
        </w:rPr>
        <w:t xml:space="preserve">  </w:t>
      </w:r>
    </w:p>
    <w:p w14:paraId="5202C262" w14:textId="5E70D09E" w:rsidR="001213DF" w:rsidRPr="001213DF" w:rsidRDefault="001213DF" w:rsidP="001213DF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 xml:space="preserve">Результаты:  </w:t>
      </w:r>
    </w:p>
    <w:p w14:paraId="4EE81C3E" w14:textId="5D85367D" w:rsidR="001213DF" w:rsidRPr="001213DF" w:rsidRDefault="001213DF" w:rsidP="001213DF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>- Рабочи</w:t>
      </w:r>
      <w:r w:rsidRPr="001213DF">
        <w:rPr>
          <w:color w:val="000000" w:themeColor="text1"/>
          <w:sz w:val="28"/>
          <w:szCs w:val="28"/>
        </w:rPr>
        <w:t xml:space="preserve">е приложение по типу </w:t>
      </w:r>
      <w:r w:rsidRPr="001213DF">
        <w:rPr>
          <w:color w:val="000000" w:themeColor="text1"/>
          <w:sz w:val="28"/>
          <w:szCs w:val="28"/>
        </w:rPr>
        <w:t xml:space="preserve">видеохостинга.  </w:t>
      </w:r>
    </w:p>
    <w:p w14:paraId="41A2119D" w14:textId="1AF7D8F3" w:rsidR="00020FDD" w:rsidRDefault="001213DF" w:rsidP="001213DF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 xml:space="preserve">- Разграничение прав для гостей, пользователей и админов.  </w:t>
      </w:r>
    </w:p>
    <w:p w14:paraId="3DE9FF98" w14:textId="314AA57D" w:rsidR="00020FDD" w:rsidRDefault="00020FDD" w:rsidP="001213DF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>
        <w:rPr>
          <w:b/>
          <w:caps/>
          <w:sz w:val="28"/>
          <w:szCs w:val="28"/>
          <w:lang w:val="en-US"/>
        </w:rPr>
        <w:t>Summary</w:t>
      </w:r>
    </w:p>
    <w:p w14:paraId="0175A4FB" w14:textId="23A3E9A1" w:rsidR="001213DF" w:rsidRPr="001213DF" w:rsidRDefault="001213DF" w:rsidP="001213DF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The course project is the development of a video hosting service with the functionality of authorization, registration, video management and users. The main implemented functions are a multi-criteria video filter, subscriptions, likes/dislikes, comments, uploading and editing content. User management tools (blocking, role assignment) have been added for admins.  </w:t>
      </w:r>
    </w:p>
    <w:p w14:paraId="1946F0E0" w14:textId="77777777" w:rsidR="001213DF" w:rsidRPr="001213DF" w:rsidRDefault="001213DF" w:rsidP="001213DF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>Full-stack development methods are used:</w:t>
      </w:r>
    </w:p>
    <w:p w14:paraId="519383FD" w14:textId="77777777" w:rsidR="001213DF" w:rsidRPr="001213DF" w:rsidRDefault="001213DF" w:rsidP="001213DF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- Frontend: Vue, TypeScript  </w:t>
      </w:r>
    </w:p>
    <w:p w14:paraId="233B523F" w14:textId="77777777" w:rsidR="001213DF" w:rsidRPr="001213DF" w:rsidRDefault="001213DF" w:rsidP="001213DF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>- Backend: Java, Spring</w:t>
      </w:r>
    </w:p>
    <w:p w14:paraId="35CF0824" w14:textId="77777777" w:rsidR="001213DF" w:rsidRPr="001213DF" w:rsidRDefault="001213DF" w:rsidP="001213DF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>- Database: Mongo, s3</w:t>
      </w:r>
    </w:p>
    <w:p w14:paraId="3249A748" w14:textId="62468DA4" w:rsidR="001213DF" w:rsidRPr="001213DF" w:rsidRDefault="001213DF" w:rsidP="001213DF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- Deployment: Docker  </w:t>
      </w:r>
    </w:p>
    <w:p w14:paraId="4EA3512B" w14:textId="77777777" w:rsidR="001213DF" w:rsidRPr="001213DF" w:rsidRDefault="001213DF" w:rsidP="001213DF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Results:  </w:t>
      </w:r>
    </w:p>
    <w:p w14:paraId="6A6DBA8E" w14:textId="77777777" w:rsidR="001213DF" w:rsidRPr="001213DF" w:rsidRDefault="001213DF" w:rsidP="001213DF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- Working video hosting application type.  </w:t>
      </w:r>
    </w:p>
    <w:p w14:paraId="61EDF90C" w14:textId="0E9AD4EC" w:rsidR="00020FDD" w:rsidRPr="001213DF" w:rsidRDefault="001213DF" w:rsidP="001213DF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>- Differentiation of rights for guests, users and admins.</w:t>
      </w:r>
    </w:p>
    <w:p w14:paraId="79D76FBC" w14:textId="017823F8" w:rsidR="0026573A" w:rsidRPr="00020FDD" w:rsidRDefault="00020FDD" w:rsidP="00020FDD">
      <w:pPr>
        <w:spacing w:line="360" w:lineRule="auto"/>
        <w:jc w:val="center"/>
        <w:rPr>
          <w:b/>
          <w:caps/>
          <w:sz w:val="28"/>
          <w:szCs w:val="28"/>
          <w:highlight w:val="yellow"/>
          <w:lang w:val="en-US"/>
        </w:rPr>
      </w:pPr>
      <w:r w:rsidRPr="00020FDD">
        <w:rPr>
          <w:b/>
          <w:caps/>
          <w:sz w:val="28"/>
          <w:szCs w:val="28"/>
          <w:lang w:val="en-US"/>
        </w:rP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79182908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9BB997F" w14:textId="258B346D" w:rsidR="004962C8" w:rsidRPr="004962C8" w:rsidRDefault="004962C8">
          <w:pPr>
            <w:pStyle w:val="a9"/>
            <w:rPr>
              <w:rFonts w:ascii="Times New Roman" w:hAnsi="Times New Roman" w:cs="Times New Roman"/>
              <w:color w:val="auto"/>
            </w:rPr>
          </w:pPr>
          <w:r w:rsidRPr="004962C8">
            <w:rPr>
              <w:rFonts w:ascii="Times New Roman" w:hAnsi="Times New Roman" w:cs="Times New Roman"/>
              <w:color w:val="auto"/>
            </w:rPr>
            <w:t>Оглавление</w:t>
          </w:r>
        </w:p>
        <w:p w14:paraId="793954CE" w14:textId="3079E1C8" w:rsidR="002F234D" w:rsidRDefault="004962C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9454285" w:history="1">
            <w:r w:rsidR="002F234D" w:rsidRPr="00A84277">
              <w:rPr>
                <w:rStyle w:val="aa"/>
                <w:noProof/>
              </w:rPr>
              <w:t>1.Введение</w:t>
            </w:r>
            <w:r w:rsidR="002F234D">
              <w:rPr>
                <w:noProof/>
                <w:webHidden/>
              </w:rPr>
              <w:tab/>
            </w:r>
            <w:r w:rsidR="002F234D">
              <w:rPr>
                <w:noProof/>
                <w:webHidden/>
              </w:rPr>
              <w:fldChar w:fldCharType="begin"/>
            </w:r>
            <w:r w:rsidR="002F234D">
              <w:rPr>
                <w:noProof/>
                <w:webHidden/>
              </w:rPr>
              <w:instrText xml:space="preserve"> PAGEREF _Toc199454285 \h </w:instrText>
            </w:r>
            <w:r w:rsidR="002F234D">
              <w:rPr>
                <w:noProof/>
                <w:webHidden/>
              </w:rPr>
            </w:r>
            <w:r w:rsidR="002F234D">
              <w:rPr>
                <w:noProof/>
                <w:webHidden/>
              </w:rPr>
              <w:fldChar w:fldCharType="separate"/>
            </w:r>
            <w:r w:rsidR="002F234D">
              <w:rPr>
                <w:noProof/>
                <w:webHidden/>
              </w:rPr>
              <w:t>9</w:t>
            </w:r>
            <w:r w:rsidR="002F234D">
              <w:rPr>
                <w:noProof/>
                <w:webHidden/>
              </w:rPr>
              <w:fldChar w:fldCharType="end"/>
            </w:r>
          </w:hyperlink>
        </w:p>
        <w:p w14:paraId="2A9AE2BF" w14:textId="08A046F3" w:rsidR="002F234D" w:rsidRDefault="002F234D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87" w:history="1">
            <w:r w:rsidRPr="00A84277">
              <w:rPr>
                <w:rStyle w:val="aa"/>
                <w:noProof/>
              </w:rPr>
              <w:t>2.Макет и сценарии исполь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97B07" w14:textId="2FAADBB8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88" w:history="1">
            <w:r w:rsidRPr="00A84277">
              <w:rPr>
                <w:rStyle w:val="aa"/>
                <w:noProof/>
              </w:rPr>
              <w:t xml:space="preserve">2.1. </w:t>
            </w:r>
            <w:r w:rsidRPr="00A84277">
              <w:rPr>
                <w:rStyle w:val="aa"/>
                <w:noProof/>
                <w:lang w:val="en-US"/>
              </w:rPr>
              <w:t>UI</w:t>
            </w:r>
            <w:r w:rsidRPr="00A84277">
              <w:rPr>
                <w:rStyle w:val="aa"/>
                <w:noProof/>
              </w:rPr>
              <w:t>-маке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17385" w14:textId="2C767BC8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89" w:history="1">
            <w:r w:rsidRPr="00A84277">
              <w:rPr>
                <w:rStyle w:val="aa"/>
                <w:noProof/>
              </w:rPr>
              <w:t>2.2. Сценарии исполь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95CBA" w14:textId="3F26D51C" w:rsidR="002F234D" w:rsidRDefault="002F234D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90" w:history="1">
            <w:r w:rsidRPr="00A84277">
              <w:rPr>
                <w:rStyle w:val="aa"/>
                <w:noProof/>
              </w:rPr>
              <w:t>3.Модель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73A3E" w14:textId="43453AB8" w:rsidR="002F234D" w:rsidRDefault="002F234D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91" w:history="1">
            <w:r w:rsidRPr="00A84277">
              <w:rPr>
                <w:rStyle w:val="aa"/>
                <w:noProof/>
              </w:rPr>
              <w:t>Нереляционн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21ADE" w14:textId="4BCFCFBA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92" w:history="1">
            <w:r w:rsidRPr="00A84277">
              <w:rPr>
                <w:rStyle w:val="aa"/>
                <w:noProof/>
              </w:rPr>
              <w:t>Графическое представление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D6EEC" w14:textId="42DC5589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93" w:history="1">
            <w:r w:rsidRPr="00A84277">
              <w:rPr>
                <w:rStyle w:val="aa"/>
                <w:noProof/>
              </w:rPr>
              <w:t>Описание назначений коллекций, типов данных и сущ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51705" w14:textId="6BD62269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94" w:history="1">
            <w:r w:rsidRPr="00A84277">
              <w:rPr>
                <w:rStyle w:val="aa"/>
                <w:noProof/>
              </w:rPr>
              <w:t>Оценка объема информации, хранимой в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0F901" w14:textId="00307E24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95" w:history="1">
            <w:r w:rsidRPr="00A84277">
              <w:rPr>
                <w:rStyle w:val="aa"/>
                <w:noProof/>
              </w:rPr>
              <w:t>Избыточность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D5B33" w14:textId="110E310B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96" w:history="1">
            <w:r w:rsidRPr="00A84277">
              <w:rPr>
                <w:rStyle w:val="aa"/>
                <w:noProof/>
              </w:rPr>
              <w:t>Направление роста модели при увеличении количества объектов каждой сущност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0AA71" w14:textId="20B7C43E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97" w:history="1">
            <w:r w:rsidRPr="00A84277">
              <w:rPr>
                <w:rStyle w:val="aa"/>
                <w:noProof/>
              </w:rPr>
              <w:t>Примеры</w:t>
            </w:r>
            <w:r w:rsidRPr="00A84277">
              <w:rPr>
                <w:rStyle w:val="aa"/>
                <w:noProof/>
                <w:lang w:val="en-US"/>
              </w:rPr>
              <w:t xml:space="preserve"> </w:t>
            </w:r>
            <w:r w:rsidRPr="00A84277">
              <w:rPr>
                <w:rStyle w:val="aa"/>
                <w:noProof/>
              </w:rPr>
              <w:t>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76EA4" w14:textId="7B5914A1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98" w:history="1">
            <w:r w:rsidRPr="00A84277">
              <w:rPr>
                <w:rStyle w:val="aa"/>
                <w:noProof/>
              </w:rPr>
              <w:t>Примеры за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C6F41" w14:textId="7050F88C" w:rsidR="002F234D" w:rsidRDefault="002F234D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299" w:history="1">
            <w:r w:rsidRPr="00A84277">
              <w:rPr>
                <w:rStyle w:val="aa"/>
                <w:noProof/>
              </w:rPr>
              <w:t>Реляционн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4FD2F" w14:textId="2FD41E47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300" w:history="1">
            <w:r w:rsidRPr="00A84277">
              <w:rPr>
                <w:rStyle w:val="aa"/>
                <w:noProof/>
              </w:rPr>
              <w:t>Графическое представление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1D58E" w14:textId="7EF549DE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301" w:history="1">
            <w:r w:rsidRPr="00A84277">
              <w:rPr>
                <w:rStyle w:val="aa"/>
                <w:noProof/>
              </w:rPr>
              <w:t>Описание назначений коллекций, типов данных и сущ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A8E90" w14:textId="69040BCF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302" w:history="1">
            <w:r w:rsidRPr="00A84277">
              <w:rPr>
                <w:rStyle w:val="aa"/>
                <w:noProof/>
              </w:rPr>
              <w:t>Оценка объема информации, хранимой в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C0C52" w14:textId="6DAFEC3B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303" w:history="1">
            <w:r w:rsidRPr="00A84277">
              <w:rPr>
                <w:rStyle w:val="aa"/>
                <w:noProof/>
              </w:rPr>
              <w:t>Избыточность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16FBE" w14:textId="7A60674D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304" w:history="1">
            <w:r w:rsidRPr="00A84277">
              <w:rPr>
                <w:rStyle w:val="aa"/>
                <w:noProof/>
              </w:rPr>
              <w:t>Направление роста модели при увеличении количества объектов каждой сущност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8B094" w14:textId="0119CB4D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305" w:history="1">
            <w:r w:rsidRPr="00A84277">
              <w:rPr>
                <w:rStyle w:val="aa"/>
                <w:noProof/>
              </w:rPr>
              <w:t>Примеры</w:t>
            </w:r>
            <w:r w:rsidRPr="00A84277">
              <w:rPr>
                <w:rStyle w:val="aa"/>
                <w:noProof/>
                <w:lang w:val="en-US"/>
              </w:rPr>
              <w:t xml:space="preserve"> </w:t>
            </w:r>
            <w:r w:rsidRPr="00A84277">
              <w:rPr>
                <w:rStyle w:val="aa"/>
                <w:noProof/>
              </w:rPr>
              <w:t>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AEE77" w14:textId="29A212B3" w:rsidR="002F234D" w:rsidRDefault="002F234D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306" w:history="1">
            <w:r w:rsidRPr="00A84277">
              <w:rPr>
                <w:rStyle w:val="aa"/>
                <w:noProof/>
              </w:rPr>
              <w:t>Примеры за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B16C3" w14:textId="7F1A3122" w:rsidR="002F234D" w:rsidRDefault="002F234D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99454307" w:history="1">
            <w:r w:rsidRPr="00A84277">
              <w:rPr>
                <w:rStyle w:val="aa"/>
                <w:noProof/>
              </w:rPr>
              <w:t>Сравнение мод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86953" w14:textId="40842396" w:rsidR="002F234D" w:rsidRPr="002F234D" w:rsidRDefault="002F234D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199454316" w:history="1">
            <w:r w:rsidRPr="00A84277">
              <w:rPr>
                <w:rStyle w:val="aa"/>
                <w:noProof/>
              </w:rPr>
              <w:t>5.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  <w:r>
            <w:rPr>
              <w:rStyle w:val="aa"/>
              <w:noProof/>
            </w:rPr>
            <w:br/>
          </w:r>
          <w:hyperlink w:anchor="_Toc199454317" w:history="1">
            <w:r w:rsidRPr="00A84277">
              <w:rPr>
                <w:rStyle w:val="aa"/>
                <w:noProof/>
              </w:rPr>
              <w:t>6.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54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C7EFE" w14:textId="3C5D68D9" w:rsidR="004962C8" w:rsidRDefault="004962C8">
          <w:r>
            <w:rPr>
              <w:b/>
              <w:bCs/>
            </w:rPr>
            <w:fldChar w:fldCharType="end"/>
          </w:r>
        </w:p>
      </w:sdtContent>
    </w:sdt>
    <w:p w14:paraId="58E66E1D" w14:textId="61F630BD" w:rsidR="004962C8" w:rsidRPr="004962C8" w:rsidRDefault="004962C8">
      <w:pPr>
        <w:spacing w:after="200" w:line="276" w:lineRule="auto"/>
        <w:rPr>
          <w:lang w:val="en-US"/>
        </w:rPr>
      </w:pPr>
      <w:r>
        <w:br w:type="page"/>
      </w:r>
    </w:p>
    <w:p w14:paraId="18613774" w14:textId="07C550BD" w:rsidR="00C82B48" w:rsidRPr="00C82B48" w:rsidRDefault="004962C8" w:rsidP="002F234D">
      <w:pPr>
        <w:pStyle w:val="11"/>
      </w:pPr>
      <w:bookmarkStart w:id="0" w:name="_Toc199454285"/>
      <w:r w:rsidRPr="001213DF">
        <w:lastRenderedPageBreak/>
        <w:t>1.</w:t>
      </w:r>
      <w:r>
        <w:t>Введение</w:t>
      </w:r>
      <w:bookmarkEnd w:id="0"/>
    </w:p>
    <w:p w14:paraId="4EFB6569" w14:textId="77777777" w:rsidR="00C82B48" w:rsidRDefault="00C82B48" w:rsidP="002F234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64990A78" w14:textId="4461ADEB" w:rsidR="00C82B48" w:rsidRPr="00C82B48" w:rsidRDefault="00C82B48" w:rsidP="002F234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b/>
          <w:bCs/>
          <w:color w:val="000000"/>
          <w:sz w:val="28"/>
          <w:szCs w:val="28"/>
          <w:lang w:eastAsia="en-US"/>
        </w:rPr>
      </w:pP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 w:rsidRPr="00C82B48">
        <w:rPr>
          <w:rFonts w:eastAsiaTheme="minorHAnsi"/>
          <w:b/>
          <w:bCs/>
          <w:color w:val="000000"/>
          <w:sz w:val="28"/>
          <w:szCs w:val="28"/>
          <w:lang w:eastAsia="en-US"/>
        </w:rPr>
        <w:t>Актуальность решаемой проблемы</w:t>
      </w:r>
    </w:p>
    <w:p w14:paraId="5E3399AC" w14:textId="77777777" w:rsidR="00C82B48" w:rsidRPr="00C82B48" w:rsidRDefault="00C82B48" w:rsidP="002F234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7C9B53E4" w14:textId="77777777" w:rsidR="00C82B48" w:rsidRPr="00C82B48" w:rsidRDefault="00C82B48" w:rsidP="002F234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В современном мире видеохостинги стали неотъемлемой частью интернет-пространства, предоставляя пользователям возможность обмена видеоконтентом, взаимодействия через комментарии и оценки. Однако существующие платформы зачастую избыточны для локальных или специализированных решений, что создает потребность в разработке простых, но функциональных аналогов. Данный проект направлен на создание урезанной версии видеохостинга с базовым набором возможностей, включая загрузку видео, систему лайков/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дизлайков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, комментарии и управление контентом для разных типов пользователей.</w:t>
      </w:r>
    </w:p>
    <w:p w14:paraId="6DEE4E0F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Постановка задачи</w:t>
      </w:r>
    </w:p>
    <w:p w14:paraId="6A35756E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1FE6F107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Требуется разработать веб-приложение, включающее:</w:t>
      </w:r>
    </w:p>
    <w:p w14:paraId="79B95AE1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56E05290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Систему аутентификации и авторизации с ролями «Пользователь» и «Администратор».</w:t>
      </w:r>
    </w:p>
    <w:p w14:paraId="76CC3CA5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143F7A15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Функционал загрузки, просмотра и управления видео (открытый/закрытый доступ).</w:t>
      </w:r>
    </w:p>
    <w:p w14:paraId="623B3FEF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16109888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Механизм взаимодействия с контентом (лайки,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дизлайки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, комментарии).</w:t>
      </w:r>
    </w:p>
    <w:p w14:paraId="15B851AE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5B22437F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Умный поиск с технологией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дебаунса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.</w:t>
      </w:r>
    </w:p>
    <w:p w14:paraId="4C843D52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083158FF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Административную панель для управления пользователями и контентом.</w:t>
      </w:r>
    </w:p>
    <w:p w14:paraId="682FD8D2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0E9DD43F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Хранение видеофайлов (в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MongoDB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или S3) и метаданных в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нереляционной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БД.</w:t>
      </w:r>
    </w:p>
    <w:p w14:paraId="57E43433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68B37505" w14:textId="7029F47B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b/>
          <w:bCs/>
          <w:color w:val="000000"/>
          <w:sz w:val="28"/>
          <w:szCs w:val="28"/>
          <w:lang w:eastAsia="en-US"/>
        </w:rPr>
      </w:pP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 w:rsidRPr="00C82B48">
        <w:rPr>
          <w:rFonts w:eastAsiaTheme="minorHAnsi"/>
          <w:b/>
          <w:bCs/>
          <w:color w:val="000000"/>
          <w:sz w:val="28"/>
          <w:szCs w:val="28"/>
          <w:lang w:eastAsia="en-US"/>
        </w:rPr>
        <w:t>Предлагаемое решение</w:t>
      </w:r>
    </w:p>
    <w:p w14:paraId="479D419E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b/>
          <w:bCs/>
          <w:color w:val="000000"/>
          <w:sz w:val="28"/>
          <w:szCs w:val="28"/>
          <w:lang w:eastAsia="en-US"/>
        </w:rPr>
      </w:pPr>
    </w:p>
    <w:p w14:paraId="76EB2D73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Решение предполагает использование следующего стека технологий:</w:t>
      </w:r>
    </w:p>
    <w:p w14:paraId="373B99ED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048CEA66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Backend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: Java Spring (REST API),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MongoDB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(хранение данных), S3 (опционально для видео).</w:t>
      </w:r>
    </w:p>
    <w:p w14:paraId="2D09019B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4D8F53C6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Frontend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: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Vue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/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React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или чистый HTML + JS/TS с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Tailwind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, сборка через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Vite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.</w:t>
      </w:r>
    </w:p>
    <w:p w14:paraId="0E8DC32D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6F854C91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Инфраструктура: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Docker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для контейнеризации компонентов.</w:t>
      </w:r>
    </w:p>
    <w:p w14:paraId="67D751DB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4A6C3013" w14:textId="626AE984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b/>
          <w:bCs/>
          <w:color w:val="000000"/>
          <w:sz w:val="28"/>
          <w:szCs w:val="28"/>
          <w:lang w:eastAsia="en-US"/>
        </w:rPr>
      </w:pPr>
      <w:r>
        <w:rPr>
          <w:rFonts w:eastAsiaTheme="minorHAnsi"/>
          <w:color w:val="000000"/>
          <w:sz w:val="28"/>
          <w:szCs w:val="28"/>
          <w:lang w:eastAsia="en-US"/>
        </w:rPr>
        <w:lastRenderedPageBreak/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 w:rsidRPr="00C82B48">
        <w:rPr>
          <w:rFonts w:eastAsiaTheme="minorHAnsi"/>
          <w:b/>
          <w:bCs/>
          <w:color w:val="000000"/>
          <w:sz w:val="28"/>
          <w:szCs w:val="28"/>
          <w:lang w:eastAsia="en-US"/>
        </w:rPr>
        <w:t>Качественные требования к решению</w:t>
      </w:r>
    </w:p>
    <w:p w14:paraId="337D29DC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63BBB868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Масштабируемость: Архитектура должна позволять расширение функционала (например, добавление новых ролей).</w:t>
      </w:r>
    </w:p>
    <w:p w14:paraId="339E65AB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5EAF1C93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Безопасность: Реализация JWT-аутентификации, разделение прав доступа.</w:t>
      </w:r>
    </w:p>
    <w:p w14:paraId="7EE809DE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26CF7B04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Производительность: Оптимизация запросов к БД, кэширование для поиска.</w:t>
      </w:r>
    </w:p>
    <w:p w14:paraId="00AF1B8E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58C0B48E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Удобство интерфейса</w:t>
      </w:r>
      <w:proofErr w:type="gramStart"/>
      <w:r w:rsidRPr="00C82B48">
        <w:rPr>
          <w:rFonts w:eastAsiaTheme="minorHAnsi"/>
          <w:color w:val="000000"/>
          <w:sz w:val="28"/>
          <w:szCs w:val="28"/>
          <w:lang w:eastAsia="en-US"/>
        </w:rPr>
        <w:t>: Интуитивно</w:t>
      </w:r>
      <w:proofErr w:type="gram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понятный UI с адаптивным дизайном.</w:t>
      </w:r>
    </w:p>
    <w:p w14:paraId="73DB9E99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4B605848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Надежность хранения: Корректная работа с медиафайлами (ограничение размера, обработка ошибок загрузки).</w:t>
      </w:r>
    </w:p>
    <w:p w14:paraId="4A279002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</w:p>
    <w:p w14:paraId="51BEA4A5" w14:textId="6ACC6C00" w:rsidR="00C82B48" w:rsidRPr="00C82B48" w:rsidRDefault="00C82B48" w:rsidP="00C82B48">
      <w:pPr>
        <w:pStyle w:val="11"/>
        <w:jc w:val="left"/>
        <w:rPr>
          <w:rFonts w:cs="Times New Roman"/>
          <w:b w:val="0"/>
          <w:bCs/>
        </w:rPr>
      </w:pPr>
      <w:bookmarkStart w:id="1" w:name="_Toc199454286"/>
      <w:r w:rsidRPr="00C82B48">
        <w:rPr>
          <w:rFonts w:eastAsiaTheme="minorHAnsi" w:cs="Times New Roman"/>
          <w:b w:val="0"/>
          <w:bCs/>
          <w:color w:val="000000"/>
          <w:szCs w:val="28"/>
          <w:lang w:eastAsia="en-US"/>
        </w:rPr>
        <w:t xml:space="preserve">Проект послужит демонстрацией возможностей связки Spring + </w:t>
      </w:r>
      <w:proofErr w:type="spellStart"/>
      <w:r w:rsidRPr="00C82B48">
        <w:rPr>
          <w:rFonts w:eastAsiaTheme="minorHAnsi" w:cs="Times New Roman"/>
          <w:b w:val="0"/>
          <w:bCs/>
          <w:color w:val="000000"/>
          <w:szCs w:val="28"/>
          <w:lang w:eastAsia="en-US"/>
        </w:rPr>
        <w:t>MongoDB</w:t>
      </w:r>
      <w:proofErr w:type="spellEnd"/>
      <w:r w:rsidRPr="00C82B48">
        <w:rPr>
          <w:rFonts w:eastAsiaTheme="minorHAnsi" w:cs="Times New Roman"/>
          <w:b w:val="0"/>
          <w:bCs/>
          <w:color w:val="000000"/>
          <w:szCs w:val="28"/>
          <w:lang w:eastAsia="en-US"/>
        </w:rPr>
        <w:t xml:space="preserve"> для построения </w:t>
      </w:r>
      <w:proofErr w:type="spellStart"/>
      <w:r w:rsidRPr="00C82B48">
        <w:rPr>
          <w:rFonts w:eastAsiaTheme="minorHAnsi" w:cs="Times New Roman"/>
          <w:b w:val="0"/>
          <w:bCs/>
          <w:color w:val="000000"/>
          <w:szCs w:val="28"/>
          <w:lang w:eastAsia="en-US"/>
        </w:rPr>
        <w:t>RESTful</w:t>
      </w:r>
      <w:proofErr w:type="spellEnd"/>
      <w:r w:rsidRPr="00C82B48">
        <w:rPr>
          <w:rFonts w:eastAsiaTheme="minorHAnsi" w:cs="Times New Roman"/>
          <w:b w:val="0"/>
          <w:bCs/>
          <w:color w:val="000000"/>
          <w:szCs w:val="28"/>
          <w:lang w:eastAsia="en-US"/>
        </w:rPr>
        <w:t xml:space="preserve"> API и современных </w:t>
      </w:r>
      <w:proofErr w:type="spellStart"/>
      <w:r w:rsidRPr="00C82B48">
        <w:rPr>
          <w:rFonts w:eastAsiaTheme="minorHAnsi" w:cs="Times New Roman"/>
          <w:b w:val="0"/>
          <w:bCs/>
          <w:color w:val="000000"/>
          <w:szCs w:val="28"/>
          <w:lang w:eastAsia="en-US"/>
        </w:rPr>
        <w:t>фронтенд</w:t>
      </w:r>
      <w:proofErr w:type="spellEnd"/>
      <w:r w:rsidRPr="00C82B48">
        <w:rPr>
          <w:rFonts w:eastAsiaTheme="minorHAnsi" w:cs="Times New Roman"/>
          <w:b w:val="0"/>
          <w:bCs/>
          <w:color w:val="000000"/>
          <w:szCs w:val="28"/>
          <w:lang w:eastAsia="en-US"/>
        </w:rPr>
        <w:t>-технологий для создания интерактивных веб-приложений.</w:t>
      </w:r>
      <w:bookmarkEnd w:id="1"/>
    </w:p>
    <w:p w14:paraId="5EE77A62" w14:textId="3BD7D26C" w:rsidR="004962C8" w:rsidRDefault="004962C8" w:rsidP="004962C8">
      <w:pPr>
        <w:pStyle w:val="11"/>
      </w:pPr>
      <w:bookmarkStart w:id="2" w:name="_Toc199454287"/>
      <w:r>
        <w:t>2.Макет и сценарии использования</w:t>
      </w:r>
      <w:bookmarkEnd w:id="2"/>
    </w:p>
    <w:p w14:paraId="61B051CC" w14:textId="69773572" w:rsidR="004962C8" w:rsidRDefault="004962C8" w:rsidP="004962C8">
      <w:pPr>
        <w:pStyle w:val="21"/>
      </w:pPr>
      <w:bookmarkStart w:id="3" w:name="_Toc199454288"/>
      <w:r>
        <w:t>2.1</w:t>
      </w:r>
      <w:r w:rsidRPr="004962C8">
        <w:t>.</w:t>
      </w:r>
      <w:r>
        <w:t xml:space="preserve"> </w:t>
      </w:r>
      <w:r>
        <w:rPr>
          <w:lang w:val="en-US"/>
        </w:rPr>
        <w:t>UI</w:t>
      </w:r>
      <w:r>
        <w:t>-макет</w:t>
      </w:r>
      <w:bookmarkEnd w:id="3"/>
    </w:p>
    <w:p w14:paraId="1D4A3533" w14:textId="77777777" w:rsidR="004962C8" w:rsidRDefault="004962C8" w:rsidP="00430B2F">
      <w:pPr>
        <w:pStyle w:val="Times1420"/>
        <w:ind w:firstLine="0"/>
      </w:pPr>
    </w:p>
    <w:p w14:paraId="38E81723" w14:textId="77777777" w:rsidR="004962C8" w:rsidRPr="004962C8" w:rsidRDefault="004962C8" w:rsidP="004962C8">
      <w:pPr>
        <w:keepNext/>
      </w:pPr>
      <w:r w:rsidRPr="004962C8">
        <w:rPr>
          <w:noProof/>
        </w:rPr>
        <w:lastRenderedPageBreak/>
        <w:drawing>
          <wp:inline distT="0" distB="0" distL="0" distR="0" wp14:anchorId="36D6099C" wp14:editId="76E3C020">
            <wp:extent cx="5940425" cy="4415790"/>
            <wp:effectExtent l="0" t="0" r="3175" b="381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i_mockup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1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5201" w14:textId="772887F0" w:rsidR="004962C8" w:rsidRPr="004962C8" w:rsidRDefault="004962C8" w:rsidP="004962C8">
      <w:pPr>
        <w:pStyle w:val="ab"/>
        <w:jc w:val="center"/>
        <w:rPr>
          <w:i w:val="0"/>
          <w:iCs w:val="0"/>
          <w:color w:val="auto"/>
          <w:sz w:val="28"/>
          <w:szCs w:val="28"/>
        </w:rPr>
      </w:pPr>
      <w:r w:rsidRPr="004962C8">
        <w:rPr>
          <w:i w:val="0"/>
          <w:iCs w:val="0"/>
          <w:color w:val="auto"/>
          <w:sz w:val="28"/>
          <w:szCs w:val="28"/>
        </w:rPr>
        <w:t xml:space="preserve">Рисунок </w:t>
      </w:r>
      <w:r w:rsidRPr="004962C8">
        <w:rPr>
          <w:i w:val="0"/>
          <w:iCs w:val="0"/>
          <w:color w:val="auto"/>
          <w:sz w:val="28"/>
          <w:szCs w:val="28"/>
        </w:rPr>
        <w:fldChar w:fldCharType="begin"/>
      </w:r>
      <w:r w:rsidRPr="004962C8">
        <w:rPr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4962C8">
        <w:rPr>
          <w:i w:val="0"/>
          <w:iCs w:val="0"/>
          <w:color w:val="auto"/>
          <w:sz w:val="28"/>
          <w:szCs w:val="28"/>
        </w:rPr>
        <w:fldChar w:fldCharType="separate"/>
      </w:r>
      <w:r w:rsidRPr="004962C8">
        <w:rPr>
          <w:i w:val="0"/>
          <w:iCs w:val="0"/>
          <w:noProof/>
          <w:color w:val="auto"/>
          <w:sz w:val="28"/>
          <w:szCs w:val="28"/>
        </w:rPr>
        <w:t>1</w:t>
      </w:r>
      <w:r w:rsidRPr="004962C8">
        <w:rPr>
          <w:i w:val="0"/>
          <w:iCs w:val="0"/>
          <w:color w:val="auto"/>
          <w:sz w:val="28"/>
          <w:szCs w:val="28"/>
        </w:rPr>
        <w:fldChar w:fldCharType="end"/>
      </w:r>
      <w:r w:rsidRPr="004962C8">
        <w:rPr>
          <w:i w:val="0"/>
          <w:iCs w:val="0"/>
          <w:color w:val="auto"/>
          <w:sz w:val="28"/>
          <w:szCs w:val="28"/>
        </w:rPr>
        <w:t xml:space="preserve">. </w:t>
      </w:r>
      <w:r w:rsidRPr="004962C8">
        <w:rPr>
          <w:i w:val="0"/>
          <w:iCs w:val="0"/>
          <w:color w:val="auto"/>
          <w:sz w:val="28"/>
          <w:szCs w:val="28"/>
          <w:lang w:val="en-US"/>
        </w:rPr>
        <w:t>UI</w:t>
      </w:r>
      <w:r w:rsidRPr="001213DF">
        <w:rPr>
          <w:i w:val="0"/>
          <w:iCs w:val="0"/>
          <w:color w:val="auto"/>
          <w:sz w:val="28"/>
          <w:szCs w:val="28"/>
        </w:rPr>
        <w:t xml:space="preserve"> </w:t>
      </w:r>
      <w:r w:rsidRPr="004962C8">
        <w:rPr>
          <w:i w:val="0"/>
          <w:iCs w:val="0"/>
          <w:color w:val="auto"/>
          <w:sz w:val="28"/>
          <w:szCs w:val="28"/>
        </w:rPr>
        <w:t>макет приложения</w:t>
      </w:r>
    </w:p>
    <w:p w14:paraId="06275670" w14:textId="022DC3C3" w:rsidR="004962C8" w:rsidRDefault="004962C8" w:rsidP="004962C8">
      <w:pPr>
        <w:pStyle w:val="21"/>
      </w:pPr>
      <w:bookmarkStart w:id="4" w:name="_Toc199454289"/>
      <w:r w:rsidRPr="004962C8">
        <w:t xml:space="preserve">2.2. </w:t>
      </w:r>
      <w:r>
        <w:t>Сценарии использования</w:t>
      </w:r>
      <w:bookmarkEnd w:id="4"/>
    </w:p>
    <w:p w14:paraId="30BBCEA2" w14:textId="47245FFB" w:rsidR="004962C8" w:rsidRDefault="004962C8" w:rsidP="004962C8">
      <w:pPr>
        <w:pStyle w:val="21"/>
      </w:pPr>
    </w:p>
    <w:p w14:paraId="2FC3ED42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1. Сценарий: Регистрация нового пользователя</w:t>
      </w:r>
    </w:p>
    <w:p w14:paraId="0A71C669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 регистрируется в системе, чтобы получить доступ к функционалу.</w:t>
      </w:r>
    </w:p>
    <w:p w14:paraId="49D55DEB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1980EDEB" w14:textId="77777777" w:rsidR="004962C8" w:rsidRPr="00F44699" w:rsidRDefault="004962C8" w:rsidP="004962C8">
      <w:pPr>
        <w:pStyle w:val="ad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открывает страницу регистрации.</w:t>
      </w:r>
    </w:p>
    <w:p w14:paraId="02341948" w14:textId="77777777" w:rsidR="004962C8" w:rsidRPr="00F44699" w:rsidRDefault="004962C8" w:rsidP="004962C8">
      <w:pPr>
        <w:pStyle w:val="ad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отображает форму регистрации.</w:t>
      </w:r>
    </w:p>
    <w:p w14:paraId="23BA8885" w14:textId="77777777" w:rsidR="004962C8" w:rsidRPr="00F44699" w:rsidRDefault="004962C8" w:rsidP="004962C8">
      <w:pPr>
        <w:pStyle w:val="ad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 xml:space="preserve">Пользователь вводит свои данные (логин, </w:t>
      </w:r>
      <w:proofErr w:type="spellStart"/>
      <w:r w:rsidRPr="00F44699">
        <w:rPr>
          <w:rFonts w:ascii="Times New Roman" w:hAnsi="Times New Roman" w:cs="Times New Roman"/>
          <w:sz w:val="28"/>
          <w:szCs w:val="28"/>
          <w:lang w:eastAsia="ru-RU"/>
        </w:rPr>
        <w:t>email</w:t>
      </w:r>
      <w:proofErr w:type="spellEnd"/>
      <w:r w:rsidRPr="00F44699">
        <w:rPr>
          <w:rFonts w:ascii="Times New Roman" w:hAnsi="Times New Roman" w:cs="Times New Roman"/>
          <w:sz w:val="28"/>
          <w:szCs w:val="28"/>
          <w:lang w:eastAsia="ru-RU"/>
        </w:rPr>
        <w:t>, пароль).</w:t>
      </w:r>
    </w:p>
    <w:p w14:paraId="461413FC" w14:textId="77777777" w:rsidR="004962C8" w:rsidRPr="00F44699" w:rsidRDefault="004962C8" w:rsidP="004962C8">
      <w:pPr>
        <w:pStyle w:val="ad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"Зарегистрироваться".</w:t>
      </w:r>
    </w:p>
    <w:p w14:paraId="0B4F87D6" w14:textId="77777777" w:rsidR="004962C8" w:rsidRPr="00F44699" w:rsidRDefault="004962C8" w:rsidP="004962C8">
      <w:pPr>
        <w:pStyle w:val="ad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Выполняется переход на страницу с сообщением о том, что регистрация прошла успешно.</w:t>
      </w:r>
    </w:p>
    <w:p w14:paraId="051AD5B1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Альтернативный поток:</w:t>
      </w:r>
    </w:p>
    <w:p w14:paraId="71849C92" w14:textId="571CB592" w:rsidR="004962C8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Если логин занят или почта уже зарегистрирована, то после нажатия кнопки переход на страницу с сообщением о том, что регистрация прошла успешно, не происходит. Появляется сообщение о том, что пароль занят.</w:t>
      </w:r>
    </w:p>
    <w:p w14:paraId="036E9283" w14:textId="77777777" w:rsidR="004962C8" w:rsidRPr="00F44699" w:rsidRDefault="004962C8" w:rsidP="004962C8">
      <w:pPr>
        <w:rPr>
          <w:sz w:val="28"/>
          <w:szCs w:val="28"/>
        </w:rPr>
      </w:pPr>
    </w:p>
    <w:p w14:paraId="077792DD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2. Сценарий: Вход в систему</w:t>
      </w:r>
    </w:p>
    <w:p w14:paraId="1149EBA6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 входит в систему, используя свои учетные данные.</w:t>
      </w:r>
    </w:p>
    <w:p w14:paraId="5BE1FE18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lastRenderedPageBreak/>
        <w:t>Основной поток:</w:t>
      </w:r>
    </w:p>
    <w:p w14:paraId="07DDC0CE" w14:textId="77777777" w:rsidR="004962C8" w:rsidRPr="00F44699" w:rsidRDefault="004962C8" w:rsidP="004962C8">
      <w:pPr>
        <w:pStyle w:val="ad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открывает страницу входа.</w:t>
      </w:r>
    </w:p>
    <w:p w14:paraId="613A4965" w14:textId="77777777" w:rsidR="004962C8" w:rsidRPr="00F44699" w:rsidRDefault="004962C8" w:rsidP="004962C8">
      <w:pPr>
        <w:pStyle w:val="ad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отображает форму входа.</w:t>
      </w:r>
    </w:p>
    <w:p w14:paraId="141E8821" w14:textId="77777777" w:rsidR="004962C8" w:rsidRPr="00F44699" w:rsidRDefault="004962C8" w:rsidP="004962C8">
      <w:pPr>
        <w:pStyle w:val="ad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вводит логин и пароль.</w:t>
      </w:r>
    </w:p>
    <w:p w14:paraId="725904B2" w14:textId="77777777" w:rsidR="004962C8" w:rsidRPr="00F44699" w:rsidRDefault="004962C8" w:rsidP="004962C8">
      <w:pPr>
        <w:pStyle w:val="ad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"Войти".</w:t>
      </w:r>
    </w:p>
    <w:p w14:paraId="5C160F08" w14:textId="77777777" w:rsidR="004962C8" w:rsidRPr="00F44699" w:rsidRDefault="004962C8" w:rsidP="004962C8">
      <w:pPr>
        <w:pStyle w:val="ad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проверяет учетные данные.</w:t>
      </w:r>
    </w:p>
    <w:p w14:paraId="554B952C" w14:textId="77777777" w:rsidR="004962C8" w:rsidRPr="00F44699" w:rsidRDefault="004962C8" w:rsidP="004962C8">
      <w:pPr>
        <w:pStyle w:val="ad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предоставляет доступ к личному кабинету и переводит на главную страницу.</w:t>
      </w:r>
    </w:p>
    <w:p w14:paraId="4FA6AF12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Альтернативный поток:</w:t>
      </w:r>
    </w:p>
    <w:p w14:paraId="48972991" w14:textId="43F7515B" w:rsidR="004962C8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Если данные неверны, система отображает сообщение об ошибке. Перехода на главную страницу не происходит.</w:t>
      </w:r>
    </w:p>
    <w:p w14:paraId="01F8D885" w14:textId="77777777" w:rsidR="004962C8" w:rsidRPr="00F44699" w:rsidRDefault="004962C8" w:rsidP="004962C8">
      <w:pPr>
        <w:rPr>
          <w:sz w:val="28"/>
          <w:szCs w:val="28"/>
        </w:rPr>
      </w:pPr>
    </w:p>
    <w:p w14:paraId="6A228C52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3. Сценарий: Просмотр видео с комментированием и реакцией.</w:t>
      </w:r>
    </w:p>
    <w:p w14:paraId="4A6E0E2A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 включает видео, ставит лайк/</w:t>
      </w:r>
      <w:proofErr w:type="spellStart"/>
      <w:r w:rsidRPr="00F44699">
        <w:rPr>
          <w:sz w:val="28"/>
          <w:szCs w:val="28"/>
        </w:rPr>
        <w:t>дизлайк</w:t>
      </w:r>
      <w:proofErr w:type="spellEnd"/>
      <w:r w:rsidRPr="00F44699">
        <w:rPr>
          <w:sz w:val="28"/>
          <w:szCs w:val="28"/>
        </w:rPr>
        <w:t xml:space="preserve"> и оставляет комментарий. Предусловие: пользователь авторизован и находится на главной странице.</w:t>
      </w:r>
    </w:p>
    <w:p w14:paraId="7B223C11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6B675E12" w14:textId="77777777" w:rsidR="004962C8" w:rsidRPr="00F44699" w:rsidRDefault="004962C8" w:rsidP="004962C8">
      <w:pPr>
        <w:pStyle w:val="ad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открывает одно из видео на экране.</w:t>
      </w:r>
    </w:p>
    <w:p w14:paraId="7790C927" w14:textId="77777777" w:rsidR="004962C8" w:rsidRPr="00F44699" w:rsidRDefault="004962C8" w:rsidP="004962C8">
      <w:pPr>
        <w:pStyle w:val="ad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переводит на страницу с видео и отображает его на экране.</w:t>
      </w:r>
    </w:p>
    <w:p w14:paraId="0881DDAC" w14:textId="77777777" w:rsidR="004962C8" w:rsidRPr="00F44699" w:rsidRDefault="004962C8" w:rsidP="004962C8">
      <w:pPr>
        <w:pStyle w:val="ad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Во время просмотра пользователь видит список комментариев под видео.</w:t>
      </w:r>
    </w:p>
    <w:p w14:paraId="7921D6BD" w14:textId="77777777" w:rsidR="004962C8" w:rsidRPr="00F44699" w:rsidRDefault="004962C8" w:rsidP="004962C8">
      <w:pPr>
        <w:pStyle w:val="ad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на поле "Написать комментарий".</w:t>
      </w:r>
    </w:p>
    <w:p w14:paraId="223806E6" w14:textId="77777777" w:rsidR="004962C8" w:rsidRPr="00F44699" w:rsidRDefault="004962C8" w:rsidP="004962C8">
      <w:pPr>
        <w:pStyle w:val="ad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вводит текст комментария и нажимает кнопку "Отправить".</w:t>
      </w:r>
    </w:p>
    <w:p w14:paraId="5A6D714E" w14:textId="77777777" w:rsidR="004962C8" w:rsidRPr="00F44699" w:rsidRDefault="004962C8" w:rsidP="004962C8">
      <w:pPr>
        <w:pStyle w:val="ad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добавляет комментарий пользователя в список и обновляет страницу.</w:t>
      </w:r>
    </w:p>
    <w:p w14:paraId="33A0AFAD" w14:textId="77777777" w:rsidR="004962C8" w:rsidRPr="00F44699" w:rsidRDefault="004962C8" w:rsidP="004962C8">
      <w:pPr>
        <w:pStyle w:val="ad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на кнопку "Лайк" или "</w:t>
      </w:r>
      <w:proofErr w:type="spellStart"/>
      <w:r w:rsidRPr="00F44699">
        <w:rPr>
          <w:rFonts w:ascii="Times New Roman" w:hAnsi="Times New Roman" w:cs="Times New Roman"/>
          <w:sz w:val="28"/>
          <w:szCs w:val="28"/>
          <w:lang w:eastAsia="ru-RU"/>
        </w:rPr>
        <w:t>Дизлайк</w:t>
      </w:r>
      <w:proofErr w:type="spellEnd"/>
      <w:r w:rsidRPr="00F44699">
        <w:rPr>
          <w:rFonts w:ascii="Times New Roman" w:hAnsi="Times New Roman" w:cs="Times New Roman"/>
          <w:sz w:val="28"/>
          <w:szCs w:val="28"/>
          <w:lang w:eastAsia="ru-RU"/>
        </w:rPr>
        <w:t>" под видео, чтобы выразить свою реакцию.</w:t>
      </w:r>
    </w:p>
    <w:p w14:paraId="368060BB" w14:textId="77777777" w:rsidR="004962C8" w:rsidRPr="00F44699" w:rsidRDefault="004962C8" w:rsidP="004962C8">
      <w:pPr>
        <w:pStyle w:val="ad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обновляет счетчик реакций и сохраняет выбор пользователя.</w:t>
      </w:r>
    </w:p>
    <w:p w14:paraId="760BBA73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4. Сценарий: Загрузка видео на аккаунт</w:t>
      </w:r>
    </w:p>
    <w:p w14:paraId="3AFCC9C9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 загружает видео на свой аккаунт для публикации на платформе. Предусловие: пользователь авторизован.</w:t>
      </w:r>
    </w:p>
    <w:p w14:paraId="0ED5EF2D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40454BF1" w14:textId="77777777" w:rsidR="004962C8" w:rsidRPr="00F44699" w:rsidRDefault="004962C8" w:rsidP="004962C8">
      <w:pPr>
        <w:pStyle w:val="ad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входит в свой канал.</w:t>
      </w:r>
    </w:p>
    <w:p w14:paraId="3D7F380A" w14:textId="77777777" w:rsidR="004962C8" w:rsidRPr="00F44699" w:rsidRDefault="004962C8" w:rsidP="004962C8">
      <w:pPr>
        <w:pStyle w:val="ad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"Загрузить видео".</w:t>
      </w:r>
    </w:p>
    <w:p w14:paraId="5495A927" w14:textId="77777777" w:rsidR="004962C8" w:rsidRPr="00F44699" w:rsidRDefault="004962C8" w:rsidP="004962C8">
      <w:pPr>
        <w:pStyle w:val="ad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открывает страницу загрузки видео.</w:t>
      </w:r>
    </w:p>
    <w:p w14:paraId="0C872EFD" w14:textId="77777777" w:rsidR="004962C8" w:rsidRPr="00F44699" w:rsidRDefault="004962C8" w:rsidP="004962C8">
      <w:pPr>
        <w:pStyle w:val="ad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выбирает видеофайл(ы) на своем устройстве.</w:t>
      </w:r>
    </w:p>
    <w:p w14:paraId="39225004" w14:textId="77777777" w:rsidR="004962C8" w:rsidRPr="00F44699" w:rsidRDefault="004962C8" w:rsidP="004962C8">
      <w:pPr>
        <w:pStyle w:val="ad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заполняет название.</w:t>
      </w:r>
    </w:p>
    <w:p w14:paraId="74647474" w14:textId="77777777" w:rsidR="004962C8" w:rsidRPr="00F44699" w:rsidRDefault="004962C8" w:rsidP="004962C8">
      <w:pPr>
        <w:pStyle w:val="ad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"Загрузить".</w:t>
      </w:r>
    </w:p>
    <w:p w14:paraId="4CD47F86" w14:textId="77777777" w:rsidR="004962C8" w:rsidRPr="00F44699" w:rsidRDefault="004962C8" w:rsidP="004962C8">
      <w:pPr>
        <w:pStyle w:val="ad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lastRenderedPageBreak/>
        <w:t>Система загружает видео.</w:t>
      </w:r>
    </w:p>
    <w:p w14:paraId="0F2D1B6A" w14:textId="77777777" w:rsidR="004962C8" w:rsidRPr="00F44699" w:rsidRDefault="004962C8" w:rsidP="004962C8">
      <w:pPr>
        <w:pStyle w:val="ad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публикует видео на аккаунте пользователя.</w:t>
      </w:r>
    </w:p>
    <w:p w14:paraId="50815BEB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5. Сценарий: Администратор скрывает видео</w:t>
      </w:r>
    </w:p>
    <w:p w14:paraId="0DB018DF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Администратор скрывает видео, нарушающее правила платформы. Предусловие: администратор авторизован.</w:t>
      </w:r>
    </w:p>
    <w:p w14:paraId="37B6D5F7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7C3B2BFC" w14:textId="77777777" w:rsidR="004962C8" w:rsidRPr="00F44699" w:rsidRDefault="004962C8" w:rsidP="004962C8">
      <w:pPr>
        <w:pStyle w:val="ad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переходит на страницу с видео для скрытия.</w:t>
      </w:r>
    </w:p>
    <w:p w14:paraId="051358CA" w14:textId="77777777" w:rsidR="004962C8" w:rsidRPr="00F44699" w:rsidRDefault="004962C8" w:rsidP="004962C8">
      <w:pPr>
        <w:pStyle w:val="ad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нажимает кнопку "Скрыть видео".</w:t>
      </w:r>
    </w:p>
    <w:p w14:paraId="5241E2C5" w14:textId="77777777" w:rsidR="004962C8" w:rsidRPr="00F44699" w:rsidRDefault="004962C8" w:rsidP="004962C8">
      <w:pPr>
        <w:pStyle w:val="ad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скрывает видео от публичного доступа. Администратора переводит на страницу с сообщением об успешном выполнении операции.</w:t>
      </w:r>
    </w:p>
    <w:p w14:paraId="44A591E8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6. Сценарий: Администратор блокирует пользователя</w:t>
      </w:r>
    </w:p>
    <w:p w14:paraId="1EDB522A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Администратор блокирует пользователя. Предусловие: администратор авторизован.</w:t>
      </w:r>
    </w:p>
    <w:p w14:paraId="5EEBE9C6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1B744CF0" w14:textId="77777777" w:rsidR="004962C8" w:rsidRPr="00F44699" w:rsidRDefault="004962C8" w:rsidP="004962C8">
      <w:pPr>
        <w:pStyle w:val="ad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переходит на страницу блокировки пользователей.</w:t>
      </w:r>
    </w:p>
    <w:p w14:paraId="57B85E44" w14:textId="77777777" w:rsidR="004962C8" w:rsidRPr="00F44699" w:rsidRDefault="004962C8" w:rsidP="004962C8">
      <w:pPr>
        <w:pStyle w:val="ad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вводит логин блокируемого пользователя.</w:t>
      </w:r>
    </w:p>
    <w:p w14:paraId="570530B1" w14:textId="77777777" w:rsidR="004962C8" w:rsidRPr="00F44699" w:rsidRDefault="004962C8" w:rsidP="004962C8">
      <w:pPr>
        <w:pStyle w:val="ad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нажимает кнопку "Заблокировать пользователя".</w:t>
      </w:r>
    </w:p>
    <w:p w14:paraId="7D29D5E8" w14:textId="77777777" w:rsidR="004962C8" w:rsidRPr="00F44699" w:rsidRDefault="004962C8" w:rsidP="004962C8">
      <w:pPr>
        <w:pStyle w:val="ad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блокирует аккаунт пользователя. Администратора переводит на страницу с сообщением об успешном выполнении операции.</w:t>
      </w:r>
    </w:p>
    <w:p w14:paraId="49001CCB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Альтернативные потоки:</w:t>
      </w:r>
    </w:p>
    <w:p w14:paraId="245D66CC" w14:textId="42970C3B" w:rsidR="004962C8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Если такого пользователя нет, то система сообщает об этом администратора. Перехода на страницу с сообщением об успехе не происходит.</w:t>
      </w:r>
    </w:p>
    <w:p w14:paraId="37BD09D4" w14:textId="77777777" w:rsidR="004962C8" w:rsidRPr="00F44699" w:rsidRDefault="004962C8" w:rsidP="004962C8">
      <w:pPr>
        <w:rPr>
          <w:sz w:val="28"/>
          <w:szCs w:val="28"/>
        </w:rPr>
      </w:pPr>
    </w:p>
    <w:p w14:paraId="2E3D6BCA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7. Сценарий: Администратор дает права администратора</w:t>
      </w:r>
    </w:p>
    <w:p w14:paraId="055CE965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Администратор назначает другому пользователю права администратора. Предусловие: администратор авторизован.</w:t>
      </w:r>
    </w:p>
    <w:p w14:paraId="58728655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3C983F06" w14:textId="77777777" w:rsidR="004962C8" w:rsidRPr="00F44699" w:rsidRDefault="004962C8" w:rsidP="004962C8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переходит на страницу выдачи прав администратора.</w:t>
      </w:r>
    </w:p>
    <w:p w14:paraId="37B6A258" w14:textId="77777777" w:rsidR="004962C8" w:rsidRPr="00F44699" w:rsidRDefault="004962C8" w:rsidP="004962C8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вводит логин пользователя, которому выдаются права.</w:t>
      </w:r>
    </w:p>
    <w:p w14:paraId="747EE9A6" w14:textId="77777777" w:rsidR="004962C8" w:rsidRPr="00F44699" w:rsidRDefault="004962C8" w:rsidP="004962C8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нажимает кнопку "Выдать права".</w:t>
      </w:r>
    </w:p>
    <w:p w14:paraId="43D683C9" w14:textId="77777777" w:rsidR="004962C8" w:rsidRPr="00F44699" w:rsidRDefault="004962C8" w:rsidP="004962C8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предоставляет пользователю права администратора. Администратора переводит на страницу с сообщением об успешном выполнении операции.</w:t>
      </w:r>
    </w:p>
    <w:p w14:paraId="178A80E0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Альтернативные потоки:</w:t>
      </w:r>
    </w:p>
    <w:p w14:paraId="377ED676" w14:textId="6A2EE50D" w:rsidR="004962C8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Если такого пользователя нет, то система сообщает об этом администратора. Перехода на страницу с сообщением об успехе не происходит</w:t>
      </w:r>
    </w:p>
    <w:p w14:paraId="2416182A" w14:textId="77777777" w:rsidR="004962C8" w:rsidRPr="00F44699" w:rsidRDefault="004962C8" w:rsidP="004962C8">
      <w:pPr>
        <w:rPr>
          <w:sz w:val="28"/>
          <w:szCs w:val="28"/>
        </w:rPr>
      </w:pPr>
    </w:p>
    <w:p w14:paraId="17F6327A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8. Сценарий: Скачивание видео</w:t>
      </w:r>
    </w:p>
    <w:p w14:paraId="5AFB4258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lastRenderedPageBreak/>
        <w:t>Описание: Пользователь скачивает видео с платформы на свое устройство.</w:t>
      </w:r>
    </w:p>
    <w:p w14:paraId="742D0381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7DEC6E63" w14:textId="77777777" w:rsidR="004962C8" w:rsidRPr="00F44699" w:rsidRDefault="004962C8" w:rsidP="004962C8">
      <w:pPr>
        <w:pStyle w:val="ad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открывает страницу с видео.</w:t>
      </w:r>
    </w:p>
    <w:p w14:paraId="7253B5FC" w14:textId="77777777" w:rsidR="004962C8" w:rsidRPr="00F44699" w:rsidRDefault="004962C8" w:rsidP="004962C8">
      <w:pPr>
        <w:pStyle w:val="ad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"Скачать".</w:t>
      </w:r>
    </w:p>
    <w:p w14:paraId="107985A7" w14:textId="77777777" w:rsidR="004962C8" w:rsidRPr="00F44699" w:rsidRDefault="004962C8" w:rsidP="004962C8">
      <w:pPr>
        <w:pStyle w:val="ad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начинает загрузку видео на устройство пользователя.</w:t>
      </w:r>
    </w:p>
    <w:p w14:paraId="5160CA1F" w14:textId="561A812A" w:rsidR="004962C8" w:rsidRPr="004962C8" w:rsidRDefault="004962C8" w:rsidP="004962C8">
      <w:pPr>
        <w:pStyle w:val="ad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получает видео в указанной папке.</w:t>
      </w:r>
    </w:p>
    <w:p w14:paraId="72CF5E2E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9. Сценарий: Массовый импорт</w:t>
      </w:r>
    </w:p>
    <w:p w14:paraId="185CFFAD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-администратор загружает архив видеофайлами поддерживаемых форматов на платформу.</w:t>
      </w:r>
    </w:p>
    <w:p w14:paraId="42C95827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4147B4DF" w14:textId="77777777" w:rsidR="004962C8" w:rsidRPr="00F44699" w:rsidRDefault="004962C8" w:rsidP="004962C8">
      <w:pPr>
        <w:pStyle w:val="ad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переходит на страницу "массовый импорт и экспорт" через боковую панель.</w:t>
      </w:r>
    </w:p>
    <w:p w14:paraId="76F2ADA5" w14:textId="77777777" w:rsidR="004962C8" w:rsidRPr="00F44699" w:rsidRDefault="004962C8" w:rsidP="004962C8">
      <w:pPr>
        <w:pStyle w:val="ad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загружает архив с видеофайлами. Извлекаются только видеофайлы, находящиеся непосредственно в корневой папке (корне архива). Файлы не видео форматов, а также вложенные папки и их содержимое игнорируются. Каждое видео сохраняет оригинальное имя файла (без пути и формата файла).</w:t>
      </w:r>
    </w:p>
    <w:p w14:paraId="56FC7C97" w14:textId="77777777" w:rsidR="004962C8" w:rsidRPr="00F44699" w:rsidRDefault="004962C8" w:rsidP="004962C8">
      <w:pPr>
        <w:pStyle w:val="ad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загрузить.</w:t>
      </w:r>
    </w:p>
    <w:p w14:paraId="2F448B31" w14:textId="6C8C63F1" w:rsidR="004962C8" w:rsidRPr="00F44699" w:rsidRDefault="004962C8" w:rsidP="004962C8">
      <w:pPr>
        <w:pStyle w:val="ad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загружает видео на платформу. Автором видео считается администратор, загрузивший их.</w:t>
      </w:r>
    </w:p>
    <w:p w14:paraId="739CA493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Альтернативные потоки:</w:t>
      </w:r>
    </w:p>
    <w:p w14:paraId="5B628A12" w14:textId="51DA1880" w:rsidR="004962C8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Если будет передан файл неверного формата (не архив), то на экране появится об этом сообщение после нажатия кнопки загрузить.</w:t>
      </w:r>
    </w:p>
    <w:p w14:paraId="36EAC416" w14:textId="77777777" w:rsidR="004962C8" w:rsidRPr="00F44699" w:rsidRDefault="004962C8" w:rsidP="004962C8">
      <w:pPr>
        <w:rPr>
          <w:sz w:val="28"/>
          <w:szCs w:val="28"/>
        </w:rPr>
      </w:pPr>
    </w:p>
    <w:p w14:paraId="6E57B951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10. Сценарий: Массовый экспорт</w:t>
      </w:r>
    </w:p>
    <w:p w14:paraId="366D3E08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-администратор скачивает видеофайлы с платформы.</w:t>
      </w:r>
    </w:p>
    <w:p w14:paraId="17F17813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2598291A" w14:textId="77777777" w:rsidR="004962C8" w:rsidRPr="00F44699" w:rsidRDefault="004962C8" w:rsidP="004962C8">
      <w:pPr>
        <w:pStyle w:val="ad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переходит на страницу "массовый импорт и экспорт" через боковую панель.</w:t>
      </w:r>
    </w:p>
    <w:p w14:paraId="596D86C3" w14:textId="77777777" w:rsidR="004962C8" w:rsidRPr="00F44699" w:rsidRDefault="004962C8" w:rsidP="004962C8">
      <w:pPr>
        <w:pStyle w:val="ad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выбирает период создания видео (от DD.MM.YYYY включительно до DD.MM.YYYY включительно), которые он хочет скачать.</w:t>
      </w:r>
    </w:p>
    <w:p w14:paraId="59D7C925" w14:textId="77777777" w:rsidR="004962C8" w:rsidRPr="00F44699" w:rsidRDefault="004962C8" w:rsidP="004962C8">
      <w:pPr>
        <w:pStyle w:val="ad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скачать.</w:t>
      </w:r>
    </w:p>
    <w:p w14:paraId="464C7645" w14:textId="77777777" w:rsidR="004962C8" w:rsidRPr="00F44699" w:rsidRDefault="004962C8" w:rsidP="004962C8">
      <w:pPr>
        <w:pStyle w:val="ad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Видео скачиваются на устройство пользователя в том же формате, в котором хранятся в базе.</w:t>
      </w:r>
    </w:p>
    <w:p w14:paraId="7E620922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Альтернативные потоки:</w:t>
      </w:r>
    </w:p>
    <w:p w14:paraId="120555EA" w14:textId="677154CF" w:rsidR="004962C8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Если будет передан файл неверного формата (не архив), то на экране появится об этом сообщение.</w:t>
      </w:r>
    </w:p>
    <w:p w14:paraId="01CF7AB8" w14:textId="77777777" w:rsidR="004962C8" w:rsidRPr="00F44699" w:rsidRDefault="004962C8" w:rsidP="004962C8">
      <w:pPr>
        <w:rPr>
          <w:sz w:val="28"/>
          <w:szCs w:val="28"/>
        </w:rPr>
      </w:pPr>
    </w:p>
    <w:p w14:paraId="71BDAF85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lastRenderedPageBreak/>
        <w:t>11. Сценарий: Статистика по одному видео</w:t>
      </w:r>
    </w:p>
    <w:p w14:paraId="15038664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Автор видео хочет посмотреть статистику по одному конкретному своему видео. Статистика по видео доступна только автору этого видео.</w:t>
      </w:r>
    </w:p>
    <w:p w14:paraId="43477495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27505232" w14:textId="77777777" w:rsidR="004962C8" w:rsidRPr="00F44699" w:rsidRDefault="004962C8" w:rsidP="004962C8">
      <w:pPr>
        <w:pStyle w:val="ad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переходит на страницу канала.</w:t>
      </w:r>
    </w:p>
    <w:p w14:paraId="4F6E0861" w14:textId="77777777" w:rsidR="004962C8" w:rsidRPr="00F44699" w:rsidRDefault="004962C8" w:rsidP="004962C8">
      <w:pPr>
        <w:pStyle w:val="ad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нажимает на кнопку "посмотреть статистику по этому видео" рядом с видео, статистику по которому он хочет посмотреть.</w:t>
      </w:r>
    </w:p>
    <w:p w14:paraId="4B443E44" w14:textId="77777777" w:rsidR="004962C8" w:rsidRPr="00F44699" w:rsidRDefault="004962C8" w:rsidP="004962C8">
      <w:pPr>
        <w:pStyle w:val="ad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Выполняется переход на страницу со статистикой.</w:t>
      </w:r>
    </w:p>
    <w:p w14:paraId="1415860E" w14:textId="77777777" w:rsidR="004962C8" w:rsidRPr="00F44699" w:rsidRDefault="004962C8" w:rsidP="004962C8">
      <w:pPr>
        <w:pStyle w:val="ad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На странице пользователь нажимает кнопку, соответствующую тем данным, которые он хочет посмотреть.</w:t>
      </w:r>
    </w:p>
    <w:p w14:paraId="18C48847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12. Сценарий: Статистика по видео на канале</w:t>
      </w:r>
    </w:p>
    <w:p w14:paraId="46ACC051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Автор видео хочет посмотреть статистику по всем видео канала. Статистика по видео канала доступна только владельцу этого канала.</w:t>
      </w:r>
    </w:p>
    <w:p w14:paraId="6C5AC9ED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72017584" w14:textId="77777777" w:rsidR="004962C8" w:rsidRPr="00F44699" w:rsidRDefault="004962C8" w:rsidP="004962C8">
      <w:pPr>
        <w:pStyle w:val="ad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переходит на страницу канала.</w:t>
      </w:r>
    </w:p>
    <w:p w14:paraId="3D0642DD" w14:textId="77777777" w:rsidR="004962C8" w:rsidRPr="00F44699" w:rsidRDefault="004962C8" w:rsidP="004962C8">
      <w:pPr>
        <w:pStyle w:val="ad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нажимает на кнопку "посмотреть статистику по всем видео канала" внизу окна, в котором находятся видео.</w:t>
      </w:r>
    </w:p>
    <w:p w14:paraId="343FE024" w14:textId="77777777" w:rsidR="004962C8" w:rsidRPr="00F44699" w:rsidRDefault="004962C8" w:rsidP="004962C8">
      <w:pPr>
        <w:pStyle w:val="ad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Выполняется переход на страницу со статистикой по всем видео канала.</w:t>
      </w:r>
    </w:p>
    <w:p w14:paraId="1186A657" w14:textId="77777777" w:rsidR="004962C8" w:rsidRPr="00F44699" w:rsidRDefault="004962C8" w:rsidP="004962C8">
      <w:pPr>
        <w:pStyle w:val="ad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На странице пользователь нажимает кнопку, соответствующую тем данным, которые он хочет посмотреть.</w:t>
      </w:r>
    </w:p>
    <w:p w14:paraId="75A8023D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12. Сценарий: Статистика по видео в системе</w:t>
      </w:r>
    </w:p>
    <w:p w14:paraId="496AC590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 видео хочет посмотреть статистику по всем видео в системе.</w:t>
      </w:r>
    </w:p>
    <w:p w14:paraId="2029F244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043FE316" w14:textId="77777777" w:rsidR="004962C8" w:rsidRPr="00F44699" w:rsidRDefault="004962C8" w:rsidP="004962C8">
      <w:pPr>
        <w:pStyle w:val="ad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переходит на главную страницу.</w:t>
      </w:r>
    </w:p>
    <w:p w14:paraId="21F7884E" w14:textId="77777777" w:rsidR="004962C8" w:rsidRPr="00F44699" w:rsidRDefault="004962C8" w:rsidP="004962C8">
      <w:pPr>
        <w:pStyle w:val="ad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нажимает на кнопку "посмотреть статистику по всем видео" вверху экрана.</w:t>
      </w:r>
    </w:p>
    <w:p w14:paraId="3034CC7D" w14:textId="77777777" w:rsidR="004962C8" w:rsidRPr="00F44699" w:rsidRDefault="004962C8" w:rsidP="004962C8">
      <w:pPr>
        <w:pStyle w:val="ad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Выполняется переход на страницу со статистикой по всем видео в системе.</w:t>
      </w:r>
    </w:p>
    <w:p w14:paraId="74959B11" w14:textId="77777777" w:rsidR="004962C8" w:rsidRPr="00F44699" w:rsidRDefault="004962C8" w:rsidP="004962C8">
      <w:pPr>
        <w:pStyle w:val="ad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На странице пользователь нажимает кнопку, соответствующую тем данным, которые он хочет посмотреть.</w:t>
      </w:r>
    </w:p>
    <w:p w14:paraId="2A6ADC34" w14:textId="77777777" w:rsidR="004962C8" w:rsidRPr="00F44699" w:rsidRDefault="004962C8" w:rsidP="004962C8">
      <w:pPr>
        <w:rPr>
          <w:sz w:val="28"/>
          <w:szCs w:val="28"/>
        </w:rPr>
      </w:pPr>
      <w:r w:rsidRPr="004962C8">
        <w:rPr>
          <w:sz w:val="28"/>
          <w:szCs w:val="28"/>
        </w:rPr>
        <w:t xml:space="preserve">13. </w:t>
      </w:r>
      <w:r w:rsidRPr="00F44699">
        <w:rPr>
          <w:sz w:val="28"/>
          <w:szCs w:val="28"/>
        </w:rPr>
        <w:t>Замечание</w:t>
      </w:r>
    </w:p>
    <w:p w14:paraId="608E88A3" w14:textId="77777777" w:rsidR="004962C8" w:rsidRPr="00F44699" w:rsidRDefault="004962C8" w:rsidP="004962C8">
      <w:pPr>
        <w:rPr>
          <w:sz w:val="28"/>
          <w:szCs w:val="28"/>
        </w:rPr>
      </w:pPr>
      <w:r w:rsidRPr="00F44699">
        <w:rPr>
          <w:sz w:val="28"/>
          <w:szCs w:val="28"/>
        </w:rPr>
        <w:t>Администратор имеет те же возможности, что и обычный пользователь, плюс возможности блокировки пользователей, назначения администраторов, скрытия видео и массового импорта и экспорта данных. Чтобы получить доступ к видео, нужно авторизоваться, т.е. без авторизации видео не видны.</w:t>
      </w:r>
    </w:p>
    <w:p w14:paraId="5982E81D" w14:textId="77777777" w:rsidR="004962C8" w:rsidRPr="004962C8" w:rsidRDefault="004962C8" w:rsidP="004962C8">
      <w:pPr>
        <w:pStyle w:val="21"/>
      </w:pPr>
    </w:p>
    <w:p w14:paraId="1249B734" w14:textId="7CB3941D" w:rsidR="004962C8" w:rsidRDefault="004962C8" w:rsidP="004962C8">
      <w:pPr>
        <w:pStyle w:val="11"/>
      </w:pPr>
      <w:bookmarkStart w:id="5" w:name="_Toc199454290"/>
      <w:r>
        <w:t>3.Модель данных</w:t>
      </w:r>
      <w:bookmarkEnd w:id="5"/>
    </w:p>
    <w:p w14:paraId="521C1E80" w14:textId="77777777" w:rsidR="00C82B48" w:rsidRDefault="00C82B48" w:rsidP="004962C8">
      <w:pPr>
        <w:pStyle w:val="11"/>
      </w:pPr>
    </w:p>
    <w:p w14:paraId="0FE29873" w14:textId="77777777" w:rsidR="00C82B48" w:rsidRPr="00C82B48" w:rsidRDefault="00C82B48" w:rsidP="00C82B48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" w:name="нереляционная-модель"/>
      <w:bookmarkStart w:id="7" w:name="_Toc199454291"/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ереляционная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одель</w:t>
      </w:r>
      <w:bookmarkEnd w:id="7"/>
    </w:p>
    <w:p w14:paraId="02FF3292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графическое-представление-модели"/>
      <w:bookmarkStart w:id="9" w:name="_Toc199454292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Графическое представление модели</w:t>
      </w:r>
      <w:bookmarkEnd w:id="9"/>
    </w:p>
    <w:p w14:paraId="1343C6C3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0" w:name="Xf5a252a300204b7708c5ee8f02dda341b022882"/>
      <w:bookmarkStart w:id="11" w:name="_Toc199454293"/>
      <w:bookmarkEnd w:id="8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писание назначений коллекций, типов данных и сущностей</w:t>
      </w:r>
      <w:bookmarkEnd w:id="11"/>
    </w:p>
    <w:p w14:paraId="2A2CD167" w14:textId="77777777" w:rsidR="00C82B48" w:rsidRPr="002F234D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users):</w:t>
      </w:r>
    </w:p>
    <w:p w14:paraId="146A2D7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86002C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nam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tring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о 50 символов, ~50 байт)</w:t>
      </w:r>
    </w:p>
    <w:p w14:paraId="26577B7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emai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tring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о 100 символов, ~100 байт)</w:t>
      </w:r>
    </w:p>
    <w:p w14:paraId="0529332B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assword: String (6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ля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bcrypt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189CBA69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registrationDate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Date (8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FA8140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ubscriberCount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eger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E16229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blocked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Boolean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1 байта) Итого: ~235 байта на пользователя</w:t>
      </w:r>
    </w:p>
    <w:p w14:paraId="323AF6D1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videos):</w:t>
      </w:r>
    </w:p>
    <w:p w14:paraId="1B1B8DAA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0B166F2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6B2EE1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itl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tring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о 100 символов, ~100 байт)</w:t>
      </w:r>
    </w:p>
    <w:p w14:paraId="496456F9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escription: String (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0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имволов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~50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296962E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3Key: String (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255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имволов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~255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B04069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views: Integer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47DC46A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ploadDate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Date (8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17E5167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urationSeconds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eger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A9C762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ags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Array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о 10 элементов по 20 байт каждый, ~200 байт) Итого: ~5595 байт на видео</w:t>
      </w:r>
    </w:p>
    <w:p w14:paraId="6F6E8219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ментари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comments):</w:t>
      </w:r>
    </w:p>
    <w:p w14:paraId="7D81EC8B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C5C8D40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05A3BABA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53F2964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ext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tring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о 1000 символов, ~1000 байт)</w:t>
      </w:r>
    </w:p>
    <w:p w14:paraId="1323C789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imestamp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at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8 байт) Итого: ~1044 байта на комментарий</w:t>
      </w:r>
    </w:p>
    <w:p w14:paraId="5EAA7CF4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еакци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(reactions):</w:t>
      </w:r>
    </w:p>
    <w:p w14:paraId="4D88809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08BA2CE6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695939AF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1F06EF6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type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tring(</w:t>
      </w:r>
      <w:proofErr w:type="spellStart"/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1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имволов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“LIKE”/“DISLIKE”, ~1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681A18E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imestamp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at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8 байт) Итого: 54 байта на лайк</w:t>
      </w:r>
    </w:p>
    <w:p w14:paraId="4C3B413F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2" w:name="Xeb42dfbb4335b348176812007b985fea78633e0"/>
      <w:bookmarkStart w:id="13" w:name="_Toc199454294"/>
      <w:bookmarkEnd w:id="10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ценка объема информации, хранимой в модели</w:t>
      </w:r>
      <w:bookmarkEnd w:id="13"/>
    </w:p>
    <w:p w14:paraId="1842DF1D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щий объем данных можно выразить через количество пользователей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видео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комментариев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и лайков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</w:t>
      </w:r>
    </w:p>
    <w:p w14:paraId="58760B1D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TotalSiz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23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59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 + 104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C + 5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R + S3Content</w:t>
      </w:r>
    </w:p>
    <w:p w14:paraId="43953E7D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1 пользователя 10 видео, на 1 видео 5 комментариев и 60 реакций:</w:t>
      </w:r>
    </w:p>
    <w:p w14:paraId="4F8B0AEA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TotalSiz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≈ 23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59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+ 104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+ 5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6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23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595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22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324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140,78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байт ≈ 140.8 KB на пользователя</w:t>
      </w:r>
    </w:p>
    <w:p w14:paraId="242E941E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4" w:name="избыточность-модели"/>
      <w:bookmarkStart w:id="15" w:name="_Toc199454295"/>
      <w:bookmarkEnd w:id="12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Избыточность модели</w:t>
      </w:r>
      <w:bookmarkEnd w:id="15"/>
    </w:p>
    <w:p w14:paraId="29F505F6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истый объем данных (без служебных полей и индексов):</w:t>
      </w:r>
    </w:p>
    <w:p w14:paraId="37F277A6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PureSiz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≈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50+100+</w:t>
      </w:r>
      <w:proofErr w:type="gram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6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proofErr w:type="gram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00+5000+255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V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00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C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R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2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35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 + 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C</w:t>
      </w:r>
    </w:p>
    <w:p w14:paraId="6BE4E781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Избыточност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79235A7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Redundancy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TotalSiz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PureSize</w:t>
      </w:r>
      <w:proofErr w:type="spellEnd"/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/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PureSize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30,384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210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535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/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210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5355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0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30,384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03,76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/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03,760 ≈ 0.256 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или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25.6%</w:t>
      </w:r>
    </w:p>
    <w:p w14:paraId="4F210FD3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6" w:name="X2a30cba4521fdce201d0cbddcc9a23edf6362fa"/>
      <w:bookmarkStart w:id="17" w:name="_Toc199454296"/>
      <w:bookmarkEnd w:id="14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аправление роста модели при увеличении количества объектов каждой сущности.</w:t>
      </w:r>
      <w:bookmarkEnd w:id="17"/>
    </w:p>
    <w:p w14:paraId="4268E86B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р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увеличени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личеств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DA937BF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ей: линейный рост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)</w:t>
      </w:r>
    </w:p>
    <w:p w14:paraId="6FCC8349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део: линейный рост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), но в 24 раза больше на единицу, чем пользователи</w:t>
      </w:r>
    </w:p>
    <w:p w14:paraId="13D56CC0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ментариев: линейный рост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), в 4.5 раза больше на единицу, чем видео</w:t>
      </w:r>
    </w:p>
    <w:p w14:paraId="7DB9C482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акций: линейный рост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), но очень компактные записи</w:t>
      </w:r>
    </w:p>
    <w:p w14:paraId="5AB4A95C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bookmarkStart w:id="18" w:name="примеры-данных"/>
      <w:bookmarkStart w:id="19" w:name="_Toc199454297"/>
      <w:bookmarkEnd w:id="16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римеры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bookmarkEnd w:id="19"/>
    </w:p>
    <w:p w14:paraId="5FD20B1B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1800FF1A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567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usernam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tech_reviewer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email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viewer@example.com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passwor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$2a$10$N9qo8uLOickgx2ZMRZoMy...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registrationDate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ISOD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1-15T10:00:00Z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lastRenderedPageBreak/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subscriberCount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25000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blocke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false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79473852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3C48A49D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999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567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tl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description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Полный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s3Key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videos/tech_review_123.mp4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view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50000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ploadDate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ISOD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0T14:30:00Z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durationSeconds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720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ag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техника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смартфон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49DFFA6B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ментари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3096BD7A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777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000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999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ext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тличный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спасибо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!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ISOD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1T09:15:00Z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21EFCCA9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еакция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078B32FC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666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001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999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yp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LIK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ISOD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0T15:45:00Z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022F9AE2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0" w:name="примеры-запросов"/>
      <w:bookmarkStart w:id="21" w:name="_Toc199454298"/>
      <w:bookmarkEnd w:id="18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римеры запросов</w:t>
      </w:r>
      <w:bookmarkEnd w:id="21"/>
    </w:p>
    <w:p w14:paraId="77557F74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все видео пользователя:</w:t>
      </w:r>
    </w:p>
    <w:p w14:paraId="26077D8E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proofErr w:type="gram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db.videos</w:t>
      </w:r>
      <w:proofErr w:type="gram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.fin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serI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567"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}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.sort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ploadDate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1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}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</w:p>
    <w:p w14:paraId="08687719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топ-10 самых популярных видео:</w:t>
      </w:r>
    </w:p>
    <w:p w14:paraId="2AADAAA3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proofErr w:type="gramStart"/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lastRenderedPageBreak/>
        <w:t>db.videos</w:t>
      </w:r>
      <w:proofErr w:type="gramEnd"/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.find</w:t>
      </w:r>
      <w:proofErr w:type="spellEnd"/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(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.sort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view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1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}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.limit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</w:p>
    <w:p w14:paraId="6377FDAA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видео с информацией об авторе и количеством реакций:</w:t>
      </w:r>
    </w:p>
    <w:p w14:paraId="0D4B436B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ons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videos =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db.videos.aggreg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BuiltIn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match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: {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tag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техника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lookup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rom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users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ocal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userId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oreign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author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lookup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rom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actions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ocal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oreign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videoId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actions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addFields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ikeCount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size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filter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input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reactions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action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on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eq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: [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$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reaction.type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LIKE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] 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dislikeCount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size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filter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input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reactions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action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on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eq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: [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$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reaction.type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DISLIKE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] 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lastRenderedPageBreak/>
        <w:t xml:space="preserve">  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project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reaction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0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</w:p>
    <w:p w14:paraId="1B661F7D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ленту подписок (видео от подписанных авторов):</w:t>
      </w:r>
    </w:p>
    <w:p w14:paraId="37D2BA0E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const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subscribedVideos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=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db.videos.aggreg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(</w:t>
      </w:r>
      <w:r w:rsidRPr="00C82B48">
        <w:rPr>
          <w:rStyle w:val="BuiltInTok"/>
          <w:rFonts w:ascii="Times New Roman" w:hAnsi="Times New Roman"/>
          <w:color w:val="000000" w:themeColor="text1"/>
          <w:sz w:val="28"/>
          <w:szCs w:val="28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match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user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in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db.subscriptions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.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fin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(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{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followerI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currentUser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}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.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map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(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sub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=</w:t>
      </w:r>
      <w:r w:rsidRPr="00C82B48">
        <w:rPr>
          <w:rStyle w:val="OperatorTok"/>
          <w:rFonts w:ascii="Times New Roman" w:hAnsi="Times New Roman"/>
          <w:color w:val="000000" w:themeColor="text1"/>
          <w:sz w:val="28"/>
          <w:szCs w:val="28"/>
        </w:rPr>
        <w:t>&gt;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sub.followingId</w:t>
      </w:r>
      <w:proofErr w:type="spellEnd"/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sort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{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ploadDat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</w:rPr>
        <w:t>-1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}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}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limit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20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}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lookup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from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users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local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userId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foreign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id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as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author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]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)</w:t>
      </w:r>
    </w:p>
    <w:p w14:paraId="2A38750B" w14:textId="77777777" w:rsidR="00C82B48" w:rsidRPr="00C82B48" w:rsidRDefault="00C82B48" w:rsidP="00C82B48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2" w:name="реляционная-модель"/>
      <w:bookmarkStart w:id="23" w:name="_Toc199454299"/>
      <w:bookmarkEnd w:id="6"/>
      <w:bookmarkEnd w:id="20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еляционная модель</w:t>
      </w:r>
      <w:bookmarkEnd w:id="23"/>
    </w:p>
    <w:p w14:paraId="52EEE530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4" w:name="графическое-представление-модели-1"/>
      <w:bookmarkStart w:id="25" w:name="_Toc199454300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Графическое представление модели</w:t>
      </w:r>
      <w:bookmarkEnd w:id="25"/>
    </w:p>
    <w:p w14:paraId="31DB3323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png</w:t>
      </w:r>
      <w:proofErr w:type="spellEnd"/>
    </w:p>
    <w:p w14:paraId="4145913E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6" w:name="X8cfaf4068fcae97921ce7d8a1132cf2a05e0379"/>
      <w:bookmarkStart w:id="27" w:name="_Toc199454301"/>
      <w:bookmarkEnd w:id="24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писание назначений коллекций, типов данных и сущностей</w:t>
      </w:r>
      <w:bookmarkEnd w:id="27"/>
    </w:p>
    <w:p w14:paraId="24E1D4F6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</w:t>
      </w:r>
    </w:p>
    <w:p w14:paraId="06B3A84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id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54A72A5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username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50) (~5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041D042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mail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00) (~1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68350855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assword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60) (6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558D9F9C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registration_date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DATETIME (8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53111B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ubscriber_count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682795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blocked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BOOLEAN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 байта) Итого: ~227 байт на пользователя</w:t>
      </w:r>
    </w:p>
    <w:p w14:paraId="4675FE35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</w:t>
      </w:r>
    </w:p>
    <w:p w14:paraId="37A61DE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AD62146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03C76C06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itle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00) (~1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1487E3BF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description: TEXT (~50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C38C764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3_key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55) (~255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69461939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views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1428E00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pload_date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DATETIME (8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14E7E3A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uration_seconds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Итог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~5383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</w:p>
    <w:p w14:paraId="2B4D43F3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_TAG</w:t>
      </w:r>
    </w:p>
    <w:p w14:paraId="4E3482B0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F8689BB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ag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0) (~20 байт) Итого: 24 байта на тег</w:t>
      </w:r>
    </w:p>
    <w:p w14:paraId="775EA512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OMMENT</w:t>
      </w:r>
    </w:p>
    <w:p w14:paraId="04EF911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59DC1E5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024644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F27DBD2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omment_text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TEXT (~10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728F3EF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imestamp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ATETIM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8 байт) Итого: ~1020 байт на комментарий</w:t>
      </w:r>
    </w:p>
    <w:p w14:paraId="09230034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REACTIONS</w:t>
      </w:r>
    </w:p>
    <w:p w14:paraId="1ECB7F5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FE10C2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79B8B4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ype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0) (~1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253A361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imestamp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ATETIM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8 байт) Итого: 26 байт на лайк</w:t>
      </w:r>
    </w:p>
    <w:p w14:paraId="45393B50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8" w:name="Xb90a113d8d9854f5d0ec5011d07c502fe3d1b0c"/>
      <w:bookmarkStart w:id="29" w:name="_Toc199454302"/>
      <w:bookmarkEnd w:id="26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ценка объема информации, хранимой в модели</w:t>
      </w:r>
      <w:bookmarkEnd w:id="29"/>
    </w:p>
    <w:p w14:paraId="3FA53FAF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щий объем данных можно выразить через количество пользователей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видео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комментариев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и лайков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</w:t>
      </w:r>
    </w:p>
    <w:p w14:paraId="4188EB53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TotalSizeSQL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227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383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 + 2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T + 102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C + 26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R</w:t>
      </w:r>
    </w:p>
    <w:p w14:paraId="3CB8A552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0 видео на пользователя, 5 тегов на видео, 5 комментариев на видео, 60 реакций на видео:</w:t>
      </w:r>
    </w:p>
    <w:p w14:paraId="12AB1049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lastRenderedPageBreak/>
        <w:t>TotalSizeSQL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≈ 227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383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+ 2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+ 102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+ 26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6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227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383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12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156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121,857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байт ≈ 121.9 KB на пользователя</w:t>
      </w:r>
    </w:p>
    <w:p w14:paraId="479C7DA9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0" w:name="избыточность-данных"/>
      <w:bookmarkStart w:id="31" w:name="_Toc199454303"/>
      <w:bookmarkEnd w:id="28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Избыточность данных</w:t>
      </w:r>
      <w:bookmarkEnd w:id="31"/>
    </w:p>
    <w:p w14:paraId="598D9EA0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истый объем данных:</w:t>
      </w:r>
    </w:p>
    <w:p w14:paraId="290B3EFC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PureSizeSQL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≈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50+100+</w:t>
      </w:r>
      <w:proofErr w:type="gram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6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proofErr w:type="gram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00+5000+255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V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2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00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C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2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35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 + 2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T + 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C</w:t>
      </w:r>
    </w:p>
    <w:p w14:paraId="2F7C21BD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Избыточност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827217B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RedundancySQL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14,256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210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535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2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/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proofErr w:type="gram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210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5355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0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14,256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04,76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/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04,760 ≈ 0.091 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или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9.1%</w:t>
      </w:r>
    </w:p>
    <w:p w14:paraId="203C5303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2" w:name="Xebe2cd16f8deb755a7bbe69442717585138f2a9"/>
      <w:bookmarkStart w:id="33" w:name="_Toc199454304"/>
      <w:bookmarkEnd w:id="30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аправление роста модели при увеличении количества объектов каждой сущности.</w:t>
      </w:r>
      <w:bookmarkEnd w:id="33"/>
    </w:p>
    <w:p w14:paraId="45496013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 увеличении количества: Пользователи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S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</w:t>
      </w:r>
    </w:p>
    <w:p w14:paraId="2AF7856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Линейны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ос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(U)</w:t>
      </w:r>
    </w:p>
    <w:p w14:paraId="74C5ABB6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ажды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овы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обавляе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~226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</w:p>
    <w:p w14:paraId="5E596984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торичный рост: каждый пользователь потенциально создает видео, комментарии, реакции</w:t>
      </w:r>
    </w:p>
    <w:p w14:paraId="2731C54C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VIDEOS):</w:t>
      </w:r>
    </w:p>
    <w:p w14:paraId="3B6AAE0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инейный рост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но в 24 раза больше на единицу, чем пользователи</w:t>
      </w:r>
    </w:p>
    <w:p w14:paraId="06A23B7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аждое видео добавляет ~5383 байта + 5 тегов по 24 байта = ~5503 байта</w:t>
      </w:r>
    </w:p>
    <w:p w14:paraId="18CF718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сновно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райвер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ос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зы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proofErr w:type="spellEnd"/>
    </w:p>
    <w:p w14:paraId="6942740C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Тег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VIDEO_TAGS):</w:t>
      </w:r>
    </w:p>
    <w:p w14:paraId="356AD8CF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инейный рост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зависит от количества видео</w:t>
      </w:r>
    </w:p>
    <w:p w14:paraId="5F0C5EFB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ычно 5-10 тегов на видео, каждый добавляет 24 байта</w:t>
      </w:r>
    </w:p>
    <w:p w14:paraId="78A49E98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ментари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COMMENTS):</w:t>
      </w:r>
    </w:p>
    <w:p w14:paraId="5E651E22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инейный рост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в среднем 5 комментариев на видео</w:t>
      </w:r>
    </w:p>
    <w:p w14:paraId="6841F45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ажды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ментари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обавляе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~102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</w:p>
    <w:p w14:paraId="454870D9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жет стать значительной частью базы при активном комментировании</w:t>
      </w:r>
    </w:p>
    <w:p w14:paraId="071DFF3D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еакци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REACTIONS):</w:t>
      </w:r>
    </w:p>
    <w:p w14:paraId="24D588C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Линейный рост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в среднем 60 реакций на видео</w:t>
      </w:r>
    </w:p>
    <w:p w14:paraId="2EEDD872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пактные записи, но при массовых лайках объем может быть значительным</w:t>
      </w:r>
    </w:p>
    <w:p w14:paraId="75955B30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bookmarkStart w:id="34" w:name="примеры-данных-1"/>
      <w:bookmarkStart w:id="35" w:name="_Toc199454305"/>
      <w:bookmarkEnd w:id="32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римеры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bookmarkEnd w:id="35"/>
    </w:p>
    <w:p w14:paraId="7DD82F1A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9940396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user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proofErr w:type="gram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usernam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tech_reviewer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email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viewer@example.com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passwor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hashed_password_123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registration_date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1-15T10:00:00Z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subscriber_count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25000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blocke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false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6E5A772B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1F9A991F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video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proofErr w:type="gram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tl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description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Полный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s3_key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videos/tech_review_123.mp4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view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50000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pload_date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0T14:30:00Z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duration_seconds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720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08F0EE57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ментари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1DF43C4D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comment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proofErr w:type="gram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2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comment_text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тличный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спасибо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!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1T09:15:00Z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lastRenderedPageBreak/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3DBA0E65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еакция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25C709EA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reaction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proofErr w:type="gram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2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yp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LIK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0T15:45:00Z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3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yp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DISLIK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0T16:10:00Z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5FD42BF3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дписчик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9A6F03A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subscription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proofErr w:type="gram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follower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2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following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3-01T09:00:00Z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445AD0F0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Тэг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B0E684B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_tags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proofErr w:type="gram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ag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техника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22C3EEAC" w14:textId="77777777" w:rsidR="00C82B48" w:rsidRPr="00C82B48" w:rsidRDefault="00C82B48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6" w:name="примеры-запросов-1"/>
      <w:bookmarkStart w:id="37" w:name="_Toc199454306"/>
      <w:bookmarkEnd w:id="34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римеры запросов</w:t>
      </w:r>
      <w:bookmarkEnd w:id="37"/>
    </w:p>
    <w:p w14:paraId="51A805D7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все видео пользователя:</w:t>
      </w:r>
    </w:p>
    <w:p w14:paraId="35F4DC47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lastRenderedPageBreak/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FROM VIDEOS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WHER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ser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1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ORDER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BY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pload_dat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DESC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;</w:t>
      </w:r>
    </w:p>
    <w:p w14:paraId="0DB35B19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топ-10 самых популярных видео:</w:t>
      </w:r>
    </w:p>
    <w:p w14:paraId="34BA969D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FROM VIDEOS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ORDER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BY views DESC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IMI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;</w:t>
      </w:r>
    </w:p>
    <w:p w14:paraId="7530D847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видео с информацией об авторе и количеством реакций:</w:t>
      </w:r>
    </w:p>
    <w:p w14:paraId="6DE6146D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v.*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.usernam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AS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author_nam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.subscriber_count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AS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author_subscribers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OUNT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AS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WHEN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r.typ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LIKE'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THEN 1 END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like_count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OUNT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AS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WHEN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r.typ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DISLIKE'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THEN 1 END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dislike_count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ROM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VIDEOS v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JOIN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USERS u ON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.user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u.id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EF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JOIN REACTIONS r ON v.id =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r.video_id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WHER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EXISTS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 FROM VIDEO_TAGS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t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WHER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t.video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v.id AND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t.tag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техника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GROUP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BY v.id,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.usernam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.subscriber_count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ORDER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BY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.views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DESC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;</w:t>
      </w:r>
    </w:p>
    <w:p w14:paraId="2EAA845F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ленту подписок (видео от подписанных авторов):</w:t>
      </w:r>
    </w:p>
    <w:p w14:paraId="5EA50434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v.*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.usernam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AS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author_nam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.subscriber_count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AS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author_subscribers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ROM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VIDEOS v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JOIN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USERS u ON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.user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u.id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WHER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.user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IN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following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FROM SUBSCRIPTIONS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WHER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follower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= :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currentUserId</w:t>
      </w:r>
      <w:proofErr w:type="spellEnd"/>
      <w:proofErr w:type="gram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ORDER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BY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.upload_dat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DESC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IMI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2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;</w:t>
      </w:r>
    </w:p>
    <w:p w14:paraId="7B9F3AF8" w14:textId="77777777" w:rsidR="00C82B48" w:rsidRPr="00C82B48" w:rsidRDefault="00C82B48" w:rsidP="00C82B48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8" w:name="сравнение-моделей"/>
      <w:bookmarkStart w:id="39" w:name="_Toc199454307"/>
      <w:bookmarkEnd w:id="22"/>
      <w:bookmarkEnd w:id="36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равнение моделей</w:t>
      </w:r>
      <w:bookmarkEnd w:id="39"/>
    </w:p>
    <w:p w14:paraId="26A63481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Удельный объем информации</w:t>
      </w:r>
    </w:p>
    <w:p w14:paraId="51390EC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NoSQL: ~140.8 KB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я</w:t>
      </w:r>
      <w:proofErr w:type="spellEnd"/>
    </w:p>
    <w:p w14:paraId="14F9DBCA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SQL: ~121.9 KB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я</w:t>
      </w:r>
      <w:proofErr w:type="spellEnd"/>
    </w:p>
    <w:p w14:paraId="50719DE3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дель более компактна (на ~13.4% меньше объема) благодаря:</w:t>
      </w:r>
    </w:p>
    <w:p w14:paraId="31C2EE9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тсутствию избыточных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12 байт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s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4 байта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1E47407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ормализованным структурам (отдельная таблица для тегов)</w:t>
      </w:r>
    </w:p>
    <w:p w14:paraId="2E80DE8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тсутствию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лужебных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е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MongoDB</w:t>
      </w:r>
    </w:p>
    <w:p w14:paraId="20E513CB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B.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Запросы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юзкейсам</w:t>
      </w:r>
      <w:proofErr w:type="spellEnd"/>
    </w:p>
    <w:p w14:paraId="0F35222C" w14:textId="77777777" w:rsidR="00C82B48" w:rsidRPr="00C82B48" w:rsidRDefault="00C82B48" w:rsidP="00C82B48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смотр видео с комментированием и реакцией:</w:t>
      </w:r>
    </w:p>
    <w:p w14:paraId="046CBA25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1 запрос (агрегация) (Требуется понимание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pipelin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агрегаций)</w:t>
      </w:r>
    </w:p>
    <w:p w14:paraId="5A2DCDD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4 запроса (можно сократить до 2-3 с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жойнам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2A3EBE59" w14:textId="77777777" w:rsidR="00C82B48" w:rsidRPr="00C82B48" w:rsidRDefault="00C82B48" w:rsidP="00C82B48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Лен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дписок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4191ED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1 запрос (агрегация) (Требуется понимание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pipelin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агрегаций)</w:t>
      </w:r>
    </w:p>
    <w:p w14:paraId="12C20FE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QL: 1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запрос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с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жойнам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9E7ED6D" w14:textId="77777777" w:rsidR="00C82B48" w:rsidRPr="00C82B48" w:rsidRDefault="00C82B48" w:rsidP="00C82B48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татистик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дному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118C3B6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Обычно 3-4 отдельных запроса. Можно кэшировать счетчики в документе видео.</w:t>
      </w:r>
    </w:p>
    <w:p w14:paraId="4BCF98D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1 запрос с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JOIN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агрегацией</w:t>
      </w:r>
    </w:p>
    <w:p w14:paraId="762823D5" w14:textId="77777777" w:rsidR="00C82B48" w:rsidRPr="00C82B48" w:rsidRDefault="00C82B48" w:rsidP="00C82B48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ение видео с автором и статистикой реакций:</w:t>
      </w:r>
    </w:p>
    <w:p w14:paraId="7CF3A28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1 запрос (агрегация) (Требуется понимание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pipelin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агрегаций)</w:t>
      </w:r>
    </w:p>
    <w:p w14:paraId="29AE1FEF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QL: 1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запрос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JOIN</w:t>
      </w:r>
    </w:p>
    <w:p w14:paraId="180BCB0D" w14:textId="77777777" w:rsidR="00C82B48" w:rsidRPr="00C82B48" w:rsidRDefault="00C82B48" w:rsidP="00C82B48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ение ленты видео (подписки пользователя):</w:t>
      </w:r>
    </w:p>
    <w:p w14:paraId="1779602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2 запроса (получение подписок + агрегация)</w:t>
      </w:r>
    </w:p>
    <w:p w14:paraId="266B8FD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2 запроса (Получаем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дписок и Получаем видео подписок с информацией об авторах с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JOIN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02"/>
        <w:gridCol w:w="3252"/>
        <w:gridCol w:w="3401"/>
      </w:tblGrid>
      <w:tr w:rsidR="00C82B48" w:rsidRPr="00C82B48" w14:paraId="07F6967E" w14:textId="77777777" w:rsidTr="00047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7AF23F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Критерий</w:t>
            </w:r>
            <w:proofErr w:type="spellEnd"/>
          </w:p>
        </w:tc>
        <w:tc>
          <w:tcPr>
            <w:tcW w:w="0" w:type="auto"/>
          </w:tcPr>
          <w:p w14:paraId="12AC1004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SQL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одель</w:t>
            </w:r>
            <w:proofErr w:type="spellEnd"/>
          </w:p>
        </w:tc>
        <w:tc>
          <w:tcPr>
            <w:tcW w:w="0" w:type="auto"/>
          </w:tcPr>
          <w:p w14:paraId="6DEF149C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NoSQL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одель</w:t>
            </w:r>
            <w:proofErr w:type="spellEnd"/>
          </w:p>
        </w:tc>
      </w:tr>
      <w:tr w:rsidR="00C82B48" w:rsidRPr="00C82B48" w14:paraId="73B1D2ED" w14:textId="77777777" w:rsidTr="00047E28">
        <w:tc>
          <w:tcPr>
            <w:tcW w:w="0" w:type="auto"/>
          </w:tcPr>
          <w:p w14:paraId="19F80FF4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Целостность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данных</w:t>
            </w:r>
            <w:proofErr w:type="spellEnd"/>
          </w:p>
        </w:tc>
        <w:tc>
          <w:tcPr>
            <w:tcW w:w="0" w:type="auto"/>
          </w:tcPr>
          <w:p w14:paraId="5C88D59C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трогая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нешние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ключи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0" w:type="auto"/>
          </w:tcPr>
          <w:p w14:paraId="0877B6F0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Требует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дополнительных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роверок</w:t>
            </w:r>
            <w:proofErr w:type="spellEnd"/>
          </w:p>
        </w:tc>
      </w:tr>
      <w:tr w:rsidR="00C82B48" w:rsidRPr="00C82B48" w14:paraId="70CF32ED" w14:textId="77777777" w:rsidTr="00047E28">
        <w:tc>
          <w:tcPr>
            <w:tcW w:w="0" w:type="auto"/>
          </w:tcPr>
          <w:p w14:paraId="07F5C1B7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ложность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запросов</w:t>
            </w:r>
            <w:proofErr w:type="spellEnd"/>
          </w:p>
        </w:tc>
        <w:tc>
          <w:tcPr>
            <w:tcW w:w="0" w:type="auto"/>
          </w:tcPr>
          <w:p w14:paraId="7A154771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JOIN</w:t>
            </w: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-ы могут быть сложными</w:t>
            </w:r>
          </w:p>
        </w:tc>
        <w:tc>
          <w:tcPr>
            <w:tcW w:w="0" w:type="auto"/>
          </w:tcPr>
          <w:p w14:paraId="1D62C293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грегации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требуют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бучения</w:t>
            </w:r>
            <w:proofErr w:type="spellEnd"/>
          </w:p>
        </w:tc>
      </w:tr>
      <w:tr w:rsidR="00C82B48" w:rsidRPr="00C82B48" w14:paraId="100F21CC" w14:textId="77777777" w:rsidTr="00047E28">
        <w:tc>
          <w:tcPr>
            <w:tcW w:w="0" w:type="auto"/>
          </w:tcPr>
          <w:p w14:paraId="57E1B0C5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роизводительность</w:t>
            </w:r>
            <w:proofErr w:type="spellEnd"/>
          </w:p>
        </w:tc>
        <w:tc>
          <w:tcPr>
            <w:tcW w:w="0" w:type="auto"/>
          </w:tcPr>
          <w:p w14:paraId="08476D61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птимальна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для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ложных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запросов</w:t>
            </w:r>
            <w:proofErr w:type="spellEnd"/>
          </w:p>
        </w:tc>
        <w:tc>
          <w:tcPr>
            <w:tcW w:w="0" w:type="auto"/>
          </w:tcPr>
          <w:p w14:paraId="373BE6B9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Лучше для простых/частых запросов</w:t>
            </w:r>
          </w:p>
        </w:tc>
      </w:tr>
      <w:tr w:rsidR="00C82B48" w:rsidRPr="00C82B48" w14:paraId="5CC2872F" w14:textId="77777777" w:rsidTr="00047E28">
        <w:tc>
          <w:tcPr>
            <w:tcW w:w="0" w:type="auto"/>
          </w:tcPr>
          <w:p w14:paraId="2F9059BD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асштабируемость</w:t>
            </w:r>
            <w:proofErr w:type="spellEnd"/>
          </w:p>
        </w:tc>
        <w:tc>
          <w:tcPr>
            <w:tcW w:w="0" w:type="auto"/>
          </w:tcPr>
          <w:p w14:paraId="4FCF7E34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ертикальное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асштабирование</w:t>
            </w:r>
            <w:proofErr w:type="spellEnd"/>
          </w:p>
        </w:tc>
        <w:tc>
          <w:tcPr>
            <w:tcW w:w="0" w:type="auto"/>
          </w:tcPr>
          <w:p w14:paraId="662962DC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Горизонтальное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асштабирование</w:t>
            </w:r>
            <w:proofErr w:type="spellEnd"/>
          </w:p>
        </w:tc>
      </w:tr>
      <w:tr w:rsidR="00C82B48" w:rsidRPr="00C82B48" w14:paraId="303DA6F3" w14:textId="77777777" w:rsidTr="00047E28">
        <w:tc>
          <w:tcPr>
            <w:tcW w:w="0" w:type="auto"/>
          </w:tcPr>
          <w:p w14:paraId="2DC8FA2E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Гибкость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хемы</w:t>
            </w:r>
            <w:proofErr w:type="spellEnd"/>
          </w:p>
        </w:tc>
        <w:tc>
          <w:tcPr>
            <w:tcW w:w="0" w:type="auto"/>
          </w:tcPr>
          <w:p w14:paraId="123283F7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Требует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играций</w:t>
            </w:r>
            <w:proofErr w:type="spellEnd"/>
          </w:p>
        </w:tc>
        <w:tc>
          <w:tcPr>
            <w:tcW w:w="0" w:type="auto"/>
          </w:tcPr>
          <w:p w14:paraId="36FD589F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Можно добавлять поля без изменений</w:t>
            </w:r>
          </w:p>
        </w:tc>
      </w:tr>
    </w:tbl>
    <w:p w14:paraId="483A944A" w14:textId="77777777" w:rsidR="00C82B48" w:rsidRPr="00C82B48" w:rsidRDefault="00C82B48" w:rsidP="00C82B48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0" w:name="вывод"/>
      <w:bookmarkStart w:id="41" w:name="_Toc199454308"/>
      <w:bookmarkEnd w:id="38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ывод</w:t>
      </w:r>
      <w:bookmarkEnd w:id="41"/>
    </w:p>
    <w:p w14:paraId="0A57B6D3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видеохостинга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MongoDB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модель предпочтительнее по следующим причинам:</w:t>
      </w:r>
    </w:p>
    <w:p w14:paraId="620D6B42" w14:textId="77777777" w:rsidR="00C82B48" w:rsidRPr="00C82B48" w:rsidRDefault="00C82B48" w:rsidP="00C82B48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Гибкость схемы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Легко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обавлять новые поля к видео или пользователям без миграций</w:t>
      </w:r>
    </w:p>
    <w:p w14:paraId="37D89C11" w14:textId="77777777" w:rsidR="00C82B48" w:rsidRPr="00C82B48" w:rsidRDefault="00C82B48" w:rsidP="00C82B48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изводительность на чтение: Вложенные структуры (комментарии, лайки) можно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енормализоват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уменьшения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JOIN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в</w:t>
      </w:r>
      <w:proofErr w:type="spellEnd"/>
    </w:p>
    <w:p w14:paraId="0BE810E5" w14:textId="77777777" w:rsidR="00C82B48" w:rsidRPr="00C82B48" w:rsidRDefault="00C82B48" w:rsidP="00C82B48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асштабируемость: Горизонтальное масштабирование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MongoDB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лучше подходит для высоконагруженных сервисов</w:t>
      </w:r>
    </w:p>
    <w:p w14:paraId="60DCD710" w14:textId="77777777" w:rsidR="00C82B48" w:rsidRPr="00C82B48" w:rsidRDefault="00C82B48" w:rsidP="00C82B48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Хранение медиа: Лучшая интеграция с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 через ссылки в документах</w:t>
      </w:r>
    </w:p>
    <w:p w14:paraId="133371A8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QL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модел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ыигрывае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:</w:t>
      </w:r>
    </w:p>
    <w:p w14:paraId="379C02A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Целостност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нешние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люч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71E016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олее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пактном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хранении</w:t>
      </w:r>
      <w:proofErr w:type="spellEnd"/>
    </w:p>
    <w:p w14:paraId="5529A71C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ложных аналитических запросах (но это не основной сценарий для видеохостинга)</w:t>
      </w:r>
    </w:p>
    <w:bookmarkEnd w:id="40"/>
    <w:p w14:paraId="16E51D51" w14:textId="77777777" w:rsidR="00C82B48" w:rsidRPr="00C82B48" w:rsidRDefault="00C82B48" w:rsidP="004962C8">
      <w:pPr>
        <w:pStyle w:val="11"/>
      </w:pPr>
    </w:p>
    <w:p w14:paraId="104617B8" w14:textId="77777777" w:rsidR="009B65A7" w:rsidRDefault="009B65A7" w:rsidP="009B65A7">
      <w:pPr>
        <w:pStyle w:val="Times1420"/>
      </w:pPr>
    </w:p>
    <w:p w14:paraId="7097978C" w14:textId="1CCD75DC" w:rsidR="004962C8" w:rsidRDefault="004962C8" w:rsidP="004962C8">
      <w:pPr>
        <w:pStyle w:val="11"/>
      </w:pPr>
      <w:bookmarkStart w:id="42" w:name="_Toc199454309"/>
      <w:r>
        <w:t>4.Разработка приложения</w:t>
      </w:r>
      <w:bookmarkEnd w:id="42"/>
    </w:p>
    <w:p w14:paraId="112F3205" w14:textId="43FF2011" w:rsidR="009B65A7" w:rsidRDefault="00D03E75" w:rsidP="009B65A7">
      <w:pPr>
        <w:pStyle w:val="Times1420"/>
      </w:pPr>
      <w:r>
        <w:t>Приложение состоит из трех модулей</w:t>
      </w:r>
      <w:r w:rsidRPr="00D03E75">
        <w:t xml:space="preserve">: </w:t>
      </w:r>
      <w:proofErr w:type="spellStart"/>
      <w:r>
        <w:t>бекенд</w:t>
      </w:r>
      <w:proofErr w:type="spellEnd"/>
      <w:r>
        <w:t xml:space="preserve">, для реализации серверной части, </w:t>
      </w:r>
      <w:proofErr w:type="spellStart"/>
      <w:r>
        <w:t>фронтенд</w:t>
      </w:r>
      <w:proofErr w:type="spellEnd"/>
      <w:r>
        <w:t xml:space="preserve">, для клиентской и докер для сборки этих модулей воедино. Используется </w:t>
      </w:r>
      <w:proofErr w:type="spellStart"/>
      <w:r>
        <w:t>многослояная</w:t>
      </w:r>
      <w:proofErr w:type="spellEnd"/>
      <w:r>
        <w:t xml:space="preserve"> архитектура(трехслойная), интерфейс пользователя, сервер для обработки запросов-ответов и сервер </w:t>
      </w:r>
      <w:proofErr w:type="spellStart"/>
      <w:r>
        <w:t>бд</w:t>
      </w:r>
      <w:proofErr w:type="spellEnd"/>
      <w:r>
        <w:t xml:space="preserve">. На </w:t>
      </w:r>
      <w:proofErr w:type="spellStart"/>
      <w:r>
        <w:t>бекенде</w:t>
      </w:r>
      <w:proofErr w:type="spellEnd"/>
      <w:r>
        <w:t xml:space="preserve"> используется монолит, на </w:t>
      </w:r>
      <w:proofErr w:type="spellStart"/>
      <w:r>
        <w:t>фронтенде</w:t>
      </w:r>
      <w:proofErr w:type="spellEnd"/>
      <w:r>
        <w:t xml:space="preserve"> – </w:t>
      </w:r>
      <w:r>
        <w:rPr>
          <w:lang w:val="en-US"/>
        </w:rPr>
        <w:t>FSD</w:t>
      </w:r>
      <w:r>
        <w:t xml:space="preserve">. </w:t>
      </w:r>
    </w:p>
    <w:p w14:paraId="2B54684B" w14:textId="3A7085E5" w:rsidR="00D03E75" w:rsidRDefault="00D03E75" w:rsidP="009B65A7">
      <w:pPr>
        <w:pStyle w:val="Times1420"/>
        <w:rPr>
          <w:color w:val="000000" w:themeColor="text1"/>
          <w:szCs w:val="28"/>
          <w:lang w:val="en-US"/>
        </w:rPr>
      </w:pPr>
      <w:r>
        <w:t>Используемые технологии -</w:t>
      </w:r>
      <w:r w:rsidRPr="00D03E75">
        <w:rPr>
          <w:color w:val="000000" w:themeColor="text1"/>
          <w:szCs w:val="28"/>
        </w:rPr>
        <w:t xml:space="preserve"> </w:t>
      </w:r>
      <w:r w:rsidRPr="001213DF">
        <w:rPr>
          <w:color w:val="000000" w:themeColor="text1"/>
          <w:szCs w:val="28"/>
          <w:lang w:val="en-US"/>
        </w:rPr>
        <w:t>Vue</w:t>
      </w:r>
      <w:r w:rsidRPr="00D03E75">
        <w:rPr>
          <w:color w:val="000000" w:themeColor="text1"/>
          <w:szCs w:val="28"/>
        </w:rPr>
        <w:t xml:space="preserve">, </w:t>
      </w:r>
      <w:r w:rsidRPr="001213DF">
        <w:rPr>
          <w:color w:val="000000" w:themeColor="text1"/>
          <w:szCs w:val="28"/>
          <w:lang w:val="en-US"/>
        </w:rPr>
        <w:t>Java</w:t>
      </w:r>
      <w:r w:rsidRPr="00D03E75">
        <w:rPr>
          <w:color w:val="000000" w:themeColor="text1"/>
          <w:szCs w:val="28"/>
        </w:rPr>
        <w:t xml:space="preserve">, </w:t>
      </w:r>
      <w:r w:rsidRPr="001213DF">
        <w:rPr>
          <w:color w:val="000000" w:themeColor="text1"/>
          <w:szCs w:val="28"/>
          <w:lang w:val="en-US"/>
        </w:rPr>
        <w:t>Spring</w:t>
      </w:r>
      <w:r w:rsidRPr="00D03E75">
        <w:rPr>
          <w:color w:val="000000" w:themeColor="text1"/>
          <w:szCs w:val="28"/>
        </w:rPr>
        <w:t xml:space="preserve">, </w:t>
      </w:r>
      <w:proofErr w:type="spellStart"/>
      <w:r w:rsidRPr="001213DF">
        <w:rPr>
          <w:color w:val="000000" w:themeColor="text1"/>
          <w:szCs w:val="28"/>
          <w:lang w:val="en-US"/>
        </w:rPr>
        <w:t>TailWind</w:t>
      </w:r>
      <w:proofErr w:type="spellEnd"/>
      <w:r w:rsidRPr="00D03E75">
        <w:rPr>
          <w:color w:val="000000" w:themeColor="text1"/>
          <w:szCs w:val="28"/>
        </w:rPr>
        <w:t xml:space="preserve">. </w:t>
      </w:r>
      <w:r w:rsidRPr="001213DF">
        <w:rPr>
          <w:color w:val="000000" w:themeColor="text1"/>
          <w:szCs w:val="28"/>
          <w:lang w:val="en-US"/>
        </w:rPr>
        <w:t>Docker, Mongo, S3(</w:t>
      </w:r>
      <w:proofErr w:type="spellStart"/>
      <w:r w:rsidRPr="001213DF">
        <w:rPr>
          <w:color w:val="000000" w:themeColor="text1"/>
          <w:szCs w:val="28"/>
          <w:lang w:val="en-US"/>
        </w:rPr>
        <w:t>minio</w:t>
      </w:r>
      <w:proofErr w:type="spellEnd"/>
      <w:r w:rsidRPr="001213DF">
        <w:rPr>
          <w:color w:val="000000" w:themeColor="text1"/>
          <w:szCs w:val="28"/>
          <w:lang w:val="en-US"/>
        </w:rPr>
        <w:t>), Typescript</w:t>
      </w:r>
      <w:r w:rsidRPr="00D03E75">
        <w:rPr>
          <w:color w:val="000000" w:themeColor="text1"/>
          <w:szCs w:val="28"/>
          <w:lang w:val="en-US"/>
        </w:rPr>
        <w:t>.</w:t>
      </w:r>
    </w:p>
    <w:p w14:paraId="5882A490" w14:textId="0128FF61" w:rsidR="00D03E75" w:rsidRDefault="00D03E75" w:rsidP="009B65A7">
      <w:pPr>
        <w:pStyle w:val="Times1420"/>
        <w:rPr>
          <w:color w:val="000000" w:themeColor="text1"/>
          <w:szCs w:val="28"/>
          <w:lang w:val="en-US"/>
        </w:rPr>
      </w:pPr>
      <w:r>
        <w:rPr>
          <w:noProof/>
          <w:color w:val="000000" w:themeColor="text1"/>
          <w:szCs w:val="28"/>
          <w:lang w:val="en-US"/>
        </w:rPr>
        <w:lastRenderedPageBreak/>
        <w:drawing>
          <wp:inline distT="0" distB="0" distL="0" distR="0" wp14:anchorId="1CD9DA9F" wp14:editId="1C8BBFCE">
            <wp:extent cx="5940425" cy="3553460"/>
            <wp:effectExtent l="0" t="0" r="3175" b="2540"/>
            <wp:docPr id="166240499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404997" name="Рисунок 166240499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849EB" w14:textId="446BB853" w:rsidR="00D03E75" w:rsidRPr="00D03E75" w:rsidRDefault="00D03E75" w:rsidP="009B65A7">
      <w:pPr>
        <w:pStyle w:val="Times14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38B10FB" wp14:editId="7A5B52FD">
            <wp:extent cx="5940425" cy="3550285"/>
            <wp:effectExtent l="0" t="0" r="3175" b="5715"/>
            <wp:docPr id="159012200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122002" name="Рисунок 159012200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5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82E5B" w14:textId="16FC4C78" w:rsidR="00D03E75" w:rsidRDefault="00D03E75" w:rsidP="004962C8">
      <w:pPr>
        <w:pStyle w:val="11"/>
        <w:rPr>
          <w:lang w:val="en-US"/>
        </w:rPr>
      </w:pPr>
      <w:bookmarkStart w:id="43" w:name="_Toc199454310"/>
      <w:r>
        <w:rPr>
          <w:noProof/>
          <w:lang w:val="en-US"/>
        </w:rPr>
        <w:lastRenderedPageBreak/>
        <w:drawing>
          <wp:inline distT="0" distB="0" distL="0" distR="0" wp14:anchorId="680E47FF" wp14:editId="7B6204B3">
            <wp:extent cx="5940425" cy="3539490"/>
            <wp:effectExtent l="0" t="0" r="3175" b="3810"/>
            <wp:docPr id="107161285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612856" name="Рисунок 107161285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3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"/>
    </w:p>
    <w:p w14:paraId="713F5128" w14:textId="77777777" w:rsidR="00D03E75" w:rsidRDefault="00D03E75" w:rsidP="004962C8">
      <w:pPr>
        <w:pStyle w:val="11"/>
        <w:rPr>
          <w:lang w:val="en-US"/>
        </w:rPr>
      </w:pPr>
    </w:p>
    <w:p w14:paraId="143E36AC" w14:textId="389EB176" w:rsidR="00D03E75" w:rsidRDefault="00D03E75" w:rsidP="004962C8">
      <w:pPr>
        <w:pStyle w:val="11"/>
        <w:rPr>
          <w:lang w:val="en-US"/>
        </w:rPr>
      </w:pPr>
      <w:bookmarkStart w:id="44" w:name="_Toc199454311"/>
      <w:r>
        <w:rPr>
          <w:noProof/>
          <w:lang w:val="en-US"/>
        </w:rPr>
        <w:drawing>
          <wp:inline distT="0" distB="0" distL="0" distR="0" wp14:anchorId="3B0ACC44" wp14:editId="145426D2">
            <wp:extent cx="5940425" cy="3564255"/>
            <wp:effectExtent l="0" t="0" r="3175" b="4445"/>
            <wp:docPr id="1422235103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235103" name="Рисунок 142223510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 w14:paraId="6C5A4367" w14:textId="77777777" w:rsidR="00D03E75" w:rsidRDefault="00D03E75" w:rsidP="004962C8">
      <w:pPr>
        <w:pStyle w:val="11"/>
        <w:rPr>
          <w:lang w:val="en-US"/>
        </w:rPr>
      </w:pPr>
    </w:p>
    <w:p w14:paraId="5EF282D2" w14:textId="6CD45298" w:rsidR="00D03E75" w:rsidRDefault="00D03E75" w:rsidP="004962C8">
      <w:pPr>
        <w:pStyle w:val="11"/>
        <w:rPr>
          <w:lang w:val="en-US"/>
        </w:rPr>
      </w:pPr>
      <w:bookmarkStart w:id="45" w:name="_Toc199454312"/>
      <w:r>
        <w:rPr>
          <w:noProof/>
          <w:lang w:val="en-US"/>
        </w:rPr>
        <w:lastRenderedPageBreak/>
        <w:drawing>
          <wp:inline distT="0" distB="0" distL="0" distR="0" wp14:anchorId="28718057" wp14:editId="5B317B4D">
            <wp:extent cx="5940425" cy="3578225"/>
            <wp:effectExtent l="0" t="0" r="3175" b="3175"/>
            <wp:docPr id="87490515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90515" name="Рисунок 874905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 w14:paraId="2C191B8F" w14:textId="77777777" w:rsidR="00D03E75" w:rsidRDefault="00D03E75" w:rsidP="004962C8">
      <w:pPr>
        <w:pStyle w:val="11"/>
        <w:rPr>
          <w:lang w:val="en-US"/>
        </w:rPr>
      </w:pPr>
    </w:p>
    <w:p w14:paraId="0D22D295" w14:textId="076D265B" w:rsidR="00D03E75" w:rsidRDefault="00D03E75" w:rsidP="004962C8">
      <w:pPr>
        <w:pStyle w:val="11"/>
        <w:rPr>
          <w:lang w:val="en-US"/>
        </w:rPr>
      </w:pPr>
      <w:bookmarkStart w:id="46" w:name="_Toc199454313"/>
      <w:r>
        <w:rPr>
          <w:noProof/>
          <w:lang w:val="en-US"/>
        </w:rPr>
        <w:drawing>
          <wp:inline distT="0" distB="0" distL="0" distR="0" wp14:anchorId="01652A15" wp14:editId="52C142EE">
            <wp:extent cx="5940425" cy="3564255"/>
            <wp:effectExtent l="0" t="0" r="3175" b="4445"/>
            <wp:docPr id="1254904140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904140" name="Рисунок 125490414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"/>
    </w:p>
    <w:p w14:paraId="594FC641" w14:textId="77777777" w:rsidR="00D03E75" w:rsidRDefault="00D03E75" w:rsidP="004962C8">
      <w:pPr>
        <w:pStyle w:val="11"/>
        <w:rPr>
          <w:lang w:val="en-US"/>
        </w:rPr>
      </w:pPr>
    </w:p>
    <w:p w14:paraId="28F4C120" w14:textId="3910580F" w:rsidR="00D03E75" w:rsidRDefault="00D03E75" w:rsidP="004962C8">
      <w:pPr>
        <w:pStyle w:val="11"/>
        <w:rPr>
          <w:lang w:val="en-US"/>
        </w:rPr>
      </w:pPr>
      <w:bookmarkStart w:id="47" w:name="_Toc199454314"/>
      <w:r>
        <w:rPr>
          <w:noProof/>
          <w:lang w:val="en-US"/>
        </w:rPr>
        <w:lastRenderedPageBreak/>
        <w:drawing>
          <wp:inline distT="0" distB="0" distL="0" distR="0" wp14:anchorId="430F073F" wp14:editId="5AE65E6C">
            <wp:extent cx="5940425" cy="3550285"/>
            <wp:effectExtent l="0" t="0" r="3175" b="5715"/>
            <wp:docPr id="1893622855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22855" name="Рисунок 189362285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5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 w14:paraId="7CED43C5" w14:textId="77777777" w:rsidR="00D03E75" w:rsidRDefault="00D03E75" w:rsidP="004962C8">
      <w:pPr>
        <w:pStyle w:val="11"/>
        <w:rPr>
          <w:lang w:val="en-US"/>
        </w:rPr>
      </w:pPr>
    </w:p>
    <w:p w14:paraId="0934CB0F" w14:textId="3A4F045E" w:rsidR="00D03E75" w:rsidRDefault="00D03E75" w:rsidP="004962C8">
      <w:pPr>
        <w:pStyle w:val="11"/>
        <w:rPr>
          <w:lang w:val="en-US"/>
        </w:rPr>
      </w:pPr>
      <w:bookmarkStart w:id="48" w:name="_Toc199454315"/>
      <w:r>
        <w:rPr>
          <w:noProof/>
          <w:lang w:val="en-US"/>
        </w:rPr>
        <w:drawing>
          <wp:inline distT="0" distB="0" distL="0" distR="0" wp14:anchorId="04676531" wp14:editId="17DB80BC">
            <wp:extent cx="5940425" cy="3575050"/>
            <wp:effectExtent l="0" t="0" r="3175" b="6350"/>
            <wp:docPr id="1665005777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005777" name="Рисунок 166500577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 w14:paraId="4C661231" w14:textId="19BAA911" w:rsidR="004962C8" w:rsidRPr="00C82B48" w:rsidRDefault="004962C8" w:rsidP="004962C8">
      <w:pPr>
        <w:pStyle w:val="11"/>
      </w:pPr>
      <w:bookmarkStart w:id="49" w:name="_Toc199454316"/>
      <w:r w:rsidRPr="00C82B48">
        <w:t>5.</w:t>
      </w:r>
      <w:r>
        <w:t>Вывод</w:t>
      </w:r>
      <w:bookmarkEnd w:id="49"/>
    </w:p>
    <w:p w14:paraId="2CA5DE81" w14:textId="57DBD841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b/>
          <w:bCs/>
          <w:color w:val="000000"/>
          <w:sz w:val="28"/>
          <w:szCs w:val="28"/>
          <w:lang w:eastAsia="en-US"/>
        </w:rPr>
      </w:pPr>
      <w:r>
        <w:rPr>
          <w:rFonts w:ascii="Helvetica Neue" w:eastAsiaTheme="minorHAnsi" w:hAnsi="Helvetica Neue" w:cs="Helvetica Neue"/>
          <w:color w:val="000000"/>
          <w:sz w:val="28"/>
          <w:szCs w:val="28"/>
          <w:lang w:eastAsia="en-US"/>
        </w:rPr>
        <w:tab/>
      </w:r>
      <w:r>
        <w:rPr>
          <w:rFonts w:ascii="Helvetica Neue" w:eastAsiaTheme="minorHAnsi" w:hAnsi="Helvetica Neue" w:cs="Helvetica Neue"/>
          <w:color w:val="000000"/>
          <w:sz w:val="28"/>
          <w:szCs w:val="28"/>
          <w:lang w:eastAsia="en-US"/>
        </w:rPr>
        <w:tab/>
      </w:r>
      <w:r>
        <w:rPr>
          <w:rFonts w:ascii="Helvetica Neue" w:eastAsiaTheme="minorHAnsi" w:hAnsi="Helvetica Neue" w:cs="Helvetica Neue"/>
          <w:color w:val="000000"/>
          <w:sz w:val="28"/>
          <w:szCs w:val="28"/>
          <w:lang w:eastAsia="en-US"/>
        </w:rPr>
        <w:tab/>
      </w:r>
      <w:r>
        <w:rPr>
          <w:rFonts w:ascii="Helvetica Neue" w:eastAsiaTheme="minorHAnsi" w:hAnsi="Helvetica Neue" w:cs="Helvetica Neue"/>
          <w:color w:val="000000"/>
          <w:sz w:val="28"/>
          <w:szCs w:val="28"/>
          <w:lang w:eastAsia="en-US"/>
        </w:rPr>
        <w:tab/>
      </w:r>
      <w:r>
        <w:rPr>
          <w:rFonts w:ascii="Helvetica Neue" w:eastAsiaTheme="minorHAnsi" w:hAnsi="Helvetica Neue" w:cs="Helvetica Neue"/>
          <w:color w:val="000000"/>
          <w:sz w:val="28"/>
          <w:szCs w:val="28"/>
          <w:lang w:eastAsia="en-US"/>
        </w:rPr>
        <w:tab/>
      </w:r>
      <w:r>
        <w:rPr>
          <w:rFonts w:ascii="Helvetica Neue" w:eastAsiaTheme="minorHAnsi" w:hAnsi="Helvetica Neue" w:cs="Helvetica Neue"/>
          <w:color w:val="000000"/>
          <w:sz w:val="28"/>
          <w:szCs w:val="28"/>
          <w:lang w:eastAsia="en-US"/>
        </w:rPr>
        <w:tab/>
      </w:r>
      <w:r w:rsidRPr="00C82B48">
        <w:rPr>
          <w:rFonts w:eastAsiaTheme="minorHAnsi"/>
          <w:b/>
          <w:bCs/>
          <w:color w:val="000000"/>
          <w:sz w:val="28"/>
          <w:szCs w:val="28"/>
          <w:lang w:eastAsia="en-US"/>
        </w:rPr>
        <w:t>Достигнутые результаты</w:t>
      </w:r>
    </w:p>
    <w:p w14:paraId="7255C869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</w:p>
    <w:p w14:paraId="5FF66445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В ходе разработки проекта была успешно реализована урезанная версия видеохостинга с ключевыми функциями:</w:t>
      </w:r>
    </w:p>
    <w:p w14:paraId="0A719C23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</w:p>
    <w:p w14:paraId="12716924" w14:textId="28040C9B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Система аутентификации и авторизации с ролями «Пользователь» и «Администратор».</w:t>
      </w:r>
    </w:p>
    <w:p w14:paraId="2B3FF47F" w14:textId="3E646BBA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Загрузка, хранение и воспроизведение видео с возможностью ограничения доступа (открытые/закрытые ролики).</w:t>
      </w:r>
    </w:p>
    <w:p w14:paraId="648E32C8" w14:textId="2D859B1C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Механизм взаимодействия с контентом (лайки,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дизлайки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, комментарии).</w:t>
      </w:r>
    </w:p>
    <w:p w14:paraId="14B95FA9" w14:textId="799C4128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Умный поиск с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дебаунсом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для удобной навигации.</w:t>
      </w:r>
    </w:p>
    <w:p w14:paraId="2048CDE6" w14:textId="7A7CA060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Административная панель для управления пользователями и модерации контента.</w:t>
      </w:r>
    </w:p>
    <w:p w14:paraId="0A4213FC" w14:textId="1A21850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Развертывание системы в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Docker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-контейнерах, обеспечивающее переносимость и масштабируемость.</w:t>
      </w:r>
    </w:p>
    <w:p w14:paraId="7A965923" w14:textId="34E5658A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b/>
          <w:bCs/>
          <w:color w:val="000000"/>
          <w:sz w:val="28"/>
          <w:szCs w:val="28"/>
          <w:lang w:eastAsia="en-US"/>
        </w:rPr>
      </w:pPr>
      <w:r>
        <w:rPr>
          <w:rFonts w:eastAsiaTheme="minorHAnsi"/>
          <w:color w:val="000000"/>
          <w:sz w:val="28"/>
          <w:szCs w:val="28"/>
          <w:lang w:eastAsia="en-US"/>
        </w:rPr>
        <w:tab/>
      </w:r>
      <w:r w:rsidRPr="00C82B48">
        <w:rPr>
          <w:rFonts w:eastAsiaTheme="minorHAnsi"/>
          <w:b/>
          <w:bCs/>
          <w:color w:val="000000"/>
          <w:sz w:val="28"/>
          <w:szCs w:val="28"/>
          <w:lang w:eastAsia="en-US"/>
        </w:rPr>
        <w:t>Недостатки и пути для улучшения полученного решения</w:t>
      </w:r>
    </w:p>
    <w:p w14:paraId="4AC8A6EF" w14:textId="7AFFDC9A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Несмотря на достигнутые результаты, проект имеет ряд ограничений, которые можно устранить в будущем:</w:t>
      </w:r>
    </w:p>
    <w:p w14:paraId="692E232B" w14:textId="44BEFA2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Оптимизация хранения видео – при масштабировании лучше полностью перейти на S3-совместимое хранилище вместо хранения в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MongoDB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.</w:t>
      </w:r>
    </w:p>
    <w:p w14:paraId="14C58754" w14:textId="6D8F8DE5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Расширенная аналитика – добавление статистики просмотров, графиков активности пользователей.</w:t>
      </w:r>
    </w:p>
    <w:p w14:paraId="138F8834" w14:textId="37438154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Улучшенная система рекомендаций – внедрение алгоритмов на основе предпочтений пользователей (лайки/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дизлайки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).</w:t>
      </w:r>
    </w:p>
    <w:p w14:paraId="48F86332" w14:textId="33C54603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Поддержка стриминга – адаптация под большие видеофайлы с поточным воспроизведением.</w:t>
      </w:r>
    </w:p>
    <w:p w14:paraId="029A48A3" w14:textId="321BBA68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Тестирование и отказоустойчивость – добавление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unit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- и интеграционных тестов, улучшение обработки ошибок.</w:t>
      </w:r>
    </w:p>
    <w:p w14:paraId="73E15893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firstLine="560"/>
        <w:jc w:val="center"/>
        <w:rPr>
          <w:rFonts w:eastAsiaTheme="minorHAnsi"/>
          <w:b/>
          <w:bCs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b/>
          <w:bCs/>
          <w:color w:val="000000"/>
          <w:sz w:val="28"/>
          <w:szCs w:val="28"/>
          <w:lang w:eastAsia="en-US"/>
        </w:rPr>
        <w:t>Будущее развитие решения</w:t>
      </w:r>
    </w:p>
    <w:p w14:paraId="270FE48F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</w:p>
    <w:p w14:paraId="27C01499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Проект имеет потенциал для превращения в полноценную платформу для видеохостинга. Следующие шаги развития:</w:t>
      </w:r>
    </w:p>
    <w:p w14:paraId="0EE2F279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</w:p>
    <w:p w14:paraId="337CCAF9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Мобильное приложение (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React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Native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/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Flutter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) для расширения аудитории.</w:t>
      </w:r>
    </w:p>
    <w:p w14:paraId="55838314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</w:p>
    <w:p w14:paraId="31488131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Социальные функции – подписки, плейлисты, уведомления.</w:t>
      </w:r>
    </w:p>
    <w:p w14:paraId="4590EFFE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</w:p>
    <w:p w14:paraId="6453D024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Монетизация – рекламные интеграции, платные подписки.</w:t>
      </w:r>
    </w:p>
    <w:p w14:paraId="7E64F25B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</w:p>
    <w:p w14:paraId="01B281E0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AI-модерация – автоматическое выявление запрещенного контента.</w:t>
      </w:r>
    </w:p>
    <w:p w14:paraId="382D28BF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</w:p>
    <w:p w14:paraId="3780EDF9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Микросервисная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архитектура – разделение сервисов (аутентификация, видео, аналитика) для повышения отказоустойчивости.</w:t>
      </w:r>
    </w:p>
    <w:p w14:paraId="683637FB" w14:textId="7777777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</w:p>
    <w:p w14:paraId="6393B0A5" w14:textId="030E7FD0" w:rsidR="009B65A7" w:rsidRPr="00C82B48" w:rsidRDefault="00C82B48" w:rsidP="00C82B48">
      <w:pPr>
        <w:pStyle w:val="Times1420"/>
        <w:jc w:val="left"/>
      </w:pPr>
      <w:r w:rsidRPr="00C82B48">
        <w:rPr>
          <w:rFonts w:eastAsiaTheme="minorHAnsi"/>
          <w:color w:val="000000"/>
          <w:szCs w:val="28"/>
        </w:rPr>
        <w:t>Таким образом, текущая реализация является рабочим MVP, который можно развивать в полноценный аналог YouTube с учетом современных технологий и потребностей пользователей.</w:t>
      </w:r>
    </w:p>
    <w:p w14:paraId="76D91368" w14:textId="50A86EA6" w:rsidR="009B65A7" w:rsidRDefault="009B65A7" w:rsidP="00C82B48">
      <w:pPr>
        <w:pStyle w:val="11"/>
      </w:pPr>
      <w:bookmarkStart w:id="50" w:name="_Toc199454317"/>
      <w:r w:rsidRPr="009B65A7">
        <w:lastRenderedPageBreak/>
        <w:t>6.</w:t>
      </w:r>
      <w:r w:rsidR="00C82B48">
        <w:t>Приложения</w:t>
      </w:r>
      <w:bookmarkEnd w:id="50"/>
    </w:p>
    <w:p w14:paraId="4EBED0CD" w14:textId="570EF76B" w:rsidR="00C82B48" w:rsidRDefault="00C82B48" w:rsidP="009B65A7">
      <w:pPr>
        <w:pStyle w:val="Times1420"/>
      </w:pPr>
      <w:r>
        <w:rPr>
          <w:noProof/>
        </w:rPr>
        <w:drawing>
          <wp:inline distT="0" distB="0" distL="0" distR="0" wp14:anchorId="7436B95B" wp14:editId="4827F643">
            <wp:extent cx="5940425" cy="4796790"/>
            <wp:effectExtent l="0" t="0" r="3175" b="3810"/>
            <wp:docPr id="129347100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471007" name="Рисунок 129347100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79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5BAB4" w14:textId="2E0F8081" w:rsidR="00C82B48" w:rsidRDefault="00C82B48" w:rsidP="009B65A7">
      <w:pPr>
        <w:pStyle w:val="Times1420"/>
      </w:pPr>
      <w:r>
        <w:rPr>
          <w:noProof/>
        </w:rPr>
        <w:drawing>
          <wp:inline distT="0" distB="0" distL="0" distR="0" wp14:anchorId="23C1A916" wp14:editId="0BB55FC6">
            <wp:extent cx="5940425" cy="1534795"/>
            <wp:effectExtent l="0" t="0" r="3175" b="1905"/>
            <wp:docPr id="24403674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03674" name="Рисунок 2440367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83572" w14:textId="6DEC6BA8" w:rsidR="002F234D" w:rsidRDefault="002F234D" w:rsidP="002F234D">
      <w:pPr>
        <w:pStyle w:val="Times1420"/>
        <w:jc w:val="center"/>
        <w:rPr>
          <w:b/>
          <w:bCs/>
        </w:rPr>
      </w:pPr>
      <w:r>
        <w:rPr>
          <w:b/>
          <w:bCs/>
        </w:rPr>
        <w:t>7.</w:t>
      </w:r>
      <w:r w:rsidRPr="002F234D">
        <w:rPr>
          <w:b/>
          <w:bCs/>
        </w:rPr>
        <w:t>Литература</w:t>
      </w:r>
    </w:p>
    <w:p w14:paraId="4CD77E4B" w14:textId="77777777" w:rsidR="002F234D" w:rsidRDefault="002F234D" w:rsidP="002F234D">
      <w:pPr>
        <w:pStyle w:val="Times1420"/>
        <w:jc w:val="center"/>
        <w:rPr>
          <w:b/>
          <w:bCs/>
        </w:rPr>
      </w:pPr>
    </w:p>
    <w:p w14:paraId="3F4F33A1" w14:textId="05BE8757" w:rsidR="002F234D" w:rsidRPr="002F234D" w:rsidRDefault="002F234D" w:rsidP="002F234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eastAsia="en-US"/>
        </w:rPr>
      </w:pPr>
      <w:r w:rsidRPr="002F234D">
        <w:rPr>
          <w:rFonts w:eastAsiaTheme="minorHAnsi"/>
          <w:color w:val="000000"/>
          <w:sz w:val="28"/>
          <w:szCs w:val="28"/>
          <w:lang w:eastAsia="en-US"/>
        </w:rPr>
        <w:t xml:space="preserve">1. </w:t>
      </w:r>
      <w:proofErr w:type="spellStart"/>
      <w:r w:rsidRPr="002F234D">
        <w:rPr>
          <w:rFonts w:eastAsiaTheme="minorHAnsi"/>
          <w:color w:val="000000"/>
          <w:sz w:val="28"/>
          <w:szCs w:val="28"/>
          <w:lang w:eastAsia="en-US"/>
        </w:rPr>
        <w:t>GitHub</w:t>
      </w:r>
      <w:proofErr w:type="spellEnd"/>
      <w:r w:rsidRPr="002F234D">
        <w:rPr>
          <w:rFonts w:eastAsiaTheme="minorHAnsi"/>
          <w:color w:val="000000"/>
          <w:sz w:val="28"/>
          <w:szCs w:val="28"/>
          <w:lang w:eastAsia="en-US"/>
        </w:rPr>
        <w:t xml:space="preserve"> // </w:t>
      </w:r>
      <w:proofErr w:type="spellStart"/>
      <w:r w:rsidRPr="002F234D">
        <w:rPr>
          <w:rFonts w:eastAsiaTheme="minorHAnsi"/>
          <w:color w:val="000000"/>
          <w:sz w:val="28"/>
          <w:szCs w:val="28"/>
          <w:lang w:eastAsia="en-US"/>
        </w:rPr>
        <w:t>github</w:t>
      </w:r>
      <w:proofErr w:type="spellEnd"/>
      <w:r w:rsidRPr="002F234D">
        <w:rPr>
          <w:rFonts w:eastAsiaTheme="minorHAnsi"/>
          <w:color w:val="000000"/>
          <w:sz w:val="28"/>
          <w:szCs w:val="28"/>
          <w:lang w:eastAsia="en-US"/>
        </w:rPr>
        <w:t xml:space="preserve"> </w:t>
      </w:r>
      <w:proofErr w:type="spellStart"/>
      <w:r w:rsidRPr="002F234D">
        <w:rPr>
          <w:rFonts w:eastAsiaTheme="minorHAnsi"/>
          <w:color w:val="000000"/>
          <w:sz w:val="28"/>
          <w:szCs w:val="28"/>
          <w:lang w:eastAsia="en-US"/>
        </w:rPr>
        <w:t>repo</w:t>
      </w:r>
      <w:proofErr w:type="spellEnd"/>
      <w:r w:rsidRPr="002F234D">
        <w:rPr>
          <w:rFonts w:eastAsiaTheme="minorHAnsi"/>
          <w:color w:val="000000"/>
          <w:sz w:val="28"/>
          <w:szCs w:val="28"/>
          <w:lang w:eastAsia="en-US"/>
        </w:rPr>
        <w:t xml:space="preserve"> URL: </w:t>
      </w:r>
      <w:r w:rsidRPr="002F234D">
        <w:rPr>
          <w:rFonts w:eastAsiaTheme="minorHAnsi"/>
          <w:color w:val="1F6BC0"/>
          <w:sz w:val="28"/>
          <w:szCs w:val="28"/>
          <w:lang w:eastAsia="en-US"/>
        </w:rPr>
        <w:t>https://github.com/moevm/nosql1h25-videohost</w:t>
      </w:r>
    </w:p>
    <w:p w14:paraId="5C7C8DFD" w14:textId="2B055BF1" w:rsidR="002F234D" w:rsidRPr="002F234D" w:rsidRDefault="002F234D" w:rsidP="002F234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val="en-US" w:eastAsia="en-US"/>
        </w:rPr>
      </w:pPr>
      <w:r w:rsidRPr="002F234D">
        <w:rPr>
          <w:rFonts w:eastAsiaTheme="minorHAnsi"/>
          <w:color w:val="000000"/>
          <w:sz w:val="28"/>
          <w:szCs w:val="28"/>
          <w:lang w:val="en-US" w:eastAsia="en-US"/>
        </w:rPr>
        <w:t xml:space="preserve">2. Spring </w:t>
      </w:r>
      <w:proofErr w:type="gramStart"/>
      <w:r w:rsidRPr="002F234D">
        <w:rPr>
          <w:rFonts w:eastAsiaTheme="minorHAnsi"/>
          <w:color w:val="000000"/>
          <w:sz w:val="28"/>
          <w:szCs w:val="28"/>
          <w:lang w:val="en-US" w:eastAsia="en-US"/>
        </w:rPr>
        <w:t>Guides  /</w:t>
      </w:r>
      <w:proofErr w:type="gramEnd"/>
      <w:r w:rsidRPr="002F234D">
        <w:rPr>
          <w:rFonts w:eastAsiaTheme="minorHAnsi"/>
          <w:color w:val="000000"/>
          <w:sz w:val="28"/>
          <w:szCs w:val="28"/>
          <w:lang w:val="en-US" w:eastAsia="en-US"/>
        </w:rPr>
        <w:t xml:space="preserve">/ spring URL: </w:t>
      </w:r>
      <w:r w:rsidRPr="002F234D">
        <w:rPr>
          <w:rFonts w:eastAsiaTheme="minorHAnsi"/>
          <w:color w:val="1F6BC0"/>
          <w:sz w:val="28"/>
          <w:szCs w:val="28"/>
          <w:lang w:val="en-US" w:eastAsia="en-US"/>
        </w:rPr>
        <w:t>https://spring.io/guides</w:t>
      </w:r>
    </w:p>
    <w:p w14:paraId="31600F55" w14:textId="5C52B148" w:rsidR="002F234D" w:rsidRPr="002F234D" w:rsidRDefault="002F234D" w:rsidP="002F234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val="en-US" w:eastAsia="en-US"/>
        </w:rPr>
      </w:pPr>
      <w:r w:rsidRPr="002F234D">
        <w:rPr>
          <w:rFonts w:eastAsiaTheme="minorHAnsi"/>
          <w:color w:val="000000"/>
          <w:sz w:val="28"/>
          <w:szCs w:val="28"/>
          <w:lang w:val="en-US" w:eastAsia="en-US"/>
        </w:rPr>
        <w:t xml:space="preserve">3. Java Platform, Standard Edition (Java SE) // Help Center URL: </w:t>
      </w:r>
      <w:r w:rsidRPr="002F234D">
        <w:rPr>
          <w:rFonts w:eastAsiaTheme="minorHAnsi"/>
          <w:color w:val="1F6BC0"/>
          <w:sz w:val="28"/>
          <w:szCs w:val="28"/>
          <w:lang w:val="en-US" w:eastAsia="en-US"/>
        </w:rPr>
        <w:t>https://docs.oracle.com/en/java/</w:t>
      </w:r>
    </w:p>
    <w:p w14:paraId="4D390359" w14:textId="0EFF6804" w:rsidR="002F234D" w:rsidRPr="002F234D" w:rsidRDefault="002F234D" w:rsidP="002F234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val="en-US" w:eastAsia="en-US"/>
        </w:rPr>
      </w:pPr>
      <w:r w:rsidRPr="002F234D">
        <w:rPr>
          <w:rFonts w:eastAsiaTheme="minorHAnsi"/>
          <w:color w:val="000000"/>
          <w:sz w:val="28"/>
          <w:szCs w:val="28"/>
          <w:lang w:val="en-US" w:eastAsia="en-US"/>
        </w:rPr>
        <w:t xml:space="preserve">4. </w:t>
      </w:r>
      <w:proofErr w:type="gramStart"/>
      <w:r w:rsidRPr="002F234D">
        <w:rPr>
          <w:rFonts w:eastAsiaTheme="minorHAnsi"/>
          <w:color w:val="000000"/>
          <w:sz w:val="28"/>
          <w:szCs w:val="28"/>
          <w:lang w:val="en-US" w:eastAsia="en-US"/>
        </w:rPr>
        <w:t>Introduction  /</w:t>
      </w:r>
      <w:proofErr w:type="gramEnd"/>
      <w:r w:rsidRPr="002F234D">
        <w:rPr>
          <w:rFonts w:eastAsiaTheme="minorHAnsi"/>
          <w:color w:val="000000"/>
          <w:sz w:val="28"/>
          <w:szCs w:val="28"/>
          <w:lang w:val="en-US" w:eastAsia="en-US"/>
        </w:rPr>
        <w:t xml:space="preserve">/  Vue.js url: </w:t>
      </w:r>
      <w:r w:rsidRPr="002F234D">
        <w:rPr>
          <w:rFonts w:eastAsiaTheme="minorHAnsi"/>
          <w:color w:val="1F6BC0"/>
          <w:sz w:val="28"/>
          <w:szCs w:val="28"/>
          <w:lang w:val="en-US" w:eastAsia="en-US"/>
        </w:rPr>
        <w:t>https://vuejs.org/guide/introduction</w:t>
      </w:r>
    </w:p>
    <w:p w14:paraId="1F425483" w14:textId="5938A221" w:rsidR="002F234D" w:rsidRPr="002F234D" w:rsidRDefault="002F234D" w:rsidP="002F234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HAnsi"/>
          <w:color w:val="000000"/>
          <w:sz w:val="28"/>
          <w:szCs w:val="28"/>
          <w:lang w:val="en-US" w:eastAsia="en-US"/>
        </w:rPr>
      </w:pPr>
      <w:r w:rsidRPr="002F234D">
        <w:rPr>
          <w:rFonts w:eastAsiaTheme="minorHAnsi"/>
          <w:color w:val="000000"/>
          <w:sz w:val="28"/>
          <w:szCs w:val="28"/>
          <w:lang w:val="en-US" w:eastAsia="en-US"/>
        </w:rPr>
        <w:lastRenderedPageBreak/>
        <w:t xml:space="preserve">5. TypeScript </w:t>
      </w:r>
      <w:proofErr w:type="gramStart"/>
      <w:r w:rsidRPr="002F234D">
        <w:rPr>
          <w:rFonts w:eastAsiaTheme="minorHAnsi"/>
          <w:color w:val="000000"/>
          <w:sz w:val="28"/>
          <w:szCs w:val="28"/>
          <w:lang w:val="en-US" w:eastAsia="en-US"/>
        </w:rPr>
        <w:t>Documentation  /</w:t>
      </w:r>
      <w:proofErr w:type="gramEnd"/>
      <w:r w:rsidRPr="002F234D">
        <w:rPr>
          <w:rFonts w:eastAsiaTheme="minorHAnsi"/>
          <w:color w:val="000000"/>
          <w:sz w:val="28"/>
          <w:szCs w:val="28"/>
          <w:lang w:val="en-US" w:eastAsia="en-US"/>
        </w:rPr>
        <w:t xml:space="preserve">/ TypeScript URL: </w:t>
      </w:r>
      <w:r w:rsidRPr="002F234D">
        <w:rPr>
          <w:rFonts w:eastAsiaTheme="minorHAnsi"/>
          <w:color w:val="1F6BC0"/>
          <w:sz w:val="28"/>
          <w:szCs w:val="28"/>
          <w:lang w:val="en-US" w:eastAsia="en-US"/>
        </w:rPr>
        <w:t>https://www.typescriptlang.org/docs/</w:t>
      </w:r>
    </w:p>
    <w:p w14:paraId="76A03915" w14:textId="6CB0A85F" w:rsidR="002F234D" w:rsidRPr="002F234D" w:rsidRDefault="002F234D" w:rsidP="002F234D">
      <w:pPr>
        <w:pStyle w:val="Times1420"/>
        <w:ind w:firstLine="0"/>
        <w:jc w:val="left"/>
        <w:rPr>
          <w:b/>
          <w:bCs/>
          <w:lang w:val="en-US"/>
        </w:rPr>
      </w:pPr>
      <w:r w:rsidRPr="002F234D">
        <w:rPr>
          <w:rFonts w:eastAsiaTheme="minorHAnsi"/>
          <w:color w:val="000000"/>
          <w:szCs w:val="28"/>
          <w:lang w:val="en-US"/>
        </w:rPr>
        <w:t xml:space="preserve">6. </w:t>
      </w:r>
      <w:proofErr w:type="spellStart"/>
      <w:r w:rsidRPr="002F234D">
        <w:rPr>
          <w:rFonts w:eastAsiaTheme="minorHAnsi"/>
          <w:color w:val="000000"/>
          <w:szCs w:val="28"/>
          <w:lang w:val="en-US"/>
        </w:rPr>
        <w:t>DockerDocs</w:t>
      </w:r>
      <w:proofErr w:type="spellEnd"/>
      <w:r w:rsidRPr="002F234D">
        <w:rPr>
          <w:rFonts w:eastAsiaTheme="minorHAnsi"/>
          <w:color w:val="000000"/>
          <w:szCs w:val="28"/>
          <w:lang w:val="en-US"/>
        </w:rPr>
        <w:t xml:space="preserve"> // </w:t>
      </w:r>
      <w:proofErr w:type="spellStart"/>
      <w:r w:rsidRPr="002F234D">
        <w:rPr>
          <w:rFonts w:eastAsiaTheme="minorHAnsi"/>
          <w:color w:val="000000"/>
          <w:szCs w:val="28"/>
          <w:lang w:val="en-US"/>
        </w:rPr>
        <w:t>dockerdocs</w:t>
      </w:r>
      <w:proofErr w:type="spellEnd"/>
      <w:r w:rsidRPr="002F234D">
        <w:rPr>
          <w:rFonts w:eastAsiaTheme="minorHAnsi"/>
          <w:color w:val="000000"/>
          <w:szCs w:val="28"/>
          <w:lang w:val="en-US"/>
        </w:rPr>
        <w:t xml:space="preserve"> URL: </w:t>
      </w:r>
      <w:r w:rsidRPr="002F234D">
        <w:rPr>
          <w:rFonts w:eastAsiaTheme="minorHAnsi"/>
          <w:color w:val="1F6BC0"/>
          <w:szCs w:val="28"/>
          <w:lang w:val="en-US"/>
        </w:rPr>
        <w:t>https://docs.docker.com/</w:t>
      </w:r>
    </w:p>
    <w:sectPr w:rsidR="002F234D" w:rsidRPr="002F234D" w:rsidSect="004962C8">
      <w:footerReference w:type="default" r:id="rId19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98539" w14:textId="77777777" w:rsidR="0008140F" w:rsidRDefault="0008140F" w:rsidP="004962C8">
      <w:r>
        <w:separator/>
      </w:r>
    </w:p>
  </w:endnote>
  <w:endnote w:type="continuationSeparator" w:id="0">
    <w:p w14:paraId="6D37C15F" w14:textId="77777777" w:rsidR="0008140F" w:rsidRDefault="0008140F" w:rsidP="00496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8120286"/>
      <w:docPartObj>
        <w:docPartGallery w:val="Page Numbers (Bottom of Page)"/>
        <w:docPartUnique/>
      </w:docPartObj>
    </w:sdtPr>
    <w:sdtContent>
      <w:p w14:paraId="2CEC3DC9" w14:textId="0ADCD515" w:rsidR="004962C8" w:rsidRDefault="004962C8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E7F726" w14:textId="77777777" w:rsidR="004962C8" w:rsidRDefault="004962C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EA2BB" w14:textId="77777777" w:rsidR="0008140F" w:rsidRDefault="0008140F" w:rsidP="004962C8">
      <w:r>
        <w:separator/>
      </w:r>
    </w:p>
  </w:footnote>
  <w:footnote w:type="continuationSeparator" w:id="0">
    <w:p w14:paraId="4836789B" w14:textId="77777777" w:rsidR="0008140F" w:rsidRDefault="0008140F" w:rsidP="004962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00A3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D9A65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66692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4D3EC53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9AAE82A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F920D5A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839C67C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1E858F6"/>
    <w:multiLevelType w:val="hybridMultilevel"/>
    <w:tmpl w:val="3B2098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3E1F77"/>
    <w:multiLevelType w:val="hybridMultilevel"/>
    <w:tmpl w:val="809C84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8F6ED2"/>
    <w:multiLevelType w:val="hybridMultilevel"/>
    <w:tmpl w:val="99F61C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417DCD"/>
    <w:multiLevelType w:val="hybridMultilevel"/>
    <w:tmpl w:val="D0746B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6D1179"/>
    <w:multiLevelType w:val="hybridMultilevel"/>
    <w:tmpl w:val="2490F6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032C56"/>
    <w:multiLevelType w:val="hybridMultilevel"/>
    <w:tmpl w:val="1DE07E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D748C9"/>
    <w:multiLevelType w:val="hybridMultilevel"/>
    <w:tmpl w:val="1402FC1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80151D"/>
    <w:multiLevelType w:val="hybridMultilevel"/>
    <w:tmpl w:val="58E80E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494AA0"/>
    <w:multiLevelType w:val="hybridMultilevel"/>
    <w:tmpl w:val="33B634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B41E73"/>
    <w:multiLevelType w:val="hybridMultilevel"/>
    <w:tmpl w:val="A0F43C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368AC"/>
    <w:multiLevelType w:val="hybridMultilevel"/>
    <w:tmpl w:val="A7D051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A70E0A"/>
    <w:multiLevelType w:val="hybridMultilevel"/>
    <w:tmpl w:val="AB2EAE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9D7F44"/>
    <w:multiLevelType w:val="hybridMultilevel"/>
    <w:tmpl w:val="536CEB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1606317">
    <w:abstractNumId w:val="13"/>
  </w:num>
  <w:num w:numId="2" w16cid:durableId="546570800">
    <w:abstractNumId w:val="19"/>
  </w:num>
  <w:num w:numId="3" w16cid:durableId="1453937991">
    <w:abstractNumId w:val="15"/>
  </w:num>
  <w:num w:numId="4" w16cid:durableId="1135754836">
    <w:abstractNumId w:val="16"/>
  </w:num>
  <w:num w:numId="5" w16cid:durableId="15815371">
    <w:abstractNumId w:val="9"/>
  </w:num>
  <w:num w:numId="6" w16cid:durableId="1371030625">
    <w:abstractNumId w:val="18"/>
  </w:num>
  <w:num w:numId="7" w16cid:durableId="398478560">
    <w:abstractNumId w:val="11"/>
  </w:num>
  <w:num w:numId="8" w16cid:durableId="159197976">
    <w:abstractNumId w:val="12"/>
  </w:num>
  <w:num w:numId="9" w16cid:durableId="2973358">
    <w:abstractNumId w:val="7"/>
  </w:num>
  <w:num w:numId="10" w16cid:durableId="724139046">
    <w:abstractNumId w:val="14"/>
  </w:num>
  <w:num w:numId="11" w16cid:durableId="1118521756">
    <w:abstractNumId w:val="17"/>
  </w:num>
  <w:num w:numId="12" w16cid:durableId="1574584438">
    <w:abstractNumId w:val="8"/>
  </w:num>
  <w:num w:numId="13" w16cid:durableId="2060200799">
    <w:abstractNumId w:val="10"/>
  </w:num>
  <w:num w:numId="14" w16cid:durableId="602685302">
    <w:abstractNumId w:val="0"/>
  </w:num>
  <w:num w:numId="15" w16cid:durableId="920531547">
    <w:abstractNumId w:val="1"/>
  </w:num>
  <w:num w:numId="16" w16cid:durableId="14391787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7776404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77697372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89281575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56718108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1" w16cid:durableId="18194968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02BD"/>
    <w:rsid w:val="00020FDD"/>
    <w:rsid w:val="0008140F"/>
    <w:rsid w:val="001213DF"/>
    <w:rsid w:val="0026573A"/>
    <w:rsid w:val="002F234D"/>
    <w:rsid w:val="003A1F97"/>
    <w:rsid w:val="00430B2F"/>
    <w:rsid w:val="00474806"/>
    <w:rsid w:val="004962C8"/>
    <w:rsid w:val="007650C2"/>
    <w:rsid w:val="009149FC"/>
    <w:rsid w:val="009B65A7"/>
    <w:rsid w:val="009F02BD"/>
    <w:rsid w:val="00B6554D"/>
    <w:rsid w:val="00BC0171"/>
    <w:rsid w:val="00BE0E81"/>
    <w:rsid w:val="00C82B48"/>
    <w:rsid w:val="00D0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A3119B"/>
  <w15:chartTrackingRefBased/>
  <w15:docId w15:val="{23A9FB9B-710D-44AB-8790-EA4630156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2B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4962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962C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C82B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4">
    <w:name w:val="heading 4"/>
    <w:basedOn w:val="a"/>
    <w:next w:val="a0"/>
    <w:link w:val="40"/>
    <w:uiPriority w:val="9"/>
    <w:unhideWhenUsed/>
    <w:qFormat/>
    <w:rsid w:val="00C82B4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val="en-US"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C82B4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val="en-US"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C82B4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C82B4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C82B4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C82B4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Times142">
    <w:name w:val="Times14_РИО2 Знак"/>
    <w:basedOn w:val="a1"/>
    <w:link w:val="Times1420"/>
    <w:locked/>
    <w:rsid w:val="009B65A7"/>
    <w:rPr>
      <w:rFonts w:ascii="Times New Roman" w:eastAsia="Times New Roman" w:hAnsi="Times New Roman" w:cs="Times New Roman"/>
      <w:sz w:val="28"/>
      <w:szCs w:val="24"/>
    </w:rPr>
  </w:style>
  <w:style w:type="paragraph" w:customStyle="1" w:styleId="Times1420">
    <w:name w:val="Times14_РИО2"/>
    <w:basedOn w:val="a"/>
    <w:link w:val="Times142"/>
    <w:qFormat/>
    <w:rsid w:val="009B65A7"/>
    <w:pPr>
      <w:tabs>
        <w:tab w:val="left" w:pos="709"/>
      </w:tabs>
      <w:spacing w:before="240" w:after="240" w:line="360" w:lineRule="auto"/>
      <w:ind w:firstLine="709"/>
      <w:jc w:val="both"/>
    </w:pPr>
    <w:rPr>
      <w:sz w:val="28"/>
      <w:lang w:eastAsia="en-US"/>
    </w:rPr>
  </w:style>
  <w:style w:type="character" w:styleId="a4">
    <w:name w:val="Book Title"/>
    <w:basedOn w:val="a1"/>
    <w:uiPriority w:val="33"/>
    <w:qFormat/>
    <w:rsid w:val="0026573A"/>
    <w:rPr>
      <w:b/>
      <w:bCs/>
      <w:smallCaps/>
      <w:spacing w:val="5"/>
    </w:rPr>
  </w:style>
  <w:style w:type="paragraph" w:styleId="a5">
    <w:name w:val="header"/>
    <w:basedOn w:val="a"/>
    <w:link w:val="a6"/>
    <w:uiPriority w:val="99"/>
    <w:unhideWhenUsed/>
    <w:rsid w:val="004962C8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1"/>
    <w:link w:val="a5"/>
    <w:uiPriority w:val="99"/>
    <w:rsid w:val="004962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footer"/>
    <w:basedOn w:val="a"/>
    <w:link w:val="a8"/>
    <w:uiPriority w:val="99"/>
    <w:unhideWhenUsed/>
    <w:rsid w:val="004962C8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1"/>
    <w:link w:val="a7"/>
    <w:uiPriority w:val="99"/>
    <w:rsid w:val="004962C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1"/>
    <w:link w:val="1"/>
    <w:uiPriority w:val="9"/>
    <w:rsid w:val="004962C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  <w:style w:type="paragraph" w:styleId="a9">
    <w:name w:val="TOC Heading"/>
    <w:basedOn w:val="1"/>
    <w:next w:val="a"/>
    <w:uiPriority w:val="39"/>
    <w:unhideWhenUsed/>
    <w:qFormat/>
    <w:rsid w:val="004962C8"/>
    <w:pPr>
      <w:spacing w:line="259" w:lineRule="auto"/>
      <w:outlineLvl w:val="9"/>
    </w:pPr>
  </w:style>
  <w:style w:type="paragraph" w:customStyle="1" w:styleId="11">
    <w:name w:val="Стиль1"/>
    <w:basedOn w:val="1"/>
    <w:link w:val="12"/>
    <w:qFormat/>
    <w:rsid w:val="004962C8"/>
    <w:pPr>
      <w:jc w:val="center"/>
    </w:pPr>
    <w:rPr>
      <w:rFonts w:ascii="Times New Roman" w:hAnsi="Times New Roman"/>
      <w:b/>
      <w:color w:val="auto"/>
      <w:sz w:val="28"/>
    </w:rPr>
  </w:style>
  <w:style w:type="paragraph" w:styleId="13">
    <w:name w:val="toc 1"/>
    <w:basedOn w:val="a"/>
    <w:next w:val="a"/>
    <w:autoRedefine/>
    <w:uiPriority w:val="39"/>
    <w:unhideWhenUsed/>
    <w:rsid w:val="004962C8"/>
    <w:pPr>
      <w:spacing w:after="100"/>
    </w:pPr>
  </w:style>
  <w:style w:type="character" w:customStyle="1" w:styleId="12">
    <w:name w:val="Стиль1 Знак"/>
    <w:basedOn w:val="10"/>
    <w:link w:val="11"/>
    <w:rsid w:val="004962C8"/>
    <w:rPr>
      <w:rFonts w:ascii="Times New Roman" w:eastAsiaTheme="majorEastAsia" w:hAnsi="Times New Roman" w:cstheme="majorBidi"/>
      <w:b/>
      <w:color w:val="365F91" w:themeColor="accent1" w:themeShade="BF"/>
      <w:sz w:val="28"/>
      <w:szCs w:val="32"/>
      <w:lang w:eastAsia="ru-RU"/>
    </w:rPr>
  </w:style>
  <w:style w:type="character" w:styleId="aa">
    <w:name w:val="Hyperlink"/>
    <w:basedOn w:val="a1"/>
    <w:uiPriority w:val="99"/>
    <w:unhideWhenUsed/>
    <w:rsid w:val="004962C8"/>
    <w:rPr>
      <w:color w:val="0000FF" w:themeColor="hyperlink"/>
      <w:u w:val="single"/>
    </w:rPr>
  </w:style>
  <w:style w:type="paragraph" w:customStyle="1" w:styleId="21">
    <w:name w:val="Стиль2"/>
    <w:basedOn w:val="2"/>
    <w:link w:val="22"/>
    <w:qFormat/>
    <w:rsid w:val="004962C8"/>
    <w:rPr>
      <w:rFonts w:ascii="Times New Roman" w:hAnsi="Times New Roman"/>
      <w:b/>
      <w:color w:val="auto"/>
      <w:sz w:val="28"/>
    </w:rPr>
  </w:style>
  <w:style w:type="paragraph" w:styleId="23">
    <w:name w:val="toc 2"/>
    <w:basedOn w:val="a"/>
    <w:next w:val="a"/>
    <w:autoRedefine/>
    <w:uiPriority w:val="39"/>
    <w:unhideWhenUsed/>
    <w:rsid w:val="004962C8"/>
    <w:pPr>
      <w:spacing w:after="100"/>
      <w:ind w:left="240"/>
    </w:pPr>
  </w:style>
  <w:style w:type="character" w:customStyle="1" w:styleId="20">
    <w:name w:val="Заголовок 2 Знак"/>
    <w:basedOn w:val="a1"/>
    <w:link w:val="2"/>
    <w:uiPriority w:val="9"/>
    <w:rsid w:val="004962C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ru-RU"/>
    </w:rPr>
  </w:style>
  <w:style w:type="character" w:customStyle="1" w:styleId="22">
    <w:name w:val="Стиль2 Знак"/>
    <w:basedOn w:val="20"/>
    <w:link w:val="21"/>
    <w:rsid w:val="004962C8"/>
    <w:rPr>
      <w:rFonts w:ascii="Times New Roman" w:eastAsiaTheme="majorEastAsia" w:hAnsi="Times New Roman" w:cstheme="majorBidi"/>
      <w:b/>
      <w:color w:val="365F91" w:themeColor="accent1" w:themeShade="BF"/>
      <w:sz w:val="28"/>
      <w:szCs w:val="26"/>
      <w:lang w:eastAsia="ru-RU"/>
    </w:rPr>
  </w:style>
  <w:style w:type="paragraph" w:styleId="ab">
    <w:name w:val="caption"/>
    <w:basedOn w:val="a"/>
    <w:next w:val="a"/>
    <w:link w:val="ac"/>
    <w:unhideWhenUsed/>
    <w:qFormat/>
    <w:rsid w:val="004962C8"/>
    <w:pPr>
      <w:spacing w:after="200"/>
    </w:pPr>
    <w:rPr>
      <w:i/>
      <w:iCs/>
      <w:color w:val="1F497D" w:themeColor="text2"/>
      <w:sz w:val="18"/>
      <w:szCs w:val="18"/>
    </w:rPr>
  </w:style>
  <w:style w:type="paragraph" w:styleId="ad">
    <w:name w:val="List Paragraph"/>
    <w:basedOn w:val="a"/>
    <w:uiPriority w:val="34"/>
    <w:qFormat/>
    <w:rsid w:val="004962C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30">
    <w:name w:val="Заголовок 3 Знак"/>
    <w:basedOn w:val="a1"/>
    <w:link w:val="3"/>
    <w:uiPriority w:val="9"/>
    <w:rsid w:val="00C82B4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uiPriority w:val="9"/>
    <w:rsid w:val="00C82B48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C82B48"/>
    <w:rPr>
      <w:rFonts w:asciiTheme="majorHAnsi" w:eastAsiaTheme="majorEastAsia" w:hAnsiTheme="majorHAnsi" w:cstheme="majorBidi"/>
      <w:iCs/>
      <w:color w:val="4F81BD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C82B48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C82B48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C82B48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C82B48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paragraph" w:styleId="a0">
    <w:name w:val="Body Text"/>
    <w:basedOn w:val="a"/>
    <w:link w:val="ae"/>
    <w:qFormat/>
    <w:rsid w:val="00C82B48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e">
    <w:name w:val="Основной текст Знак"/>
    <w:basedOn w:val="a1"/>
    <w:link w:val="a0"/>
    <w:rsid w:val="00C82B48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C82B48"/>
  </w:style>
  <w:style w:type="paragraph" w:customStyle="1" w:styleId="Compact">
    <w:name w:val="Compact"/>
    <w:basedOn w:val="a0"/>
    <w:qFormat/>
    <w:rsid w:val="00C82B48"/>
    <w:pPr>
      <w:spacing w:before="36" w:after="36"/>
    </w:pPr>
  </w:style>
  <w:style w:type="paragraph" w:styleId="af">
    <w:name w:val="Title"/>
    <w:basedOn w:val="a"/>
    <w:next w:val="a0"/>
    <w:link w:val="af0"/>
    <w:qFormat/>
    <w:rsid w:val="00C82B4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character" w:customStyle="1" w:styleId="af0">
    <w:name w:val="Заголовок Знак"/>
    <w:basedOn w:val="a1"/>
    <w:link w:val="af"/>
    <w:rsid w:val="00C82B4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af1">
    <w:name w:val="Subtitle"/>
    <w:basedOn w:val="af"/>
    <w:next w:val="a0"/>
    <w:link w:val="af2"/>
    <w:qFormat/>
    <w:rsid w:val="00C82B48"/>
    <w:pPr>
      <w:spacing w:before="240"/>
    </w:pPr>
    <w:rPr>
      <w:sz w:val="30"/>
      <w:szCs w:val="30"/>
    </w:rPr>
  </w:style>
  <w:style w:type="character" w:customStyle="1" w:styleId="af2">
    <w:name w:val="Подзаголовок Знак"/>
    <w:basedOn w:val="a1"/>
    <w:link w:val="af1"/>
    <w:rsid w:val="00C82B48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C82B48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paragraph" w:styleId="af3">
    <w:name w:val="Date"/>
    <w:next w:val="a0"/>
    <w:link w:val="af4"/>
    <w:qFormat/>
    <w:rsid w:val="00C82B48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af4">
    <w:name w:val="Дата Знак"/>
    <w:basedOn w:val="a1"/>
    <w:link w:val="af3"/>
    <w:rsid w:val="00C82B48"/>
    <w:rPr>
      <w:sz w:val="24"/>
      <w:szCs w:val="24"/>
      <w:lang w:val="en-US"/>
    </w:rPr>
  </w:style>
  <w:style w:type="paragraph" w:customStyle="1" w:styleId="AbstractTitle">
    <w:name w:val="Abstract Title"/>
    <w:basedOn w:val="a"/>
    <w:next w:val="Abstract"/>
    <w:qFormat/>
    <w:rsid w:val="00C82B48"/>
    <w:pPr>
      <w:keepNext/>
      <w:keepLines/>
      <w:spacing w:before="300"/>
      <w:jc w:val="center"/>
    </w:pPr>
    <w:rPr>
      <w:rFonts w:asciiTheme="minorHAnsi" w:eastAsiaTheme="minorHAnsi" w:hAnsiTheme="minorHAnsi" w:cstheme="minorBidi"/>
      <w:b/>
      <w:color w:val="345A8A"/>
      <w:sz w:val="20"/>
      <w:szCs w:val="20"/>
      <w:lang w:val="en-US" w:eastAsia="en-US"/>
    </w:rPr>
  </w:style>
  <w:style w:type="paragraph" w:customStyle="1" w:styleId="Abstract">
    <w:name w:val="Abstract"/>
    <w:basedOn w:val="a"/>
    <w:next w:val="a0"/>
    <w:qFormat/>
    <w:rsid w:val="00C82B48"/>
    <w:pPr>
      <w:keepNext/>
      <w:keepLines/>
      <w:spacing w:before="100" w:after="30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paragraph" w:styleId="af5">
    <w:name w:val="Bibliography"/>
    <w:basedOn w:val="a"/>
    <w:qFormat/>
    <w:rsid w:val="00C82B48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af6">
    <w:name w:val="Block Text"/>
    <w:basedOn w:val="a0"/>
    <w:next w:val="a0"/>
    <w:uiPriority w:val="9"/>
    <w:unhideWhenUsed/>
    <w:qFormat/>
    <w:rsid w:val="00C82B48"/>
    <w:pPr>
      <w:spacing w:before="100" w:after="100"/>
      <w:ind w:left="480" w:right="480"/>
    </w:pPr>
  </w:style>
  <w:style w:type="paragraph" w:styleId="af7">
    <w:name w:val="footnote text"/>
    <w:basedOn w:val="a"/>
    <w:link w:val="af8"/>
    <w:uiPriority w:val="9"/>
    <w:unhideWhenUsed/>
    <w:qFormat/>
    <w:rsid w:val="00C82B48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f8">
    <w:name w:val="Текст сноски Знак"/>
    <w:basedOn w:val="a1"/>
    <w:link w:val="af7"/>
    <w:uiPriority w:val="9"/>
    <w:rsid w:val="00C82B48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82B48"/>
    <w:pPr>
      <w:spacing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C82B48"/>
    <w:pPr>
      <w:keepNext/>
      <w:keepLines/>
    </w:pPr>
    <w:rPr>
      <w:rFonts w:asciiTheme="minorHAnsi" w:eastAsia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a"/>
    <w:rsid w:val="00C82B48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TableCaption">
    <w:name w:val="Table Caption"/>
    <w:basedOn w:val="ab"/>
    <w:rsid w:val="00C82B48"/>
    <w:pPr>
      <w:keepNext/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eastAsia="en-US"/>
    </w:rPr>
  </w:style>
  <w:style w:type="paragraph" w:customStyle="1" w:styleId="ImageCaption">
    <w:name w:val="Image Caption"/>
    <w:basedOn w:val="ab"/>
    <w:rsid w:val="00C82B48"/>
    <w:pPr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eastAsia="en-US"/>
    </w:rPr>
  </w:style>
  <w:style w:type="paragraph" w:customStyle="1" w:styleId="Figure">
    <w:name w:val="Figure"/>
    <w:basedOn w:val="a"/>
    <w:rsid w:val="00C82B48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aptionedFigure">
    <w:name w:val="Captioned Figure"/>
    <w:basedOn w:val="Figure"/>
    <w:rsid w:val="00C82B48"/>
    <w:pPr>
      <w:keepNext/>
    </w:pPr>
  </w:style>
  <w:style w:type="character" w:customStyle="1" w:styleId="ac">
    <w:name w:val="Название объекта Знак"/>
    <w:basedOn w:val="a1"/>
    <w:link w:val="ab"/>
    <w:rsid w:val="00C82B48"/>
    <w:rPr>
      <w:rFonts w:ascii="Times New Roman" w:eastAsia="Times New Roman" w:hAnsi="Times New Roman" w:cs="Times New Roman"/>
      <w:i/>
      <w:iCs/>
      <w:color w:val="1F497D" w:themeColor="text2"/>
      <w:sz w:val="18"/>
      <w:szCs w:val="18"/>
      <w:lang w:eastAsia="ru-RU"/>
    </w:rPr>
  </w:style>
  <w:style w:type="character" w:customStyle="1" w:styleId="VerbatimChar">
    <w:name w:val="Verbatim Char"/>
    <w:basedOn w:val="ac"/>
    <w:link w:val="SourceCode"/>
    <w:rsid w:val="00C82B48"/>
    <w:rPr>
      <w:rFonts w:ascii="Consolas" w:eastAsia="Times New Roman" w:hAnsi="Consolas" w:cs="Times New Roman"/>
      <w:i/>
      <w:iCs/>
      <w:color w:val="1F497D" w:themeColor="text2"/>
      <w:sz w:val="18"/>
      <w:szCs w:val="18"/>
      <w:lang w:eastAsia="ru-RU"/>
    </w:rPr>
  </w:style>
  <w:style w:type="character" w:customStyle="1" w:styleId="SectionNumber">
    <w:name w:val="Section Number"/>
    <w:basedOn w:val="ac"/>
    <w:rsid w:val="00C82B48"/>
    <w:rPr>
      <w:rFonts w:ascii="Times New Roman" w:eastAsia="Times New Roman" w:hAnsi="Times New Roman" w:cs="Times New Roman"/>
      <w:i/>
      <w:iCs/>
      <w:color w:val="1F497D" w:themeColor="text2"/>
      <w:sz w:val="18"/>
      <w:szCs w:val="18"/>
      <w:lang w:eastAsia="ru-RU"/>
    </w:rPr>
  </w:style>
  <w:style w:type="character" w:styleId="af9">
    <w:name w:val="footnote reference"/>
    <w:basedOn w:val="ac"/>
    <w:rsid w:val="00C82B48"/>
    <w:rPr>
      <w:rFonts w:ascii="Times New Roman" w:eastAsia="Times New Roman" w:hAnsi="Times New Roman" w:cs="Times New Roman"/>
      <w:i/>
      <w:iCs/>
      <w:color w:val="1F497D" w:themeColor="text2"/>
      <w:sz w:val="18"/>
      <w:szCs w:val="18"/>
      <w:vertAlign w:val="superscript"/>
      <w:lang w:eastAsia="ru-RU"/>
    </w:rPr>
  </w:style>
  <w:style w:type="paragraph" w:customStyle="1" w:styleId="SourceCode">
    <w:name w:val="Source Code"/>
    <w:basedOn w:val="a"/>
    <w:link w:val="VerbatimChar"/>
    <w:rsid w:val="00C82B48"/>
    <w:pPr>
      <w:wordWrap w:val="0"/>
      <w:spacing w:after="200"/>
    </w:pPr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KeywordTok">
    <w:name w:val="KeywordTok"/>
    <w:basedOn w:val="VerbatimChar"/>
    <w:rsid w:val="00C82B48"/>
    <w:rPr>
      <w:rFonts w:ascii="Consolas" w:eastAsia="Times New Roman" w:hAnsi="Consolas" w:cs="Times New Roman"/>
      <w:b/>
      <w:i/>
      <w:iCs/>
      <w:color w:val="007020"/>
      <w:sz w:val="18"/>
      <w:szCs w:val="18"/>
      <w:lang w:eastAsia="ru-RU"/>
    </w:rPr>
  </w:style>
  <w:style w:type="character" w:customStyle="1" w:styleId="DataTypeTok">
    <w:name w:val="DataTypeTok"/>
    <w:basedOn w:val="VerbatimChar"/>
    <w:rsid w:val="00C82B48"/>
    <w:rPr>
      <w:rFonts w:ascii="Consolas" w:eastAsia="Times New Roman" w:hAnsi="Consolas" w:cs="Times New Roman"/>
      <w:i/>
      <w:iCs/>
      <w:color w:val="902000"/>
      <w:sz w:val="18"/>
      <w:szCs w:val="18"/>
      <w:lang w:eastAsia="ru-RU"/>
    </w:rPr>
  </w:style>
  <w:style w:type="character" w:customStyle="1" w:styleId="DecValTok">
    <w:name w:val="DecValTok"/>
    <w:basedOn w:val="VerbatimChar"/>
    <w:rsid w:val="00C82B48"/>
    <w:rPr>
      <w:rFonts w:ascii="Consolas" w:eastAsia="Times New Roman" w:hAnsi="Consolas" w:cs="Times New Roman"/>
      <w:i/>
      <w:iCs/>
      <w:color w:val="40A070"/>
      <w:sz w:val="18"/>
      <w:szCs w:val="18"/>
      <w:lang w:eastAsia="ru-RU"/>
    </w:rPr>
  </w:style>
  <w:style w:type="character" w:customStyle="1" w:styleId="BaseNTok">
    <w:name w:val="BaseNTok"/>
    <w:basedOn w:val="VerbatimChar"/>
    <w:rsid w:val="00C82B48"/>
    <w:rPr>
      <w:rFonts w:ascii="Consolas" w:eastAsia="Times New Roman" w:hAnsi="Consolas" w:cs="Times New Roman"/>
      <w:i/>
      <w:iCs/>
      <w:color w:val="40A070"/>
      <w:sz w:val="18"/>
      <w:szCs w:val="18"/>
      <w:lang w:eastAsia="ru-RU"/>
    </w:rPr>
  </w:style>
  <w:style w:type="character" w:customStyle="1" w:styleId="FloatTok">
    <w:name w:val="FloatTok"/>
    <w:basedOn w:val="VerbatimChar"/>
    <w:rsid w:val="00C82B48"/>
    <w:rPr>
      <w:rFonts w:ascii="Consolas" w:eastAsia="Times New Roman" w:hAnsi="Consolas" w:cs="Times New Roman"/>
      <w:i/>
      <w:iCs/>
      <w:color w:val="40A070"/>
      <w:sz w:val="18"/>
      <w:szCs w:val="18"/>
      <w:lang w:eastAsia="ru-RU"/>
    </w:rPr>
  </w:style>
  <w:style w:type="character" w:customStyle="1" w:styleId="ConstantTok">
    <w:name w:val="ConstantTok"/>
    <w:basedOn w:val="VerbatimChar"/>
    <w:rsid w:val="00C82B48"/>
    <w:rPr>
      <w:rFonts w:ascii="Consolas" w:eastAsia="Times New Roman" w:hAnsi="Consolas" w:cs="Times New Roman"/>
      <w:i/>
      <w:iCs/>
      <w:color w:val="880000"/>
      <w:sz w:val="18"/>
      <w:szCs w:val="18"/>
      <w:lang w:eastAsia="ru-RU"/>
    </w:rPr>
  </w:style>
  <w:style w:type="character" w:customStyle="1" w:styleId="CharTok">
    <w:name w:val="CharTok"/>
    <w:basedOn w:val="VerbatimChar"/>
    <w:rsid w:val="00C82B48"/>
    <w:rPr>
      <w:rFonts w:ascii="Consolas" w:eastAsia="Times New Roman" w:hAnsi="Consolas" w:cs="Times New Roman"/>
      <w:i/>
      <w:iCs/>
      <w:color w:val="4070A0"/>
      <w:sz w:val="18"/>
      <w:szCs w:val="18"/>
      <w:lang w:eastAsia="ru-RU"/>
    </w:rPr>
  </w:style>
  <w:style w:type="character" w:customStyle="1" w:styleId="SpecialCharTok">
    <w:name w:val="SpecialCharTok"/>
    <w:basedOn w:val="VerbatimChar"/>
    <w:rsid w:val="00C82B48"/>
    <w:rPr>
      <w:rFonts w:ascii="Consolas" w:eastAsia="Times New Roman" w:hAnsi="Consolas" w:cs="Times New Roman"/>
      <w:i/>
      <w:iCs/>
      <w:color w:val="4070A0"/>
      <w:sz w:val="18"/>
      <w:szCs w:val="18"/>
      <w:lang w:eastAsia="ru-RU"/>
    </w:rPr>
  </w:style>
  <w:style w:type="character" w:customStyle="1" w:styleId="StringTok">
    <w:name w:val="StringTok"/>
    <w:basedOn w:val="VerbatimChar"/>
    <w:rsid w:val="00C82B48"/>
    <w:rPr>
      <w:rFonts w:ascii="Consolas" w:eastAsia="Times New Roman" w:hAnsi="Consolas" w:cs="Times New Roman"/>
      <w:i/>
      <w:iCs/>
      <w:color w:val="4070A0"/>
      <w:sz w:val="18"/>
      <w:szCs w:val="18"/>
      <w:lang w:eastAsia="ru-RU"/>
    </w:rPr>
  </w:style>
  <w:style w:type="character" w:customStyle="1" w:styleId="VerbatimStringTok">
    <w:name w:val="VerbatimStringTok"/>
    <w:basedOn w:val="VerbatimChar"/>
    <w:rsid w:val="00C82B48"/>
    <w:rPr>
      <w:rFonts w:ascii="Consolas" w:eastAsia="Times New Roman" w:hAnsi="Consolas" w:cs="Times New Roman"/>
      <w:i/>
      <w:iCs/>
      <w:color w:val="4070A0"/>
      <w:sz w:val="18"/>
      <w:szCs w:val="18"/>
      <w:lang w:eastAsia="ru-RU"/>
    </w:rPr>
  </w:style>
  <w:style w:type="character" w:customStyle="1" w:styleId="SpecialStringTok">
    <w:name w:val="SpecialStringTok"/>
    <w:basedOn w:val="VerbatimChar"/>
    <w:rsid w:val="00C82B48"/>
    <w:rPr>
      <w:rFonts w:ascii="Consolas" w:eastAsia="Times New Roman" w:hAnsi="Consolas" w:cs="Times New Roman"/>
      <w:i/>
      <w:iCs/>
      <w:color w:val="BB6688"/>
      <w:sz w:val="18"/>
      <w:szCs w:val="18"/>
      <w:lang w:eastAsia="ru-RU"/>
    </w:rPr>
  </w:style>
  <w:style w:type="character" w:customStyle="1" w:styleId="ImportTok">
    <w:name w:val="ImportTok"/>
    <w:basedOn w:val="VerbatimChar"/>
    <w:rsid w:val="00C82B48"/>
    <w:rPr>
      <w:rFonts w:ascii="Consolas" w:eastAsia="Times New Roman" w:hAnsi="Consolas" w:cs="Times New Roman"/>
      <w:b/>
      <w:i/>
      <w:iCs/>
      <w:color w:val="008000"/>
      <w:sz w:val="18"/>
      <w:szCs w:val="18"/>
      <w:lang w:eastAsia="ru-RU"/>
    </w:rPr>
  </w:style>
  <w:style w:type="character" w:customStyle="1" w:styleId="CommentTok">
    <w:name w:val="CommentTok"/>
    <w:basedOn w:val="VerbatimChar"/>
    <w:rsid w:val="00C82B48"/>
    <w:rPr>
      <w:rFonts w:ascii="Consolas" w:eastAsia="Times New Roman" w:hAnsi="Consolas" w:cs="Times New Roman"/>
      <w:i w:val="0"/>
      <w:iCs/>
      <w:color w:val="60A0B0"/>
      <w:sz w:val="18"/>
      <w:szCs w:val="18"/>
      <w:lang w:eastAsia="ru-RU"/>
    </w:rPr>
  </w:style>
  <w:style w:type="character" w:customStyle="1" w:styleId="DocumentationTok">
    <w:name w:val="DocumentationTok"/>
    <w:basedOn w:val="VerbatimChar"/>
    <w:rsid w:val="00C82B48"/>
    <w:rPr>
      <w:rFonts w:ascii="Consolas" w:eastAsia="Times New Roman" w:hAnsi="Consolas" w:cs="Times New Roman"/>
      <w:i w:val="0"/>
      <w:iCs/>
      <w:color w:val="BA2121"/>
      <w:sz w:val="18"/>
      <w:szCs w:val="18"/>
      <w:lang w:eastAsia="ru-RU"/>
    </w:rPr>
  </w:style>
  <w:style w:type="character" w:customStyle="1" w:styleId="AnnotationTok">
    <w:name w:val="AnnotationTok"/>
    <w:basedOn w:val="VerbatimChar"/>
    <w:rsid w:val="00C82B48"/>
    <w:rPr>
      <w:rFonts w:ascii="Consolas" w:eastAsia="Times New Roman" w:hAnsi="Consolas" w:cs="Times New Roman"/>
      <w:b/>
      <w:i w:val="0"/>
      <w:iCs/>
      <w:color w:val="60A0B0"/>
      <w:sz w:val="18"/>
      <w:szCs w:val="18"/>
      <w:lang w:eastAsia="ru-RU"/>
    </w:rPr>
  </w:style>
  <w:style w:type="character" w:customStyle="1" w:styleId="CommentVarTok">
    <w:name w:val="CommentVarTok"/>
    <w:basedOn w:val="VerbatimChar"/>
    <w:rsid w:val="00C82B48"/>
    <w:rPr>
      <w:rFonts w:ascii="Consolas" w:eastAsia="Times New Roman" w:hAnsi="Consolas" w:cs="Times New Roman"/>
      <w:b/>
      <w:i w:val="0"/>
      <w:iCs/>
      <w:color w:val="60A0B0"/>
      <w:sz w:val="18"/>
      <w:szCs w:val="18"/>
      <w:lang w:eastAsia="ru-RU"/>
    </w:rPr>
  </w:style>
  <w:style w:type="character" w:customStyle="1" w:styleId="OtherTok">
    <w:name w:val="OtherTok"/>
    <w:basedOn w:val="VerbatimChar"/>
    <w:rsid w:val="00C82B48"/>
    <w:rPr>
      <w:rFonts w:ascii="Consolas" w:eastAsia="Times New Roman" w:hAnsi="Consolas" w:cs="Times New Roman"/>
      <w:i/>
      <w:iCs/>
      <w:color w:val="007020"/>
      <w:sz w:val="18"/>
      <w:szCs w:val="18"/>
      <w:lang w:eastAsia="ru-RU"/>
    </w:rPr>
  </w:style>
  <w:style w:type="character" w:customStyle="1" w:styleId="FunctionTok">
    <w:name w:val="FunctionTok"/>
    <w:basedOn w:val="VerbatimChar"/>
    <w:rsid w:val="00C82B48"/>
    <w:rPr>
      <w:rFonts w:ascii="Consolas" w:eastAsia="Times New Roman" w:hAnsi="Consolas" w:cs="Times New Roman"/>
      <w:i/>
      <w:iCs/>
      <w:color w:val="06287E"/>
      <w:sz w:val="18"/>
      <w:szCs w:val="18"/>
      <w:lang w:eastAsia="ru-RU"/>
    </w:rPr>
  </w:style>
  <w:style w:type="character" w:customStyle="1" w:styleId="VariableTok">
    <w:name w:val="VariableTok"/>
    <w:basedOn w:val="VerbatimChar"/>
    <w:rsid w:val="00C82B48"/>
    <w:rPr>
      <w:rFonts w:ascii="Consolas" w:eastAsia="Times New Roman" w:hAnsi="Consolas" w:cs="Times New Roman"/>
      <w:i/>
      <w:iCs/>
      <w:color w:val="19177C"/>
      <w:sz w:val="18"/>
      <w:szCs w:val="18"/>
      <w:lang w:eastAsia="ru-RU"/>
    </w:rPr>
  </w:style>
  <w:style w:type="character" w:customStyle="1" w:styleId="ControlFlowTok">
    <w:name w:val="ControlFlowTok"/>
    <w:basedOn w:val="VerbatimChar"/>
    <w:rsid w:val="00C82B48"/>
    <w:rPr>
      <w:rFonts w:ascii="Consolas" w:eastAsia="Times New Roman" w:hAnsi="Consolas" w:cs="Times New Roman"/>
      <w:b/>
      <w:i/>
      <w:iCs/>
      <w:color w:val="007020"/>
      <w:sz w:val="18"/>
      <w:szCs w:val="18"/>
      <w:lang w:eastAsia="ru-RU"/>
    </w:rPr>
  </w:style>
  <w:style w:type="character" w:customStyle="1" w:styleId="OperatorTok">
    <w:name w:val="OperatorTok"/>
    <w:basedOn w:val="VerbatimChar"/>
    <w:rsid w:val="00C82B48"/>
    <w:rPr>
      <w:rFonts w:ascii="Consolas" w:eastAsia="Times New Roman" w:hAnsi="Consolas" w:cs="Times New Roman"/>
      <w:i/>
      <w:iCs/>
      <w:color w:val="666666"/>
      <w:sz w:val="18"/>
      <w:szCs w:val="18"/>
      <w:lang w:eastAsia="ru-RU"/>
    </w:rPr>
  </w:style>
  <w:style w:type="character" w:customStyle="1" w:styleId="BuiltInTok">
    <w:name w:val="BuiltInTok"/>
    <w:basedOn w:val="VerbatimChar"/>
    <w:rsid w:val="00C82B48"/>
    <w:rPr>
      <w:rFonts w:ascii="Consolas" w:eastAsia="Times New Roman" w:hAnsi="Consolas" w:cs="Times New Roman"/>
      <w:i/>
      <w:iCs/>
      <w:color w:val="008000"/>
      <w:sz w:val="18"/>
      <w:szCs w:val="18"/>
      <w:lang w:eastAsia="ru-RU"/>
    </w:rPr>
  </w:style>
  <w:style w:type="character" w:customStyle="1" w:styleId="ExtensionTok">
    <w:name w:val="ExtensionTok"/>
    <w:basedOn w:val="VerbatimChar"/>
    <w:rsid w:val="00C82B48"/>
    <w:rPr>
      <w:rFonts w:ascii="Consolas" w:eastAsia="Times New Roman" w:hAnsi="Consolas" w:cs="Times New Roman"/>
      <w:i/>
      <w:iCs/>
      <w:color w:val="1F497D" w:themeColor="text2"/>
      <w:sz w:val="18"/>
      <w:szCs w:val="18"/>
      <w:lang w:eastAsia="ru-RU"/>
    </w:rPr>
  </w:style>
  <w:style w:type="character" w:customStyle="1" w:styleId="PreprocessorTok">
    <w:name w:val="PreprocessorTok"/>
    <w:basedOn w:val="VerbatimChar"/>
    <w:rsid w:val="00C82B48"/>
    <w:rPr>
      <w:rFonts w:ascii="Consolas" w:eastAsia="Times New Roman" w:hAnsi="Consolas" w:cs="Times New Roman"/>
      <w:i/>
      <w:iCs/>
      <w:color w:val="BC7A00"/>
      <w:sz w:val="18"/>
      <w:szCs w:val="18"/>
      <w:lang w:eastAsia="ru-RU"/>
    </w:rPr>
  </w:style>
  <w:style w:type="character" w:customStyle="1" w:styleId="AttributeTok">
    <w:name w:val="AttributeTok"/>
    <w:basedOn w:val="VerbatimChar"/>
    <w:rsid w:val="00C82B48"/>
    <w:rPr>
      <w:rFonts w:ascii="Consolas" w:eastAsia="Times New Roman" w:hAnsi="Consolas" w:cs="Times New Roman"/>
      <w:i/>
      <w:iCs/>
      <w:color w:val="7D9029"/>
      <w:sz w:val="18"/>
      <w:szCs w:val="18"/>
      <w:lang w:eastAsia="ru-RU"/>
    </w:rPr>
  </w:style>
  <w:style w:type="character" w:customStyle="1" w:styleId="RegionMarkerTok">
    <w:name w:val="RegionMarkerTok"/>
    <w:basedOn w:val="VerbatimChar"/>
    <w:rsid w:val="00C82B48"/>
    <w:rPr>
      <w:rFonts w:ascii="Consolas" w:eastAsia="Times New Roman" w:hAnsi="Consolas" w:cs="Times New Roman"/>
      <w:i/>
      <w:iCs/>
      <w:color w:val="1F497D" w:themeColor="text2"/>
      <w:sz w:val="18"/>
      <w:szCs w:val="18"/>
      <w:lang w:eastAsia="ru-RU"/>
    </w:rPr>
  </w:style>
  <w:style w:type="character" w:customStyle="1" w:styleId="InformationTok">
    <w:name w:val="InformationTok"/>
    <w:basedOn w:val="VerbatimChar"/>
    <w:rsid w:val="00C82B48"/>
    <w:rPr>
      <w:rFonts w:ascii="Consolas" w:eastAsia="Times New Roman" w:hAnsi="Consolas" w:cs="Times New Roman"/>
      <w:b/>
      <w:i w:val="0"/>
      <w:iCs/>
      <w:color w:val="60A0B0"/>
      <w:sz w:val="18"/>
      <w:szCs w:val="18"/>
      <w:lang w:eastAsia="ru-RU"/>
    </w:rPr>
  </w:style>
  <w:style w:type="character" w:customStyle="1" w:styleId="WarningTok">
    <w:name w:val="WarningTok"/>
    <w:basedOn w:val="VerbatimChar"/>
    <w:rsid w:val="00C82B48"/>
    <w:rPr>
      <w:rFonts w:ascii="Consolas" w:eastAsia="Times New Roman" w:hAnsi="Consolas" w:cs="Times New Roman"/>
      <w:b/>
      <w:i w:val="0"/>
      <w:iCs/>
      <w:color w:val="60A0B0"/>
      <w:sz w:val="18"/>
      <w:szCs w:val="18"/>
      <w:lang w:eastAsia="ru-RU"/>
    </w:rPr>
  </w:style>
  <w:style w:type="character" w:customStyle="1" w:styleId="AlertTok">
    <w:name w:val="AlertTok"/>
    <w:basedOn w:val="VerbatimChar"/>
    <w:rsid w:val="00C82B48"/>
    <w:rPr>
      <w:rFonts w:ascii="Consolas" w:eastAsia="Times New Roman" w:hAnsi="Consolas" w:cs="Times New Roman"/>
      <w:b/>
      <w:i/>
      <w:iCs/>
      <w:color w:val="FF0000"/>
      <w:sz w:val="18"/>
      <w:szCs w:val="18"/>
      <w:lang w:eastAsia="ru-RU"/>
    </w:rPr>
  </w:style>
  <w:style w:type="character" w:customStyle="1" w:styleId="ErrorTok">
    <w:name w:val="ErrorTok"/>
    <w:basedOn w:val="VerbatimChar"/>
    <w:rsid w:val="00C82B48"/>
    <w:rPr>
      <w:rFonts w:ascii="Consolas" w:eastAsia="Times New Roman" w:hAnsi="Consolas" w:cs="Times New Roman"/>
      <w:b/>
      <w:i/>
      <w:iCs/>
      <w:color w:val="FF0000"/>
      <w:sz w:val="18"/>
      <w:szCs w:val="18"/>
      <w:lang w:eastAsia="ru-RU"/>
    </w:rPr>
  </w:style>
  <w:style w:type="character" w:customStyle="1" w:styleId="NormalTok">
    <w:name w:val="NormalTok"/>
    <w:basedOn w:val="VerbatimChar"/>
    <w:rsid w:val="00C82B48"/>
    <w:rPr>
      <w:rFonts w:ascii="Consolas" w:eastAsia="Times New Roman" w:hAnsi="Consolas" w:cs="Times New Roman"/>
      <w:i/>
      <w:iCs/>
      <w:color w:val="1F497D" w:themeColor="text2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2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7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6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601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9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19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509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80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16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88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40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07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17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25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77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7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8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01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20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856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604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20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451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97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1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99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59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07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70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918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090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3D444D"/>
            <w:bottom w:val="none" w:sz="0" w:space="0" w:color="auto"/>
            <w:right w:val="none" w:sz="0" w:space="0" w:color="auto"/>
          </w:divBdr>
        </w:div>
        <w:div w:id="5468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981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29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102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91616-E7C8-4D20-BC00-AE5F8BF1D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32</Pages>
  <Words>4457</Words>
  <Characters>25409</Characters>
  <Application>Microsoft Office Word</Application>
  <DocSecurity>0</DocSecurity>
  <Lines>211</Lines>
  <Paragraphs>5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</dc:creator>
  <cp:keywords/>
  <dc:description/>
  <cp:lastModifiedBy>Microsoft Office User</cp:lastModifiedBy>
  <cp:revision>6</cp:revision>
  <dcterms:created xsi:type="dcterms:W3CDTF">2025-05-28T10:40:00Z</dcterms:created>
  <dcterms:modified xsi:type="dcterms:W3CDTF">2025-05-29T20:43:00Z</dcterms:modified>
</cp:coreProperties>
</file>